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56E8C" w14:textId="77777777" w:rsidR="004D3423" w:rsidRPr="00150DB3" w:rsidRDefault="004D3423" w:rsidP="00C838D3">
      <w:pPr>
        <w:jc w:val="center"/>
        <w:rPr>
          <w:b/>
          <w:bCs/>
        </w:rPr>
      </w:pPr>
      <w:r w:rsidRPr="00150DB3">
        <w:rPr>
          <w:b/>
          <w:bCs/>
        </w:rPr>
        <w:t>Welcome to Immanuel Lutheran Church</w:t>
      </w:r>
      <w:r w:rsidRPr="00150DB3">
        <w:rPr>
          <w:b/>
          <w:bCs/>
        </w:rPr>
        <w:br/>
        <w:t>630 Adams St Wausau, WI 54403 | ​​Phone: (715) 842-3644</w:t>
      </w:r>
    </w:p>
    <w:p w14:paraId="292EC861" w14:textId="77777777" w:rsidR="004D3423" w:rsidRPr="00150DB3" w:rsidRDefault="00000000" w:rsidP="00C838D3">
      <w:pPr>
        <w:jc w:val="center"/>
        <w:rPr>
          <w:b/>
          <w:bCs/>
          <w:color w:val="0000FF"/>
          <w:u w:val="single"/>
        </w:rPr>
      </w:pPr>
      <w:hyperlink r:id="rId10" w:tgtFrame="_blank" w:history="1">
        <w:r w:rsidR="004D3423" w:rsidRPr="00150DB3">
          <w:rPr>
            <w:rStyle w:val="Hyperlink"/>
            <w:rFonts w:eastAsiaTheme="majorEastAsia"/>
          </w:rPr>
          <w:t>http://www.immanuelwausau.org/</w:t>
        </w:r>
      </w:hyperlink>
    </w:p>
    <w:p w14:paraId="02CA01B7" w14:textId="77777777" w:rsidR="00901954" w:rsidRPr="00150DB3" w:rsidRDefault="00901954" w:rsidP="00901954">
      <w:pPr>
        <w:pStyle w:val="Heading2"/>
        <w:spacing w:before="0" w:beforeAutospacing="0" w:after="0" w:afterAutospacing="0"/>
        <w:jc w:val="center"/>
        <w:rPr>
          <w:rFonts w:eastAsia="Times New Roman"/>
          <w:sz w:val="24"/>
          <w:szCs w:val="24"/>
        </w:rPr>
      </w:pPr>
      <w:r w:rsidRPr="00150DB3">
        <w:rPr>
          <w:rFonts w:eastAsia="Times New Roman"/>
          <w:sz w:val="24"/>
          <w:szCs w:val="24"/>
        </w:rPr>
        <w:t xml:space="preserve">Sunday, </w:t>
      </w:r>
      <w:r w:rsidR="003B4EFD" w:rsidRPr="00150DB3">
        <w:rPr>
          <w:rFonts w:eastAsia="Times New Roman"/>
          <w:sz w:val="24"/>
          <w:szCs w:val="24"/>
        </w:rPr>
        <w:t>April 02</w:t>
      </w:r>
      <w:r w:rsidR="008D66CB" w:rsidRPr="00150DB3">
        <w:rPr>
          <w:rFonts w:eastAsia="Times New Roman"/>
          <w:sz w:val="24"/>
          <w:szCs w:val="24"/>
        </w:rPr>
        <w:t>, 2023</w:t>
      </w:r>
      <w:r w:rsidRPr="00150DB3">
        <w:rPr>
          <w:rFonts w:eastAsia="Times New Roman"/>
          <w:sz w:val="24"/>
          <w:szCs w:val="24"/>
        </w:rPr>
        <w:br/>
      </w:r>
      <w:r w:rsidR="003B4EFD" w:rsidRPr="00150DB3">
        <w:rPr>
          <w:rFonts w:eastAsia="Times New Roman"/>
          <w:sz w:val="24"/>
          <w:szCs w:val="24"/>
        </w:rPr>
        <w:t>Palm Sunday</w:t>
      </w:r>
      <w:r w:rsidR="0093491F" w:rsidRPr="00150DB3">
        <w:rPr>
          <w:rFonts w:eastAsia="Times New Roman"/>
          <w:sz w:val="24"/>
          <w:szCs w:val="24"/>
        </w:rPr>
        <w:t>,</w:t>
      </w:r>
      <w:r w:rsidR="00CF4F9F" w:rsidRPr="00150DB3">
        <w:rPr>
          <w:rFonts w:eastAsia="Times New Roman"/>
          <w:sz w:val="24"/>
          <w:szCs w:val="24"/>
        </w:rPr>
        <w:t xml:space="preserve"> </w:t>
      </w:r>
      <w:r w:rsidRPr="00150DB3">
        <w:rPr>
          <w:rFonts w:eastAsia="Times New Roman"/>
          <w:sz w:val="24"/>
          <w:szCs w:val="24"/>
        </w:rPr>
        <w:t xml:space="preserve">Year </w:t>
      </w:r>
      <w:r w:rsidR="008D66CB" w:rsidRPr="00150DB3">
        <w:rPr>
          <w:rFonts w:eastAsia="Times New Roman"/>
          <w:sz w:val="24"/>
          <w:szCs w:val="24"/>
        </w:rPr>
        <w:t>A</w:t>
      </w:r>
    </w:p>
    <w:p w14:paraId="1AB0801B" w14:textId="77777777" w:rsidR="00992A9D" w:rsidRPr="00150DB3" w:rsidRDefault="00992A9D" w:rsidP="00992A9D">
      <w:pPr>
        <w:pStyle w:val="Heading2"/>
        <w:spacing w:before="0" w:beforeAutospacing="0" w:after="0" w:afterAutospacing="0"/>
        <w:rPr>
          <w:rFonts w:eastAsia="Times New Roman"/>
          <w:sz w:val="24"/>
          <w:szCs w:val="24"/>
        </w:rPr>
      </w:pPr>
    </w:p>
    <w:p w14:paraId="002F4F40" w14:textId="70622543" w:rsidR="00992A9D" w:rsidRPr="00150DB3" w:rsidRDefault="00992A9D" w:rsidP="00992A9D">
      <w:pPr>
        <w:pStyle w:val="Heading2"/>
        <w:spacing w:before="0" w:beforeAutospacing="0" w:after="0" w:afterAutospacing="0"/>
        <w:rPr>
          <w:rFonts w:eastAsia="Times New Roman"/>
          <w:b w:val="0"/>
          <w:bCs w:val="0"/>
          <w:sz w:val="24"/>
          <w:szCs w:val="24"/>
        </w:rPr>
      </w:pPr>
      <w:r w:rsidRPr="00150DB3">
        <w:rPr>
          <w:rFonts w:eastAsia="Times New Roman"/>
          <w:b w:val="0"/>
          <w:bCs w:val="0"/>
          <w:sz w:val="24"/>
          <w:szCs w:val="24"/>
        </w:rPr>
        <w:t xml:space="preserve">We welcome Pastor </w:t>
      </w:r>
      <w:r w:rsidR="00E17241" w:rsidRPr="00150DB3">
        <w:rPr>
          <w:rFonts w:eastAsia="Times New Roman"/>
          <w:b w:val="0"/>
          <w:bCs w:val="0"/>
          <w:sz w:val="24"/>
          <w:szCs w:val="24"/>
        </w:rPr>
        <w:t>Jeff</w:t>
      </w:r>
      <w:r w:rsidR="00D60703" w:rsidRPr="00150DB3">
        <w:rPr>
          <w:rFonts w:eastAsia="Times New Roman"/>
          <w:b w:val="0"/>
          <w:bCs w:val="0"/>
          <w:sz w:val="24"/>
          <w:szCs w:val="24"/>
        </w:rPr>
        <w:t xml:space="preserve"> </w:t>
      </w:r>
      <w:r w:rsidR="00E17241" w:rsidRPr="00150DB3">
        <w:rPr>
          <w:rFonts w:eastAsia="Times New Roman"/>
          <w:b w:val="0"/>
          <w:bCs w:val="0"/>
          <w:sz w:val="24"/>
          <w:szCs w:val="24"/>
        </w:rPr>
        <w:t>Martinson</w:t>
      </w:r>
      <w:r w:rsidRPr="00150DB3">
        <w:rPr>
          <w:rFonts w:eastAsia="Times New Roman"/>
          <w:b w:val="0"/>
          <w:bCs w:val="0"/>
          <w:sz w:val="24"/>
          <w:szCs w:val="24"/>
        </w:rPr>
        <w:t xml:space="preserve"> to Immanuel and thank him for doing the service for today.</w:t>
      </w:r>
    </w:p>
    <w:p w14:paraId="320000A6" w14:textId="77777777" w:rsidR="00992A9D" w:rsidRPr="00150DB3" w:rsidRDefault="00992A9D" w:rsidP="00901954">
      <w:pPr>
        <w:pStyle w:val="Heading2"/>
        <w:spacing w:before="0" w:beforeAutospacing="0" w:after="0" w:afterAutospacing="0"/>
        <w:jc w:val="center"/>
        <w:rPr>
          <w:rFonts w:eastAsia="Times New Roman"/>
          <w:sz w:val="24"/>
          <w:szCs w:val="24"/>
        </w:rPr>
      </w:pPr>
    </w:p>
    <w:p w14:paraId="4525B533" w14:textId="77777777" w:rsidR="00F6275C" w:rsidRPr="00150DB3" w:rsidRDefault="00F6275C" w:rsidP="00901954">
      <w:pPr>
        <w:pStyle w:val="Heading2"/>
        <w:spacing w:before="0" w:beforeAutospacing="0" w:after="0" w:afterAutospacing="0"/>
        <w:rPr>
          <w:rFonts w:eastAsia="Times New Roman"/>
          <w:sz w:val="24"/>
          <w:szCs w:val="24"/>
        </w:rPr>
      </w:pPr>
      <w:r w:rsidRPr="00150DB3">
        <w:rPr>
          <w:rFonts w:eastAsia="Times New Roman"/>
          <w:sz w:val="24"/>
          <w:szCs w:val="24"/>
        </w:rPr>
        <w:t>Prelude</w:t>
      </w:r>
    </w:p>
    <w:p w14:paraId="52A54609" w14:textId="77777777" w:rsidR="003A7975" w:rsidRPr="00150DB3" w:rsidRDefault="00F6275C" w:rsidP="003A7975">
      <w:pPr>
        <w:pStyle w:val="Heading3"/>
        <w:spacing w:before="0" w:beforeAutospacing="0" w:after="0" w:afterAutospacing="0"/>
        <w:rPr>
          <w:rFonts w:eastAsia="Times New Roman"/>
          <w:sz w:val="24"/>
          <w:szCs w:val="24"/>
        </w:rPr>
      </w:pPr>
      <w:r w:rsidRPr="00150DB3">
        <w:rPr>
          <w:rFonts w:eastAsia="Times New Roman"/>
          <w:sz w:val="24"/>
          <w:szCs w:val="24"/>
        </w:rPr>
        <w:t>Announcement</w:t>
      </w:r>
      <w:r w:rsidR="007A1A3B" w:rsidRPr="00150DB3">
        <w:rPr>
          <w:rFonts w:eastAsia="Times New Roman"/>
          <w:sz w:val="24"/>
          <w:szCs w:val="24"/>
        </w:rPr>
        <w:t>s</w:t>
      </w:r>
      <w:r w:rsidRPr="00150DB3">
        <w:rPr>
          <w:rFonts w:eastAsia="Times New Roman"/>
          <w:sz w:val="24"/>
          <w:szCs w:val="24"/>
        </w:rPr>
        <w:t xml:space="preserve"> </w:t>
      </w:r>
    </w:p>
    <w:p w14:paraId="297C9F50" w14:textId="77777777" w:rsidR="00401591" w:rsidRPr="00150DB3" w:rsidRDefault="00401591" w:rsidP="00992A9D">
      <w:pPr>
        <w:rPr>
          <w:rFonts w:eastAsia="Times New Roman"/>
          <w:i/>
          <w:iCs/>
          <w:color w:val="FF0000"/>
        </w:rPr>
      </w:pPr>
    </w:p>
    <w:p w14:paraId="2CF883F3" w14:textId="77777777" w:rsidR="00992A9D" w:rsidRPr="00150DB3" w:rsidRDefault="00992A9D" w:rsidP="00992A9D">
      <w:pPr>
        <w:rPr>
          <w:rFonts w:eastAsia="Times New Roman"/>
          <w:i/>
          <w:iCs/>
          <w:color w:val="FF0000"/>
        </w:rPr>
      </w:pPr>
      <w:r w:rsidRPr="00150DB3">
        <w:rPr>
          <w:rFonts w:eastAsia="Times New Roman"/>
          <w:i/>
          <w:iCs/>
          <w:color w:val="FF0000"/>
        </w:rPr>
        <w:t>Please stand.</w:t>
      </w:r>
    </w:p>
    <w:p w14:paraId="54EACA7B" w14:textId="778A941A" w:rsidR="008C122E" w:rsidRPr="00150DB3" w:rsidRDefault="008C122E" w:rsidP="00BC370A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Gathering Hymn            </w:t>
      </w:r>
      <w:r w:rsidR="00E947FC" w:rsidRPr="00150DB3">
        <w:rPr>
          <w:rFonts w:eastAsia="Times New Roman"/>
          <w:b/>
          <w:bCs/>
        </w:rPr>
        <w:t xml:space="preserve">  </w:t>
      </w:r>
      <w:r w:rsidR="00401591" w:rsidRPr="00150DB3">
        <w:rPr>
          <w:rFonts w:eastAsia="Times New Roman"/>
          <w:b/>
          <w:bCs/>
        </w:rPr>
        <w:t xml:space="preserve">      </w:t>
      </w:r>
      <w:r w:rsidR="002E4DAA">
        <w:rPr>
          <w:rFonts w:eastAsia="Times New Roman"/>
          <w:b/>
          <w:bCs/>
        </w:rPr>
        <w:t xml:space="preserve">                 </w:t>
      </w:r>
      <w:r w:rsidRPr="00150DB3">
        <w:rPr>
          <w:rFonts w:eastAsia="Times New Roman"/>
          <w:b/>
          <w:bCs/>
        </w:rPr>
        <w:t>“</w:t>
      </w:r>
      <w:r w:rsidR="00401591" w:rsidRPr="00150DB3">
        <w:rPr>
          <w:rFonts w:eastAsia="Times New Roman"/>
          <w:b/>
          <w:bCs/>
        </w:rPr>
        <w:t>All Glory, Laud, And Honor</w:t>
      </w:r>
      <w:r w:rsidRPr="00150DB3">
        <w:rPr>
          <w:rFonts w:eastAsia="Times New Roman"/>
          <w:b/>
          <w:bCs/>
        </w:rPr>
        <w:t xml:space="preserve">”    </w:t>
      </w:r>
      <w:r w:rsidR="003F5C53" w:rsidRPr="00150DB3">
        <w:rPr>
          <w:rFonts w:eastAsia="Times New Roman"/>
          <w:b/>
          <w:bCs/>
        </w:rPr>
        <w:t xml:space="preserve">        </w:t>
      </w:r>
      <w:r w:rsidRPr="00150DB3">
        <w:rPr>
          <w:rFonts w:eastAsia="Times New Roman"/>
          <w:b/>
          <w:bCs/>
        </w:rPr>
        <w:t xml:space="preserve"> </w:t>
      </w:r>
      <w:r w:rsidR="00E947FC" w:rsidRPr="00150DB3">
        <w:rPr>
          <w:rFonts w:eastAsia="Times New Roman"/>
          <w:b/>
          <w:bCs/>
        </w:rPr>
        <w:t xml:space="preserve">            </w:t>
      </w:r>
      <w:r w:rsidR="00401591" w:rsidRPr="00150DB3">
        <w:rPr>
          <w:rFonts w:eastAsia="Times New Roman"/>
          <w:b/>
          <w:bCs/>
        </w:rPr>
        <w:t xml:space="preserve">       </w:t>
      </w:r>
      <w:r w:rsidR="00E947FC" w:rsidRPr="00150DB3">
        <w:rPr>
          <w:rFonts w:eastAsia="Times New Roman"/>
          <w:b/>
          <w:bCs/>
        </w:rPr>
        <w:t xml:space="preserve"> </w:t>
      </w:r>
      <w:r w:rsidR="002E4DAA">
        <w:rPr>
          <w:rFonts w:eastAsia="Times New Roman"/>
          <w:b/>
          <w:bCs/>
        </w:rPr>
        <w:t xml:space="preserve">                   </w:t>
      </w:r>
      <w:r w:rsidRPr="00150DB3">
        <w:rPr>
          <w:rFonts w:eastAsia="Times New Roman"/>
          <w:b/>
          <w:bCs/>
        </w:rPr>
        <w:t>#</w:t>
      </w:r>
      <w:r w:rsidR="003F5C53" w:rsidRPr="00150DB3">
        <w:rPr>
          <w:rFonts w:eastAsia="Times New Roman"/>
          <w:b/>
          <w:bCs/>
        </w:rPr>
        <w:t xml:space="preserve"> </w:t>
      </w:r>
      <w:r w:rsidR="00401591" w:rsidRPr="00150DB3">
        <w:rPr>
          <w:rFonts w:eastAsia="Times New Roman"/>
          <w:b/>
          <w:bCs/>
        </w:rPr>
        <w:t>344</w:t>
      </w:r>
    </w:p>
    <w:p w14:paraId="4E66BC48" w14:textId="77777777" w:rsidR="008C122E" w:rsidRPr="00150DB3" w:rsidRDefault="008C122E" w:rsidP="00BC370A">
      <w:pPr>
        <w:rPr>
          <w:rFonts w:eastAsia="Times New Roman"/>
          <w:b/>
          <w:bCs/>
        </w:rPr>
      </w:pPr>
    </w:p>
    <w:p w14:paraId="5651E9B3" w14:textId="77777777" w:rsidR="00901954" w:rsidRPr="00150DB3" w:rsidRDefault="003A7975" w:rsidP="00BC370A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C</w:t>
      </w:r>
      <w:r w:rsidR="00901954" w:rsidRPr="00150DB3">
        <w:rPr>
          <w:rFonts w:eastAsia="Times New Roman"/>
          <w:b/>
          <w:bCs/>
        </w:rPr>
        <w:t>onfession and Forgiveness</w:t>
      </w:r>
    </w:p>
    <w:p w14:paraId="1F7F662D" w14:textId="77777777" w:rsidR="003F5C53" w:rsidRPr="00150DB3" w:rsidRDefault="003F5C53" w:rsidP="00504490">
      <w:pPr>
        <w:rPr>
          <w:rFonts w:eastAsia="Times New Roman"/>
        </w:rPr>
      </w:pPr>
    </w:p>
    <w:p w14:paraId="757F8045" w14:textId="77777777" w:rsidR="00504490" w:rsidRPr="00150DB3" w:rsidRDefault="003F5C53" w:rsidP="00504490">
      <w:pPr>
        <w:rPr>
          <w:rFonts w:eastAsia="Times New Roman"/>
        </w:rPr>
      </w:pPr>
      <w:r w:rsidRPr="00150DB3">
        <w:rPr>
          <w:rFonts w:eastAsia="Times New Roman"/>
        </w:rPr>
        <w:t xml:space="preserve">P: </w:t>
      </w:r>
      <w:r w:rsidR="00504490" w:rsidRPr="00150DB3">
        <w:rPr>
          <w:rFonts w:eastAsia="Times New Roman"/>
        </w:rPr>
        <w:t>Gracious God</w:t>
      </w:r>
    </w:p>
    <w:p w14:paraId="3768D28D" w14:textId="77777777" w:rsidR="00504490" w:rsidRPr="00150DB3" w:rsidRDefault="00504490" w:rsidP="00504490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Have mercy on </w:t>
      </w:r>
      <w:proofErr w:type="gramStart"/>
      <w:r w:rsidRPr="00150DB3">
        <w:rPr>
          <w:rFonts w:eastAsia="Times New Roman"/>
          <w:b/>
          <w:bCs/>
        </w:rPr>
        <w:t>us</w:t>
      </w:r>
      <w:proofErr w:type="gramEnd"/>
    </w:p>
    <w:p w14:paraId="4B622BE3" w14:textId="77777777" w:rsidR="00504490" w:rsidRPr="00150DB3" w:rsidRDefault="00504490" w:rsidP="00504490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We confess that we have turned from </w:t>
      </w:r>
      <w:proofErr w:type="gramStart"/>
      <w:r w:rsidRPr="00150DB3">
        <w:rPr>
          <w:rFonts w:eastAsia="Times New Roman"/>
          <w:b/>
          <w:bCs/>
        </w:rPr>
        <w:t>you</w:t>
      </w:r>
      <w:proofErr w:type="gramEnd"/>
    </w:p>
    <w:p w14:paraId="103A73F1" w14:textId="77777777" w:rsidR="00504490" w:rsidRPr="00150DB3" w:rsidRDefault="00504490" w:rsidP="00504490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And given </w:t>
      </w:r>
      <w:proofErr w:type="gramStart"/>
      <w:r w:rsidRPr="00150DB3">
        <w:rPr>
          <w:rFonts w:eastAsia="Times New Roman"/>
          <w:b/>
          <w:bCs/>
        </w:rPr>
        <w:t>ourselves</w:t>
      </w:r>
      <w:proofErr w:type="gramEnd"/>
      <w:r w:rsidRPr="00150DB3">
        <w:rPr>
          <w:rFonts w:eastAsia="Times New Roman"/>
          <w:b/>
          <w:bCs/>
        </w:rPr>
        <w:t xml:space="preserve"> into the power of sin.</w:t>
      </w:r>
    </w:p>
    <w:p w14:paraId="2D7E9B2D" w14:textId="77777777" w:rsidR="00504490" w:rsidRPr="00150DB3" w:rsidRDefault="00504490" w:rsidP="00504490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We are truly sorry and humbly repent.</w:t>
      </w:r>
    </w:p>
    <w:p w14:paraId="6D13D0C8" w14:textId="77777777" w:rsidR="00504490" w:rsidRPr="00150DB3" w:rsidRDefault="00504490" w:rsidP="00504490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In your compassion forgive us our sins,</w:t>
      </w:r>
    </w:p>
    <w:p w14:paraId="2C3D74C8" w14:textId="77777777" w:rsidR="00504490" w:rsidRPr="00150DB3" w:rsidRDefault="00504490" w:rsidP="00504490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Known and unknown, things we have </w:t>
      </w:r>
      <w:proofErr w:type="gramStart"/>
      <w:r w:rsidRPr="00150DB3">
        <w:rPr>
          <w:rFonts w:eastAsia="Times New Roman"/>
          <w:b/>
          <w:bCs/>
        </w:rPr>
        <w:t>done</w:t>
      </w:r>
      <w:proofErr w:type="gramEnd"/>
    </w:p>
    <w:p w14:paraId="4CB5D454" w14:textId="77777777" w:rsidR="00504490" w:rsidRPr="00150DB3" w:rsidRDefault="00504490" w:rsidP="00504490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And things we have failed to do. </w:t>
      </w:r>
    </w:p>
    <w:p w14:paraId="769F72C7" w14:textId="77777777" w:rsidR="00504490" w:rsidRPr="00150DB3" w:rsidRDefault="00504490" w:rsidP="00504490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Turn us again to you, and uphold us by your </w:t>
      </w:r>
      <w:proofErr w:type="gramStart"/>
      <w:r w:rsidRPr="00150DB3">
        <w:rPr>
          <w:rFonts w:eastAsia="Times New Roman"/>
          <w:b/>
          <w:bCs/>
        </w:rPr>
        <w:t>spirit</w:t>
      </w:r>
      <w:proofErr w:type="gramEnd"/>
      <w:r w:rsidRPr="00150DB3">
        <w:rPr>
          <w:rFonts w:eastAsia="Times New Roman"/>
          <w:b/>
          <w:bCs/>
        </w:rPr>
        <w:t xml:space="preserve"> </w:t>
      </w:r>
    </w:p>
    <w:p w14:paraId="5E033B72" w14:textId="77777777" w:rsidR="00504490" w:rsidRPr="00150DB3" w:rsidRDefault="00504490" w:rsidP="00504490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So that we may live and serve you </w:t>
      </w:r>
      <w:proofErr w:type="gramStart"/>
      <w:r w:rsidRPr="00150DB3">
        <w:rPr>
          <w:rFonts w:eastAsia="Times New Roman"/>
          <w:b/>
          <w:bCs/>
        </w:rPr>
        <w:t>In</w:t>
      </w:r>
      <w:proofErr w:type="gramEnd"/>
      <w:r w:rsidRPr="00150DB3">
        <w:rPr>
          <w:rFonts w:eastAsia="Times New Roman"/>
          <w:b/>
          <w:bCs/>
        </w:rPr>
        <w:t xml:space="preserve"> newness of life, </w:t>
      </w:r>
    </w:p>
    <w:p w14:paraId="3D0C67B2" w14:textId="77777777" w:rsidR="00504490" w:rsidRPr="00150DB3" w:rsidRDefault="00504490" w:rsidP="00504490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In Jesus Christ, our savior and Lord. Amen.</w:t>
      </w:r>
    </w:p>
    <w:p w14:paraId="1FF2E4FE" w14:textId="77777777" w:rsidR="004B390C" w:rsidRPr="00150DB3" w:rsidRDefault="004B390C" w:rsidP="00B20280">
      <w:pPr>
        <w:rPr>
          <w:rFonts w:eastAsia="Times New Roman"/>
          <w:b/>
          <w:bCs/>
        </w:rPr>
      </w:pPr>
    </w:p>
    <w:p w14:paraId="4447A922" w14:textId="77777777" w:rsidR="00130B28" w:rsidRPr="00150DB3" w:rsidRDefault="004D3423" w:rsidP="00C41188">
      <w:pPr>
        <w:rPr>
          <w:shd w:val="clear" w:color="auto" w:fill="FFFFFF"/>
        </w:rPr>
      </w:pPr>
      <w:r w:rsidRPr="00150DB3">
        <w:rPr>
          <w:b/>
          <w:bCs/>
        </w:rPr>
        <w:t>Greeting</w:t>
      </w:r>
      <w:r w:rsidRPr="00150DB3">
        <w:rPr>
          <w:shd w:val="clear" w:color="auto" w:fill="FFFFFF"/>
        </w:rPr>
        <w:t xml:space="preserve"> </w:t>
      </w:r>
    </w:p>
    <w:p w14:paraId="751B8518" w14:textId="77777777" w:rsidR="00014BFE" w:rsidRDefault="00130B28" w:rsidP="00C41188">
      <w:pPr>
        <w:rPr>
          <w:shd w:val="clear" w:color="auto" w:fill="FFFFFF"/>
        </w:rPr>
      </w:pPr>
      <w:r w:rsidRPr="00150DB3">
        <w:rPr>
          <w:shd w:val="clear" w:color="auto" w:fill="FFFFFF"/>
        </w:rPr>
        <w:t xml:space="preserve">P: The grace of the Lord, Jesus Christ, and the love of God </w:t>
      </w:r>
    </w:p>
    <w:p w14:paraId="0C30546C" w14:textId="1F03F004" w:rsidR="00027FDA" w:rsidRPr="00150DB3" w:rsidRDefault="00130B28" w:rsidP="00C41188">
      <w:pPr>
        <w:rPr>
          <w:shd w:val="clear" w:color="auto" w:fill="FFFFFF"/>
        </w:rPr>
      </w:pPr>
      <w:r w:rsidRPr="00150DB3">
        <w:rPr>
          <w:shd w:val="clear" w:color="auto" w:fill="FFFFFF"/>
        </w:rPr>
        <w:t>and the communion of the Holy Spirit, be with you all.</w:t>
      </w:r>
    </w:p>
    <w:p w14:paraId="35236942" w14:textId="77777777" w:rsidR="001F4B3C" w:rsidRPr="00150DB3" w:rsidRDefault="00130B28" w:rsidP="00C41188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C: </w:t>
      </w:r>
      <w:proofErr w:type="gramStart"/>
      <w:r w:rsidRPr="00150DB3">
        <w:rPr>
          <w:rFonts w:eastAsia="Times New Roman"/>
          <w:b/>
          <w:bCs/>
        </w:rPr>
        <w:t>and also</w:t>
      </w:r>
      <w:proofErr w:type="gramEnd"/>
      <w:r w:rsidRPr="00150DB3">
        <w:rPr>
          <w:rFonts w:eastAsia="Times New Roman"/>
          <w:b/>
          <w:bCs/>
        </w:rPr>
        <w:t>, with you.</w:t>
      </w:r>
    </w:p>
    <w:p w14:paraId="68D278C2" w14:textId="77777777" w:rsidR="00764FC2" w:rsidRDefault="00764FC2" w:rsidP="002C2BD4">
      <w:pPr>
        <w:pStyle w:val="Heading3"/>
        <w:spacing w:before="0" w:beforeAutospacing="0" w:after="0" w:afterAutospacing="0"/>
        <w:rPr>
          <w:rFonts w:eastAsia="Times New Roman"/>
          <w:sz w:val="24"/>
          <w:szCs w:val="24"/>
        </w:rPr>
      </w:pPr>
    </w:p>
    <w:p w14:paraId="63AAFDD4" w14:textId="11BF093F" w:rsidR="00146746" w:rsidRPr="00150DB3" w:rsidRDefault="00000000" w:rsidP="002C2BD4">
      <w:pPr>
        <w:pStyle w:val="Heading3"/>
        <w:spacing w:before="0" w:beforeAutospacing="0" w:after="0" w:afterAutospacing="0"/>
        <w:rPr>
          <w:sz w:val="24"/>
          <w:szCs w:val="24"/>
        </w:rPr>
      </w:pPr>
      <w:r w:rsidRPr="00150DB3">
        <w:rPr>
          <w:rFonts w:eastAsia="Times New Roman"/>
          <w:sz w:val="24"/>
          <w:szCs w:val="24"/>
        </w:rPr>
        <w:t>Prayer of the Day</w:t>
      </w:r>
      <w:bookmarkStart w:id="0" w:name="_Hlk113776636"/>
    </w:p>
    <w:p w14:paraId="6385D58D" w14:textId="77777777" w:rsidR="00A05A02" w:rsidRPr="00150DB3" w:rsidRDefault="00A05A02" w:rsidP="00BC370A">
      <w:pPr>
        <w:pStyle w:val="Style2"/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</w:pPr>
    </w:p>
    <w:p w14:paraId="31D89651" w14:textId="0F5FA692" w:rsidR="00130B28" w:rsidRPr="00150DB3" w:rsidRDefault="00130B28" w:rsidP="00BC370A">
      <w:pPr>
        <w:pStyle w:val="Style2"/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</w:pPr>
      <w:r w:rsidRPr="00150DB3"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  <w:t>Please be seated.</w:t>
      </w:r>
    </w:p>
    <w:p w14:paraId="1B9EBBB9" w14:textId="72191223" w:rsidR="00590621" w:rsidRPr="00150DB3" w:rsidRDefault="00590621" w:rsidP="00590621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Matthew 21:1-11</w:t>
      </w:r>
    </w:p>
    <w:p w14:paraId="28097B86" w14:textId="77777777" w:rsidR="00D60703" w:rsidRPr="00150DB3" w:rsidRDefault="00D60703" w:rsidP="00BC370A">
      <w:pPr>
        <w:pStyle w:val="Style2"/>
        <w:rPr>
          <w:rFonts w:ascii="Times New Roman" w:hAnsi="Times New Roman" w:cs="Times New Roman"/>
          <w:sz w:val="24"/>
          <w:szCs w:val="24"/>
        </w:rPr>
      </w:pPr>
    </w:p>
    <w:p w14:paraId="5BC61A71" w14:textId="003C655E" w:rsidR="009B23D9" w:rsidRPr="00150DB3" w:rsidRDefault="009B23D9" w:rsidP="00BC370A">
      <w:pPr>
        <w:pStyle w:val="Style2"/>
        <w:rPr>
          <w:rFonts w:ascii="Times New Roman" w:hAnsi="Times New Roman" w:cs="Times New Roman"/>
          <w:bCs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 xml:space="preserve">First </w:t>
      </w:r>
      <w:r w:rsidR="00E43C60" w:rsidRPr="00150DB3">
        <w:rPr>
          <w:rFonts w:ascii="Times New Roman" w:hAnsi="Times New Roman" w:cs="Times New Roman"/>
          <w:sz w:val="24"/>
          <w:szCs w:val="24"/>
        </w:rPr>
        <w:t>Lesson</w:t>
      </w:r>
      <w:r w:rsidRPr="00150DB3">
        <w:rPr>
          <w:rFonts w:ascii="Times New Roman" w:hAnsi="Times New Roman" w:cs="Times New Roman"/>
          <w:sz w:val="24"/>
          <w:szCs w:val="24"/>
        </w:rPr>
        <w:t xml:space="preserve">: </w:t>
      </w:r>
      <w:r w:rsidR="00BC370A" w:rsidRPr="00150DB3">
        <w:rPr>
          <w:rFonts w:ascii="Times New Roman" w:hAnsi="Times New Roman" w:cs="Times New Roman"/>
          <w:sz w:val="24"/>
          <w:szCs w:val="24"/>
        </w:rPr>
        <w:t xml:space="preserve"> </w:t>
      </w:r>
      <w:r w:rsidR="00590621" w:rsidRPr="00150DB3">
        <w:rPr>
          <w:rFonts w:ascii="Times New Roman" w:hAnsi="Times New Roman" w:cs="Times New Roman"/>
          <w:bCs/>
          <w:sz w:val="24"/>
          <w:szCs w:val="24"/>
        </w:rPr>
        <w:t>Isaiah 50:4-9a</w:t>
      </w:r>
    </w:p>
    <w:p w14:paraId="59F14587" w14:textId="77777777" w:rsidR="00130B28" w:rsidRPr="00150DB3" w:rsidRDefault="00130B28" w:rsidP="00BC370A">
      <w:pPr>
        <w:pStyle w:val="Style2"/>
        <w:rPr>
          <w:rFonts w:ascii="Times New Roman" w:hAnsi="Times New Roman" w:cs="Times New Roman"/>
          <w:b w:val="0"/>
          <w:sz w:val="24"/>
          <w:szCs w:val="24"/>
        </w:rPr>
      </w:pPr>
      <w:r w:rsidRPr="00150DB3">
        <w:rPr>
          <w:rFonts w:ascii="Times New Roman" w:hAnsi="Times New Roman" w:cs="Times New Roman"/>
          <w:b w:val="0"/>
          <w:sz w:val="24"/>
          <w:szCs w:val="24"/>
        </w:rPr>
        <w:t>P: Word of God, Word of Life</w:t>
      </w:r>
    </w:p>
    <w:p w14:paraId="18053C23" w14:textId="77777777" w:rsidR="00130B28" w:rsidRPr="00150DB3" w:rsidRDefault="00130B28" w:rsidP="00BC370A">
      <w:pPr>
        <w:pStyle w:val="Style2"/>
        <w:rPr>
          <w:rFonts w:ascii="Times New Roman" w:hAnsi="Times New Roman" w:cs="Times New Roman"/>
          <w:bCs/>
          <w:sz w:val="24"/>
          <w:szCs w:val="24"/>
        </w:rPr>
      </w:pPr>
      <w:r w:rsidRPr="00150DB3">
        <w:rPr>
          <w:rFonts w:ascii="Times New Roman" w:hAnsi="Times New Roman" w:cs="Times New Roman"/>
          <w:bCs/>
          <w:sz w:val="24"/>
          <w:szCs w:val="24"/>
        </w:rPr>
        <w:t>C: Thanks be to God.</w:t>
      </w:r>
    </w:p>
    <w:p w14:paraId="34176AA7" w14:textId="77777777" w:rsidR="004B40CC" w:rsidRPr="00150DB3" w:rsidRDefault="004B40CC" w:rsidP="002E64D1">
      <w:pPr>
        <w:pStyle w:val="Style2"/>
        <w:rPr>
          <w:rFonts w:ascii="Times New Roman" w:hAnsi="Times New Roman" w:cs="Times New Roman"/>
          <w:sz w:val="24"/>
          <w:szCs w:val="24"/>
        </w:rPr>
      </w:pPr>
    </w:p>
    <w:p w14:paraId="1C25FED9" w14:textId="3BF1535A" w:rsidR="002E64D1" w:rsidRPr="00150DB3" w:rsidRDefault="002E64D1" w:rsidP="002E64D1">
      <w:pPr>
        <w:pStyle w:val="Style2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 xml:space="preserve">Psalm: Psalm </w:t>
      </w:r>
      <w:r w:rsidR="00590621" w:rsidRPr="00150DB3">
        <w:rPr>
          <w:rFonts w:ascii="Times New Roman" w:hAnsi="Times New Roman" w:cs="Times New Roman"/>
          <w:bCs/>
          <w:sz w:val="24"/>
          <w:szCs w:val="24"/>
        </w:rPr>
        <w:t>31:9-16</w:t>
      </w:r>
      <w:r w:rsidR="00590621" w:rsidRPr="00150DB3">
        <w:rPr>
          <w:rFonts w:ascii="Times New Roman" w:hAnsi="Times New Roman" w:cs="Times New Roman"/>
          <w:sz w:val="24"/>
          <w:szCs w:val="24"/>
        </w:rPr>
        <w:t xml:space="preserve"> </w:t>
      </w:r>
      <w:r w:rsidRPr="00150D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AE953C" w14:textId="212F900B" w:rsidR="00225FD7" w:rsidRPr="00150DB3" w:rsidRDefault="00143C89" w:rsidP="00590621">
      <w:pPr>
        <w:rPr>
          <w:rFonts w:eastAsia="Times New Roman"/>
        </w:rPr>
      </w:pPr>
      <w:r w:rsidRPr="00150DB3">
        <w:rPr>
          <w:rFonts w:eastAsia="Times New Roman"/>
        </w:rPr>
        <w:t>R</w:t>
      </w:r>
      <w:r w:rsidR="00CF54CD" w:rsidRPr="00150DB3">
        <w:rPr>
          <w:rFonts w:eastAsia="Times New Roman"/>
        </w:rPr>
        <w:t xml:space="preserve">: </w:t>
      </w:r>
      <w:r w:rsidR="00590621" w:rsidRPr="00150DB3">
        <w:rPr>
          <w:rFonts w:eastAsia="Times New Roman"/>
          <w:vertAlign w:val="superscript"/>
        </w:rPr>
        <w:t>9</w:t>
      </w:r>
      <w:r w:rsidR="00590621" w:rsidRPr="00150DB3">
        <w:rPr>
          <w:rFonts w:eastAsia="Times New Roman"/>
        </w:rPr>
        <w:t xml:space="preserve">Have mercy on me, O Lord, for I </w:t>
      </w:r>
      <w:r w:rsidR="00590621" w:rsidRPr="00150DB3">
        <w:rPr>
          <w:rFonts w:eastAsia="Times New Roman"/>
          <w:vertAlign w:val="superscript"/>
        </w:rPr>
        <w:t>|</w:t>
      </w:r>
      <w:r w:rsidR="00590621" w:rsidRPr="00150DB3">
        <w:rPr>
          <w:rFonts w:eastAsia="Times New Roman"/>
        </w:rPr>
        <w:t xml:space="preserve"> am in trouble;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 xml:space="preserve">my eye is consumed with sorrow, and also my throat </w:t>
      </w:r>
      <w:r w:rsidR="00590621" w:rsidRPr="00150DB3">
        <w:rPr>
          <w:rFonts w:eastAsia="Times New Roman"/>
          <w:vertAlign w:val="superscript"/>
        </w:rPr>
        <w:t>|</w:t>
      </w:r>
      <w:r w:rsidR="00590621" w:rsidRPr="00150DB3">
        <w:rPr>
          <w:rFonts w:eastAsia="Times New Roman"/>
        </w:rPr>
        <w:t xml:space="preserve"> and my belly.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vertAlign w:val="superscript"/>
        </w:rPr>
        <w:t>10</w:t>
      </w:r>
      <w:r w:rsidR="00590621" w:rsidRPr="00150DB3">
        <w:rPr>
          <w:rFonts w:eastAsia="Times New Roman"/>
          <w:b/>
          <w:bCs/>
        </w:rPr>
        <w:t xml:space="preserve">For my life is wasted with grief, and my </w:t>
      </w:r>
      <w:r w:rsidR="00590621" w:rsidRPr="00150DB3">
        <w:rPr>
          <w:rFonts w:eastAsia="Times New Roman"/>
          <w:b/>
          <w:bCs/>
          <w:vertAlign w:val="superscript"/>
        </w:rPr>
        <w:t>|</w:t>
      </w:r>
      <w:r w:rsidR="00590621" w:rsidRPr="00150DB3">
        <w:rPr>
          <w:rFonts w:eastAsia="Times New Roman"/>
          <w:b/>
          <w:bCs/>
        </w:rPr>
        <w:t xml:space="preserve"> years with sighing;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b/>
          <w:bCs/>
        </w:rPr>
        <w:t xml:space="preserve">my strength fails me because of affliction, and my bones </w:t>
      </w:r>
      <w:r w:rsidR="00590621" w:rsidRPr="00150DB3">
        <w:rPr>
          <w:rFonts w:eastAsia="Times New Roman"/>
          <w:b/>
          <w:bCs/>
          <w:vertAlign w:val="superscript"/>
        </w:rPr>
        <w:t>|</w:t>
      </w:r>
      <w:r w:rsidR="00590621" w:rsidRPr="00150DB3">
        <w:rPr>
          <w:rFonts w:eastAsia="Times New Roman"/>
          <w:b/>
          <w:bCs/>
        </w:rPr>
        <w:t xml:space="preserve"> are consumed.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vertAlign w:val="superscript"/>
        </w:rPr>
        <w:t>11</w:t>
      </w:r>
      <w:r w:rsidR="00590621" w:rsidRPr="00150DB3">
        <w:rPr>
          <w:rFonts w:eastAsia="Times New Roman"/>
        </w:rPr>
        <w:t xml:space="preserve">I am the scorn of all my enemies, a disgrace to my neighbors, a dismay to </w:t>
      </w:r>
      <w:r w:rsidR="00590621" w:rsidRPr="00150DB3">
        <w:rPr>
          <w:rFonts w:eastAsia="Times New Roman"/>
          <w:vertAlign w:val="superscript"/>
        </w:rPr>
        <w:t>|</w:t>
      </w:r>
      <w:r w:rsidR="00590621" w:rsidRPr="00150DB3">
        <w:rPr>
          <w:rFonts w:eastAsia="Times New Roman"/>
        </w:rPr>
        <w:t xml:space="preserve"> my acquaintances;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 xml:space="preserve">when they see me in the street </w:t>
      </w:r>
      <w:r w:rsidR="00590621" w:rsidRPr="00150DB3">
        <w:rPr>
          <w:rFonts w:eastAsia="Times New Roman"/>
          <w:vertAlign w:val="superscript"/>
        </w:rPr>
        <w:t>|</w:t>
      </w:r>
      <w:r w:rsidR="00590621" w:rsidRPr="00150DB3">
        <w:rPr>
          <w:rFonts w:eastAsia="Times New Roman"/>
        </w:rPr>
        <w:t xml:space="preserve"> they avoid me.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vertAlign w:val="superscript"/>
        </w:rPr>
        <w:t>12</w:t>
      </w:r>
      <w:r w:rsidR="00590621" w:rsidRPr="00150DB3">
        <w:rPr>
          <w:rFonts w:eastAsia="Times New Roman"/>
          <w:b/>
          <w:bCs/>
        </w:rPr>
        <w:t xml:space="preserve">Like the dead I am forgotten, </w:t>
      </w:r>
      <w:r w:rsidR="00590621" w:rsidRPr="00150DB3">
        <w:rPr>
          <w:rFonts w:eastAsia="Times New Roman"/>
          <w:b/>
          <w:bCs/>
          <w:vertAlign w:val="superscript"/>
        </w:rPr>
        <w:t>|</w:t>
      </w:r>
      <w:r w:rsidR="00590621" w:rsidRPr="00150DB3">
        <w:rPr>
          <w:rFonts w:eastAsia="Times New Roman"/>
          <w:b/>
          <w:bCs/>
        </w:rPr>
        <w:t xml:space="preserve"> out of mind;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lastRenderedPageBreak/>
        <w:t> </w:t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b/>
          <w:bCs/>
        </w:rPr>
        <w:t xml:space="preserve">I am as useless as a </w:t>
      </w:r>
      <w:r w:rsidR="00590621" w:rsidRPr="00150DB3">
        <w:rPr>
          <w:rFonts w:eastAsia="Times New Roman"/>
          <w:b/>
          <w:bCs/>
          <w:vertAlign w:val="superscript"/>
        </w:rPr>
        <w:t>|</w:t>
      </w:r>
      <w:r w:rsidR="00590621" w:rsidRPr="00150DB3">
        <w:rPr>
          <w:rFonts w:eastAsia="Times New Roman"/>
          <w:b/>
          <w:bCs/>
        </w:rPr>
        <w:t xml:space="preserve"> broken pot.</w:t>
      </w:r>
      <w:r w:rsidR="00590621" w:rsidRPr="00150DB3">
        <w:rPr>
          <w:rFonts w:eastAsia="Times New Roman"/>
        </w:rPr>
        <w:t> R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vertAlign w:val="superscript"/>
        </w:rPr>
        <w:t>13</w:t>
      </w:r>
      <w:r w:rsidR="00590621" w:rsidRPr="00150DB3">
        <w:rPr>
          <w:rFonts w:eastAsia="Times New Roman"/>
        </w:rPr>
        <w:t xml:space="preserve">For I have heard the whispering of the crowd; fear is </w:t>
      </w:r>
      <w:r w:rsidR="00590621" w:rsidRPr="00150DB3">
        <w:rPr>
          <w:rFonts w:eastAsia="Times New Roman"/>
          <w:vertAlign w:val="superscript"/>
        </w:rPr>
        <w:t>|</w:t>
      </w:r>
      <w:r w:rsidR="00590621" w:rsidRPr="00150DB3">
        <w:rPr>
          <w:rFonts w:eastAsia="Times New Roman"/>
        </w:rPr>
        <w:t xml:space="preserve"> all around;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 xml:space="preserve">they put their heads together against me; they plot to </w:t>
      </w:r>
      <w:r w:rsidR="00590621" w:rsidRPr="00150DB3">
        <w:rPr>
          <w:rFonts w:eastAsia="Times New Roman"/>
          <w:vertAlign w:val="superscript"/>
        </w:rPr>
        <w:t>|</w:t>
      </w:r>
      <w:r w:rsidR="00590621" w:rsidRPr="00150DB3">
        <w:rPr>
          <w:rFonts w:eastAsia="Times New Roman"/>
        </w:rPr>
        <w:t xml:space="preserve"> take my life.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vertAlign w:val="superscript"/>
        </w:rPr>
        <w:t>14</w:t>
      </w:r>
      <w:r w:rsidR="00590621" w:rsidRPr="00150DB3">
        <w:rPr>
          <w:rFonts w:eastAsia="Times New Roman"/>
          <w:b/>
          <w:bCs/>
        </w:rPr>
        <w:t xml:space="preserve">But as for me, I have trusted in </w:t>
      </w:r>
      <w:r w:rsidR="00590621" w:rsidRPr="00150DB3">
        <w:rPr>
          <w:rFonts w:eastAsia="Times New Roman"/>
          <w:b/>
          <w:bCs/>
          <w:vertAlign w:val="superscript"/>
        </w:rPr>
        <w:t>|</w:t>
      </w:r>
      <w:r w:rsidR="00590621" w:rsidRPr="00150DB3">
        <w:rPr>
          <w:rFonts w:eastAsia="Times New Roman"/>
          <w:b/>
          <w:bCs/>
        </w:rPr>
        <w:t xml:space="preserve"> you, O Lord.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b/>
          <w:bCs/>
        </w:rPr>
        <w:t xml:space="preserve">I have said, “You </w:t>
      </w:r>
      <w:r w:rsidR="00590621" w:rsidRPr="00150DB3">
        <w:rPr>
          <w:rFonts w:eastAsia="Times New Roman"/>
          <w:b/>
          <w:bCs/>
          <w:vertAlign w:val="superscript"/>
        </w:rPr>
        <w:t>|</w:t>
      </w:r>
      <w:r w:rsidR="00590621" w:rsidRPr="00150DB3">
        <w:rPr>
          <w:rFonts w:eastAsia="Times New Roman"/>
          <w:b/>
          <w:bCs/>
        </w:rPr>
        <w:t xml:space="preserve"> are my God.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vertAlign w:val="superscript"/>
        </w:rPr>
        <w:t>15</w:t>
      </w:r>
      <w:r w:rsidR="00590621" w:rsidRPr="00150DB3">
        <w:rPr>
          <w:rFonts w:eastAsia="Times New Roman"/>
        </w:rPr>
        <w:t xml:space="preserve">My times are </w:t>
      </w:r>
      <w:r w:rsidR="00590621" w:rsidRPr="00150DB3">
        <w:rPr>
          <w:rFonts w:eastAsia="Times New Roman"/>
          <w:vertAlign w:val="superscript"/>
        </w:rPr>
        <w:t>|</w:t>
      </w:r>
      <w:r w:rsidR="00590621" w:rsidRPr="00150DB3">
        <w:rPr>
          <w:rFonts w:eastAsia="Times New Roman"/>
        </w:rPr>
        <w:t xml:space="preserve"> in your hand;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 xml:space="preserve">rescue me from the hand of my enemies, and from those who </w:t>
      </w:r>
      <w:r w:rsidR="00590621" w:rsidRPr="00150DB3">
        <w:rPr>
          <w:rFonts w:eastAsia="Times New Roman"/>
          <w:vertAlign w:val="superscript"/>
        </w:rPr>
        <w:t>|</w:t>
      </w:r>
      <w:r w:rsidR="00590621" w:rsidRPr="00150DB3">
        <w:rPr>
          <w:rFonts w:eastAsia="Times New Roman"/>
        </w:rPr>
        <w:t xml:space="preserve"> persecute me.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vertAlign w:val="superscript"/>
        </w:rPr>
        <w:t>16</w:t>
      </w:r>
      <w:r w:rsidR="00590621" w:rsidRPr="00150DB3">
        <w:rPr>
          <w:rFonts w:eastAsia="Times New Roman"/>
          <w:b/>
          <w:bCs/>
        </w:rPr>
        <w:t xml:space="preserve">Let your face shine up- </w:t>
      </w:r>
      <w:r w:rsidR="00590621" w:rsidRPr="00150DB3">
        <w:rPr>
          <w:rFonts w:eastAsia="Times New Roman"/>
          <w:b/>
          <w:bCs/>
          <w:vertAlign w:val="superscript"/>
        </w:rPr>
        <w:t>|</w:t>
      </w:r>
      <w:r w:rsidR="00590621" w:rsidRPr="00150DB3">
        <w:rPr>
          <w:rFonts w:eastAsia="Times New Roman"/>
          <w:b/>
          <w:bCs/>
        </w:rPr>
        <w:t xml:space="preserve"> on your servant;</w:t>
      </w:r>
      <w:r w:rsidR="00590621" w:rsidRPr="00150DB3">
        <w:rPr>
          <w:rFonts w:eastAsia="Times New Roman"/>
        </w:rPr>
        <w:br/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</w:rPr>
        <w:t> </w:t>
      </w:r>
      <w:r w:rsidR="00590621" w:rsidRPr="00150DB3">
        <w:rPr>
          <w:rFonts w:eastAsia="Times New Roman"/>
          <w:b/>
          <w:bCs/>
        </w:rPr>
        <w:t xml:space="preserve">save me in your </w:t>
      </w:r>
      <w:r w:rsidR="00590621" w:rsidRPr="00150DB3">
        <w:rPr>
          <w:rFonts w:eastAsia="Times New Roman"/>
          <w:b/>
          <w:bCs/>
          <w:vertAlign w:val="superscript"/>
        </w:rPr>
        <w:t>|</w:t>
      </w:r>
      <w:r w:rsidR="00590621" w:rsidRPr="00150DB3">
        <w:rPr>
          <w:rFonts w:eastAsia="Times New Roman"/>
          <w:b/>
          <w:bCs/>
        </w:rPr>
        <w:t xml:space="preserve"> steadfast love.”</w:t>
      </w:r>
      <w:r w:rsidR="00590621" w:rsidRPr="00150DB3">
        <w:rPr>
          <w:rFonts w:eastAsia="Times New Roman"/>
        </w:rPr>
        <w:t> R</w:t>
      </w:r>
    </w:p>
    <w:p w14:paraId="5CA006CC" w14:textId="77777777" w:rsidR="00E43C60" w:rsidRPr="00150DB3" w:rsidRDefault="00E43C60" w:rsidP="00225FD7"/>
    <w:p w14:paraId="02319E73" w14:textId="77777777" w:rsidR="009B23D9" w:rsidRPr="00150DB3" w:rsidRDefault="00BC370A" w:rsidP="0017612B">
      <w:pPr>
        <w:pStyle w:val="Style2"/>
        <w:rPr>
          <w:rFonts w:ascii="Times New Roman" w:hAnsi="Times New Roman" w:cs="Times New Roman"/>
          <w:bCs/>
          <w:sz w:val="24"/>
          <w:szCs w:val="24"/>
        </w:rPr>
      </w:pPr>
      <w:bookmarkStart w:id="1" w:name="_Hlk113776648"/>
      <w:bookmarkEnd w:id="0"/>
      <w:r w:rsidRPr="00150DB3">
        <w:rPr>
          <w:rFonts w:ascii="Times New Roman" w:hAnsi="Times New Roman" w:cs="Times New Roman"/>
          <w:sz w:val="24"/>
          <w:szCs w:val="24"/>
        </w:rPr>
        <w:t>S</w:t>
      </w:r>
      <w:r w:rsidR="009B23D9" w:rsidRPr="00150DB3">
        <w:rPr>
          <w:rFonts w:ascii="Times New Roman" w:hAnsi="Times New Roman" w:cs="Times New Roman"/>
          <w:sz w:val="24"/>
          <w:szCs w:val="24"/>
        </w:rPr>
        <w:t xml:space="preserve">econd </w:t>
      </w:r>
      <w:r w:rsidR="00E43C60" w:rsidRPr="00150DB3">
        <w:rPr>
          <w:rFonts w:ascii="Times New Roman" w:hAnsi="Times New Roman" w:cs="Times New Roman"/>
          <w:sz w:val="24"/>
          <w:szCs w:val="24"/>
        </w:rPr>
        <w:t>Lesson</w:t>
      </w:r>
      <w:r w:rsidR="009B23D9" w:rsidRPr="00150DB3">
        <w:rPr>
          <w:rFonts w:ascii="Times New Roman" w:hAnsi="Times New Roman" w:cs="Times New Roman"/>
          <w:sz w:val="24"/>
          <w:szCs w:val="24"/>
        </w:rPr>
        <w:t xml:space="preserve">: </w:t>
      </w:r>
      <w:r w:rsidR="00590621" w:rsidRPr="00150DB3">
        <w:rPr>
          <w:rFonts w:ascii="Times New Roman" w:hAnsi="Times New Roman" w:cs="Times New Roman"/>
          <w:bCs/>
          <w:sz w:val="24"/>
          <w:szCs w:val="24"/>
        </w:rPr>
        <w:t>Philippians 2:5-11</w:t>
      </w:r>
    </w:p>
    <w:p w14:paraId="44984931" w14:textId="0490A221" w:rsidR="00130B28" w:rsidRPr="00150DB3" w:rsidRDefault="001F40A6" w:rsidP="00130B28">
      <w:pPr>
        <w:pStyle w:val="Style2"/>
        <w:rPr>
          <w:rFonts w:ascii="Times New Roman" w:hAnsi="Times New Roman" w:cs="Times New Roman"/>
          <w:b w:val="0"/>
          <w:sz w:val="24"/>
          <w:szCs w:val="24"/>
        </w:rPr>
      </w:pPr>
      <w:r w:rsidRPr="00150DB3">
        <w:rPr>
          <w:rFonts w:ascii="Times New Roman" w:hAnsi="Times New Roman" w:cs="Times New Roman"/>
          <w:b w:val="0"/>
          <w:sz w:val="24"/>
          <w:szCs w:val="24"/>
        </w:rPr>
        <w:t>R</w:t>
      </w:r>
      <w:r w:rsidR="00130B28" w:rsidRPr="00150DB3">
        <w:rPr>
          <w:rFonts w:ascii="Times New Roman" w:hAnsi="Times New Roman" w:cs="Times New Roman"/>
          <w:b w:val="0"/>
          <w:sz w:val="24"/>
          <w:szCs w:val="24"/>
        </w:rPr>
        <w:t>: Word of God, Word of Life</w:t>
      </w:r>
    </w:p>
    <w:p w14:paraId="213CA51C" w14:textId="77777777" w:rsidR="00130B28" w:rsidRPr="00150DB3" w:rsidRDefault="00130B28" w:rsidP="00130B28">
      <w:pPr>
        <w:pStyle w:val="Style2"/>
        <w:rPr>
          <w:rFonts w:ascii="Times New Roman" w:hAnsi="Times New Roman" w:cs="Times New Roman"/>
          <w:bCs/>
          <w:sz w:val="24"/>
          <w:szCs w:val="24"/>
        </w:rPr>
      </w:pPr>
      <w:r w:rsidRPr="00150DB3">
        <w:rPr>
          <w:rFonts w:ascii="Times New Roman" w:hAnsi="Times New Roman" w:cs="Times New Roman"/>
          <w:bCs/>
          <w:sz w:val="24"/>
          <w:szCs w:val="24"/>
        </w:rPr>
        <w:t>C: Thanks be to God.</w:t>
      </w:r>
    </w:p>
    <w:bookmarkEnd w:id="1"/>
    <w:p w14:paraId="2E96F884" w14:textId="77777777" w:rsidR="00AC31E0" w:rsidRPr="00150DB3" w:rsidRDefault="00AC31E0" w:rsidP="0017612B">
      <w:pPr>
        <w:pStyle w:val="Style2"/>
        <w:rPr>
          <w:rFonts w:ascii="Times New Roman" w:hAnsi="Times New Roman" w:cs="Times New Roman"/>
          <w:sz w:val="24"/>
          <w:szCs w:val="24"/>
        </w:rPr>
      </w:pPr>
    </w:p>
    <w:p w14:paraId="70C8B585" w14:textId="77777777" w:rsidR="00414D36" w:rsidRPr="00150DB3" w:rsidRDefault="00414D36" w:rsidP="0017612B">
      <w:pPr>
        <w:pStyle w:val="Style2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>Gospel Acclamation</w:t>
      </w:r>
      <w:r w:rsidR="00844DB7" w:rsidRPr="00150DB3">
        <w:rPr>
          <w:rFonts w:ascii="Times New Roman" w:hAnsi="Times New Roman" w:cs="Times New Roman"/>
          <w:sz w:val="24"/>
          <w:szCs w:val="24"/>
        </w:rPr>
        <w:t xml:space="preserve">    </w:t>
      </w:r>
      <w:r w:rsidRPr="00150DB3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993A7D" w:rsidRPr="00150DB3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E947FC" w:rsidRPr="00150DB3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C0716B" w:rsidRPr="00150DB3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="00E947FC" w:rsidRPr="00150D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E899CA" w14:textId="77777777" w:rsidR="00A239FA" w:rsidRPr="00150DB3" w:rsidRDefault="00A239FA" w:rsidP="0017612B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150DB3">
        <w:rPr>
          <w:rFonts w:ascii="Times New Roman" w:hAnsi="Times New Roman" w:cs="Times New Roman"/>
          <w:b w:val="0"/>
          <w:bCs/>
          <w:sz w:val="24"/>
          <w:szCs w:val="24"/>
        </w:rPr>
        <w:t>P: Let us stand for the Gospel.</w:t>
      </w:r>
    </w:p>
    <w:p w14:paraId="4E83B3BA" w14:textId="1E5FB429" w:rsidR="00273D20" w:rsidRDefault="00A239FA" w:rsidP="005E4F23">
      <w:pPr>
        <w:pStyle w:val="Style2"/>
        <w:rPr>
          <w:b w:val="0"/>
        </w:rPr>
      </w:pPr>
      <w:r w:rsidRPr="00150DB3">
        <w:rPr>
          <w:rFonts w:ascii="Times New Roman" w:hAnsi="Times New Roman" w:cs="Times New Roman"/>
          <w:sz w:val="24"/>
          <w:szCs w:val="24"/>
        </w:rPr>
        <w:t>C</w:t>
      </w:r>
      <w:r w:rsidR="00C0716B" w:rsidRPr="00150DB3">
        <w:rPr>
          <w:rFonts w:ascii="Times New Roman" w:hAnsi="Times New Roman" w:cs="Times New Roman"/>
          <w:sz w:val="24"/>
          <w:szCs w:val="24"/>
        </w:rPr>
        <w:t>: Return to the Lord</w:t>
      </w:r>
      <w:r w:rsidRPr="00150DB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</w:t>
      </w:r>
      <w:r w:rsidR="005E4F23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150DB3">
        <w:rPr>
          <w:rFonts w:ascii="Times New Roman" w:hAnsi="Times New Roman" w:cs="Times New Roman"/>
          <w:sz w:val="24"/>
          <w:szCs w:val="24"/>
        </w:rPr>
        <w:t>pg. 142</w:t>
      </w:r>
    </w:p>
    <w:p w14:paraId="459578E1" w14:textId="663889BD" w:rsidR="00565272" w:rsidRPr="00150DB3" w:rsidRDefault="00357BA2" w:rsidP="00565272">
      <w:pPr>
        <w:spacing w:before="100" w:beforeAutospacing="1" w:after="100" w:afterAutospacing="1"/>
        <w:outlineLvl w:val="2"/>
        <w:rPr>
          <w:rFonts w:eastAsia="Times New Roman"/>
          <w:b/>
          <w:bCs/>
        </w:rPr>
      </w:pPr>
      <w:r w:rsidRPr="00150DB3">
        <w:rPr>
          <w:b/>
        </w:rPr>
        <w:t>Gospel:</w:t>
      </w:r>
      <w:r w:rsidR="00841B7C" w:rsidRPr="00150DB3">
        <w:rPr>
          <w:b/>
        </w:rPr>
        <w:t xml:space="preserve"> </w:t>
      </w:r>
      <w:bookmarkStart w:id="2" w:name="_Hlk130813503"/>
      <w:r w:rsidR="00590621" w:rsidRPr="00150DB3">
        <w:rPr>
          <w:b/>
        </w:rPr>
        <w:t>Matthew 26:14 – 27:66</w:t>
      </w:r>
      <w:bookmarkEnd w:id="2"/>
    </w:p>
    <w:p w14:paraId="124B204A" w14:textId="77777777" w:rsidR="009A1A39" w:rsidRPr="00150DB3" w:rsidRDefault="009A1A39" w:rsidP="009A1A39">
      <w:pPr>
        <w:pStyle w:val="NoSpacing"/>
      </w:pPr>
      <w:r w:rsidRPr="00150DB3">
        <w:rPr>
          <w:b/>
          <w:bCs/>
        </w:rPr>
        <w:t xml:space="preserve">P: </w:t>
      </w:r>
      <w:r w:rsidRPr="00150DB3">
        <w:t xml:space="preserve">The Holy Gospel according to </w:t>
      </w:r>
      <w:r w:rsidR="00590621" w:rsidRPr="00150DB3">
        <w:t>Matthew</w:t>
      </w:r>
    </w:p>
    <w:p w14:paraId="67227479" w14:textId="77777777" w:rsidR="009A1A39" w:rsidRPr="00150DB3" w:rsidRDefault="009A1A39" w:rsidP="009A1A39">
      <w:pPr>
        <w:pStyle w:val="NoSpacing"/>
        <w:rPr>
          <w:b/>
          <w:bCs/>
        </w:rPr>
      </w:pPr>
      <w:r w:rsidRPr="00150DB3">
        <w:rPr>
          <w:b/>
          <w:bCs/>
        </w:rPr>
        <w:t>C: Glory to You, O Lord.</w:t>
      </w:r>
    </w:p>
    <w:p w14:paraId="2FDB2BA3" w14:textId="77777777" w:rsidR="00BC6957" w:rsidRPr="00150DB3" w:rsidRDefault="00BC6957" w:rsidP="00BC6957">
      <w:pPr>
        <w:rPr>
          <w:rFonts w:eastAsia="Times New Roman"/>
        </w:rPr>
      </w:pPr>
    </w:p>
    <w:p w14:paraId="0625D25A" w14:textId="77777777" w:rsidR="00BC6957" w:rsidRPr="00150DB3" w:rsidRDefault="00BC6957" w:rsidP="00BC6957">
      <w:pPr>
        <w:rPr>
          <w:rFonts w:eastAsia="Times New Roman"/>
        </w:rPr>
      </w:pPr>
      <w:r w:rsidRPr="00150DB3">
        <w:rPr>
          <w:rFonts w:eastAsia="Times New Roman"/>
          <w:b/>
          <w:bCs/>
        </w:rPr>
        <w:t>P:</w:t>
      </w:r>
      <w:r w:rsidRPr="00150DB3">
        <w:rPr>
          <w:rFonts w:eastAsia="Times New Roman"/>
        </w:rPr>
        <w:t xml:space="preserve"> The gospel of the Lord.</w:t>
      </w:r>
    </w:p>
    <w:p w14:paraId="74037AC5" w14:textId="77777777" w:rsidR="00BC6957" w:rsidRPr="00150DB3" w:rsidRDefault="00BC6957" w:rsidP="00BC6957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C: Praise to you, O Christ. </w:t>
      </w:r>
    </w:p>
    <w:p w14:paraId="4489BA9F" w14:textId="77777777" w:rsidR="00C90B6A" w:rsidRPr="00150DB3" w:rsidRDefault="00C90B6A" w:rsidP="00BC6957">
      <w:pPr>
        <w:rPr>
          <w:rFonts w:eastAsia="Times New Roman"/>
          <w:i/>
          <w:iCs/>
          <w:color w:val="FF0000"/>
        </w:rPr>
      </w:pPr>
    </w:p>
    <w:p w14:paraId="72C944B1" w14:textId="77777777" w:rsidR="009A59DE" w:rsidRPr="00150DB3" w:rsidRDefault="009A59DE" w:rsidP="00BC6957">
      <w:pPr>
        <w:rPr>
          <w:rFonts w:eastAsia="Times New Roman"/>
        </w:rPr>
      </w:pPr>
      <w:r w:rsidRPr="00150DB3">
        <w:rPr>
          <w:rFonts w:eastAsia="Times New Roman"/>
          <w:i/>
          <w:iCs/>
          <w:color w:val="FF0000"/>
        </w:rPr>
        <w:t>Please be seated</w:t>
      </w:r>
      <w:r w:rsidRPr="00150DB3">
        <w:rPr>
          <w:rFonts w:eastAsia="Times New Roman"/>
        </w:rPr>
        <w:t>.</w:t>
      </w:r>
    </w:p>
    <w:p w14:paraId="2E5D3FD3" w14:textId="6252A389" w:rsidR="004D3423" w:rsidRPr="00150DB3" w:rsidRDefault="004D3423" w:rsidP="00C838D3">
      <w:pPr>
        <w:pStyle w:val="NormalWeb"/>
        <w:shd w:val="clear" w:color="auto" w:fill="FFFFFF"/>
        <w:spacing w:after="0"/>
        <w:rPr>
          <w:b/>
          <w:bCs/>
        </w:rPr>
      </w:pPr>
      <w:r w:rsidRPr="00150DB3">
        <w:rPr>
          <w:b/>
          <w:bCs/>
        </w:rPr>
        <w:t>Sermon</w:t>
      </w:r>
      <w:r w:rsidRPr="00150DB3">
        <w:rPr>
          <w:b/>
          <w:bCs/>
        </w:rPr>
        <w:tab/>
      </w:r>
      <w:r w:rsidRPr="00150DB3">
        <w:rPr>
          <w:b/>
          <w:bCs/>
        </w:rPr>
        <w:tab/>
      </w:r>
      <w:r w:rsidRPr="00150DB3">
        <w:rPr>
          <w:b/>
          <w:bCs/>
        </w:rPr>
        <w:tab/>
      </w:r>
      <w:r w:rsidRPr="00150DB3">
        <w:rPr>
          <w:b/>
          <w:bCs/>
        </w:rPr>
        <w:tab/>
      </w:r>
      <w:r w:rsidRPr="00150DB3">
        <w:rPr>
          <w:b/>
          <w:bCs/>
        </w:rPr>
        <w:tab/>
      </w:r>
      <w:r w:rsidR="00EB458E" w:rsidRPr="00150DB3">
        <w:rPr>
          <w:b/>
          <w:bCs/>
        </w:rPr>
        <w:t xml:space="preserve"> </w:t>
      </w:r>
      <w:r w:rsidR="00E947FC" w:rsidRPr="00150DB3">
        <w:rPr>
          <w:b/>
          <w:bCs/>
        </w:rPr>
        <w:t xml:space="preserve">                   </w:t>
      </w:r>
      <w:r w:rsidR="00332ECB" w:rsidRPr="00150DB3">
        <w:rPr>
          <w:b/>
          <w:bCs/>
        </w:rPr>
        <w:t xml:space="preserve">  </w:t>
      </w:r>
      <w:r w:rsidR="008C514B" w:rsidRPr="00150DB3">
        <w:rPr>
          <w:b/>
          <w:bCs/>
        </w:rPr>
        <w:t xml:space="preserve"> </w:t>
      </w:r>
      <w:r w:rsidR="00DA3BDA">
        <w:rPr>
          <w:b/>
          <w:bCs/>
        </w:rPr>
        <w:t xml:space="preserve">          </w:t>
      </w:r>
      <w:r w:rsidR="003D577B">
        <w:rPr>
          <w:b/>
          <w:bCs/>
        </w:rPr>
        <w:t xml:space="preserve">                                     </w:t>
      </w:r>
      <w:r w:rsidR="00846DEF" w:rsidRPr="00150DB3">
        <w:rPr>
          <w:b/>
          <w:bCs/>
        </w:rPr>
        <w:t>Pastor</w:t>
      </w:r>
      <w:r w:rsidR="00DA3BDA">
        <w:rPr>
          <w:b/>
          <w:bCs/>
        </w:rPr>
        <w:t xml:space="preserve"> </w:t>
      </w:r>
      <w:r w:rsidR="00DE4C31" w:rsidRPr="00150DB3">
        <w:rPr>
          <w:b/>
          <w:bCs/>
        </w:rPr>
        <w:t>Jeff</w:t>
      </w:r>
      <w:r w:rsidR="00846DEF" w:rsidRPr="00150DB3">
        <w:rPr>
          <w:b/>
          <w:bCs/>
        </w:rPr>
        <w:t xml:space="preserve"> </w:t>
      </w:r>
      <w:r w:rsidR="00DE4C31" w:rsidRPr="00150DB3">
        <w:rPr>
          <w:b/>
          <w:bCs/>
        </w:rPr>
        <w:t>Martinson</w:t>
      </w:r>
      <w:r w:rsidRPr="00150DB3">
        <w:rPr>
          <w:b/>
          <w:bCs/>
        </w:rPr>
        <w:t xml:space="preserve"> </w:t>
      </w:r>
    </w:p>
    <w:p w14:paraId="5204D723" w14:textId="77777777" w:rsidR="001F02F9" w:rsidRPr="00150DB3" w:rsidRDefault="001F02F9" w:rsidP="00A416CB">
      <w:pPr>
        <w:pStyle w:val="NoSpacing"/>
        <w:rPr>
          <w:b/>
          <w:bCs/>
        </w:rPr>
      </w:pPr>
    </w:p>
    <w:p w14:paraId="1EBE3A4D" w14:textId="36BDEC9E" w:rsidR="00A416CB" w:rsidRPr="00150DB3" w:rsidRDefault="00C309B2" w:rsidP="00A416CB">
      <w:pPr>
        <w:pStyle w:val="NoSpacing"/>
        <w:rPr>
          <w:b/>
          <w:bCs/>
        </w:rPr>
      </w:pPr>
      <w:r w:rsidRPr="00150DB3">
        <w:rPr>
          <w:b/>
          <w:bCs/>
        </w:rPr>
        <w:t>Hymn of the Da</w:t>
      </w:r>
      <w:r w:rsidR="00A416CB" w:rsidRPr="00150DB3">
        <w:rPr>
          <w:b/>
          <w:bCs/>
        </w:rPr>
        <w:t>y</w:t>
      </w:r>
      <w:r w:rsidR="001A734F" w:rsidRPr="00150DB3">
        <w:rPr>
          <w:b/>
          <w:bCs/>
        </w:rPr>
        <w:t xml:space="preserve">   </w:t>
      </w:r>
      <w:r w:rsidR="009A59DE" w:rsidRPr="00150DB3">
        <w:rPr>
          <w:b/>
          <w:bCs/>
        </w:rPr>
        <w:t xml:space="preserve">     </w:t>
      </w:r>
      <w:r w:rsidR="003E7794" w:rsidRPr="00150DB3">
        <w:rPr>
          <w:b/>
          <w:bCs/>
        </w:rPr>
        <w:t xml:space="preserve">       </w:t>
      </w:r>
      <w:r w:rsidR="00F831DE">
        <w:rPr>
          <w:b/>
          <w:bCs/>
        </w:rPr>
        <w:t xml:space="preserve">              </w:t>
      </w:r>
      <w:r w:rsidR="001A734F" w:rsidRPr="00150DB3">
        <w:rPr>
          <w:b/>
          <w:bCs/>
        </w:rPr>
        <w:t xml:space="preserve"> </w:t>
      </w:r>
      <w:bookmarkStart w:id="3" w:name="_Hlk124255320"/>
      <w:r w:rsidR="00441722">
        <w:rPr>
          <w:b/>
          <w:bCs/>
        </w:rPr>
        <w:t xml:space="preserve">     </w:t>
      </w:r>
      <w:r w:rsidR="009A59DE" w:rsidRPr="00150DB3">
        <w:rPr>
          <w:b/>
          <w:bCs/>
        </w:rPr>
        <w:t>“</w:t>
      </w:r>
      <w:r w:rsidR="008F083B" w:rsidRPr="00150DB3">
        <w:rPr>
          <w:b/>
          <w:bCs/>
        </w:rPr>
        <w:t xml:space="preserve">Jesus, Keep Me Near </w:t>
      </w:r>
      <w:proofErr w:type="gramStart"/>
      <w:r w:rsidR="008F083B" w:rsidRPr="00150DB3">
        <w:rPr>
          <w:b/>
          <w:bCs/>
        </w:rPr>
        <w:t>The</w:t>
      </w:r>
      <w:proofErr w:type="gramEnd"/>
      <w:r w:rsidR="008F083B" w:rsidRPr="00150DB3">
        <w:rPr>
          <w:b/>
          <w:bCs/>
        </w:rPr>
        <w:t xml:space="preserve"> Cross</w:t>
      </w:r>
      <w:r w:rsidR="009A59DE" w:rsidRPr="00150DB3">
        <w:rPr>
          <w:b/>
          <w:bCs/>
        </w:rPr>
        <w:t xml:space="preserve">”           </w:t>
      </w:r>
      <w:r w:rsidR="003E7794" w:rsidRPr="00150DB3">
        <w:rPr>
          <w:b/>
          <w:bCs/>
        </w:rPr>
        <w:t xml:space="preserve">               </w:t>
      </w:r>
      <w:r w:rsidR="00F831DE">
        <w:rPr>
          <w:b/>
          <w:bCs/>
        </w:rPr>
        <w:t xml:space="preserve">                    </w:t>
      </w:r>
      <w:r w:rsidR="003E7794" w:rsidRPr="00150DB3">
        <w:rPr>
          <w:b/>
          <w:bCs/>
        </w:rPr>
        <w:t xml:space="preserve"> </w:t>
      </w:r>
      <w:r w:rsidR="009A59DE" w:rsidRPr="00150DB3">
        <w:rPr>
          <w:b/>
          <w:bCs/>
        </w:rPr>
        <w:t>#</w:t>
      </w:r>
      <w:bookmarkEnd w:id="3"/>
      <w:r w:rsidR="009A59DE" w:rsidRPr="00150DB3">
        <w:rPr>
          <w:b/>
          <w:bCs/>
        </w:rPr>
        <w:t xml:space="preserve"> </w:t>
      </w:r>
      <w:r w:rsidR="008F083B" w:rsidRPr="00150DB3">
        <w:rPr>
          <w:b/>
          <w:bCs/>
        </w:rPr>
        <w:t>335</w:t>
      </w:r>
    </w:p>
    <w:p w14:paraId="6C4D29BA" w14:textId="22D1E8B9" w:rsidR="009668B4" w:rsidRPr="00150DB3" w:rsidRDefault="004E749A" w:rsidP="00C309B2">
      <w:pPr>
        <w:rPr>
          <w:i/>
          <w:iCs/>
          <w:color w:val="FF0000"/>
          <w:shd w:val="clear" w:color="auto" w:fill="FFFFFF"/>
        </w:rPr>
      </w:pPr>
      <w:r w:rsidRPr="00150DB3">
        <w:rPr>
          <w:b/>
          <w:bCs/>
        </w:rPr>
        <w:t xml:space="preserve"> </w:t>
      </w:r>
    </w:p>
    <w:p w14:paraId="66EE1786" w14:textId="63DB3A01" w:rsidR="008C514B" w:rsidRPr="00150DB3" w:rsidRDefault="008C514B" w:rsidP="00C309B2">
      <w:pPr>
        <w:rPr>
          <w:i/>
          <w:iCs/>
          <w:color w:val="FF0000"/>
          <w:shd w:val="clear" w:color="auto" w:fill="FFFFFF"/>
        </w:rPr>
      </w:pPr>
      <w:r w:rsidRPr="00150DB3">
        <w:rPr>
          <w:i/>
          <w:iCs/>
          <w:color w:val="FF0000"/>
          <w:shd w:val="clear" w:color="auto" w:fill="FFFFFF"/>
        </w:rPr>
        <w:t>Please stand.</w:t>
      </w:r>
    </w:p>
    <w:p w14:paraId="57095FA0" w14:textId="5E53B3AB" w:rsidR="00A87082" w:rsidRPr="00150DB3" w:rsidRDefault="00C0716B" w:rsidP="00C309B2">
      <w:pPr>
        <w:rPr>
          <w:b/>
          <w:bCs/>
        </w:rPr>
      </w:pPr>
      <w:r w:rsidRPr="00150DB3">
        <w:rPr>
          <w:b/>
          <w:bCs/>
          <w:shd w:val="clear" w:color="auto" w:fill="FFFFFF"/>
        </w:rPr>
        <w:t>Apostles’</w:t>
      </w:r>
      <w:r w:rsidR="00EF0B9D" w:rsidRPr="00150DB3">
        <w:rPr>
          <w:b/>
          <w:bCs/>
          <w:shd w:val="clear" w:color="auto" w:fill="FFFFFF"/>
        </w:rPr>
        <w:t xml:space="preserve"> Creed </w:t>
      </w:r>
      <w:r w:rsidR="00EF0B9D" w:rsidRPr="00150DB3">
        <w:rPr>
          <w:b/>
          <w:bCs/>
          <w:shd w:val="clear" w:color="auto" w:fill="FFFFFF"/>
        </w:rPr>
        <w:tab/>
      </w:r>
      <w:r w:rsidR="00EF0B9D" w:rsidRPr="00150DB3">
        <w:rPr>
          <w:b/>
          <w:bCs/>
          <w:shd w:val="clear" w:color="auto" w:fill="FFFFFF"/>
        </w:rPr>
        <w:tab/>
      </w:r>
      <w:r w:rsidR="0085668F" w:rsidRPr="00150DB3">
        <w:rPr>
          <w:b/>
          <w:bCs/>
          <w:shd w:val="clear" w:color="auto" w:fill="FFFFFF"/>
        </w:rPr>
        <w:t xml:space="preserve">         </w:t>
      </w:r>
      <w:r w:rsidR="00D57A56" w:rsidRPr="00150DB3">
        <w:rPr>
          <w:b/>
          <w:bCs/>
          <w:shd w:val="clear" w:color="auto" w:fill="FFFFFF"/>
        </w:rPr>
        <w:t xml:space="preserve">             </w:t>
      </w:r>
      <w:r w:rsidR="004E0F8D" w:rsidRPr="00150DB3">
        <w:rPr>
          <w:b/>
          <w:bCs/>
          <w:shd w:val="clear" w:color="auto" w:fill="FFFFFF"/>
        </w:rPr>
        <w:t xml:space="preserve">            </w:t>
      </w:r>
      <w:r w:rsidR="00F831DE">
        <w:rPr>
          <w:b/>
          <w:bCs/>
          <w:shd w:val="clear" w:color="auto" w:fill="FFFFFF"/>
        </w:rPr>
        <w:t xml:space="preserve">                                    </w:t>
      </w:r>
      <w:r w:rsidR="00EF0B9D" w:rsidRPr="00150DB3">
        <w:rPr>
          <w:i/>
          <w:iCs/>
          <w:shd w:val="clear" w:color="auto" w:fill="FFFFFF"/>
        </w:rPr>
        <w:t xml:space="preserve">See the yellow sheet in your pew </w:t>
      </w:r>
      <w:r w:rsidR="001F02F9" w:rsidRPr="00150DB3">
        <w:rPr>
          <w:i/>
          <w:iCs/>
          <w:shd w:val="clear" w:color="auto" w:fill="FFFFFF"/>
        </w:rPr>
        <w:t>rack.</w:t>
      </w:r>
      <w:r w:rsidR="00EF0B9D" w:rsidRPr="00150DB3">
        <w:rPr>
          <w:b/>
          <w:bCs/>
          <w:shd w:val="clear" w:color="auto" w:fill="FFFFFF"/>
        </w:rPr>
        <w:t xml:space="preserve"> </w:t>
      </w:r>
    </w:p>
    <w:p w14:paraId="1137F558" w14:textId="77777777" w:rsidR="008C514B" w:rsidRPr="00150DB3" w:rsidRDefault="008C514B" w:rsidP="00842E0D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bookmarkStart w:id="4" w:name="_Hlk113776669"/>
    </w:p>
    <w:p w14:paraId="2ACBFB73" w14:textId="77777777" w:rsidR="00571E1B" w:rsidRPr="00150DB3" w:rsidRDefault="00571E1B" w:rsidP="00842E0D">
      <w:pPr>
        <w:pStyle w:val="Style2"/>
        <w:divId w:val="1723212720"/>
        <w:rPr>
          <w:rFonts w:ascii="Times New Roman" w:hAnsi="Times New Roman" w:cs="Times New Roman"/>
          <w:bCs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>Prayers of Intercession</w:t>
      </w:r>
    </w:p>
    <w:p w14:paraId="6E7A3361" w14:textId="77777777" w:rsidR="00C0716B" w:rsidRPr="00150DB3" w:rsidRDefault="008C514B" w:rsidP="00571E1B">
      <w:pPr>
        <w:divId w:val="1723212720"/>
        <w:rPr>
          <w:rFonts w:eastAsia="Times New Roman"/>
          <w:bCs/>
        </w:rPr>
      </w:pPr>
      <w:r w:rsidRPr="00150DB3">
        <w:rPr>
          <w:rFonts w:eastAsia="Times New Roman"/>
          <w:bCs/>
        </w:rPr>
        <w:t>R: Merciful God</w:t>
      </w:r>
    </w:p>
    <w:p w14:paraId="611210D0" w14:textId="77777777" w:rsidR="008C514B" w:rsidRPr="00150DB3" w:rsidRDefault="008C514B" w:rsidP="00571E1B">
      <w:pPr>
        <w:divId w:val="1723212720"/>
        <w:rPr>
          <w:rFonts w:eastAsia="Times New Roman"/>
          <w:b/>
        </w:rPr>
      </w:pPr>
      <w:r w:rsidRPr="00150DB3">
        <w:rPr>
          <w:rFonts w:eastAsia="Times New Roman"/>
          <w:b/>
        </w:rPr>
        <w:t>C: Receive our Prayer</w:t>
      </w:r>
    </w:p>
    <w:p w14:paraId="0D1BF014" w14:textId="77777777" w:rsidR="008C514B" w:rsidRPr="00150DB3" w:rsidRDefault="008C514B" w:rsidP="00571E1B">
      <w:pPr>
        <w:divId w:val="1723212720"/>
        <w:rPr>
          <w:rFonts w:eastAsia="Times New Roman"/>
          <w:b/>
        </w:rPr>
      </w:pPr>
    </w:p>
    <w:p w14:paraId="03D5F40E" w14:textId="77777777" w:rsidR="00571E1B" w:rsidRPr="00150DB3" w:rsidRDefault="00571E1B" w:rsidP="00571E1B">
      <w:pPr>
        <w:divId w:val="1723212720"/>
        <w:rPr>
          <w:rFonts w:eastAsia="Times New Roman"/>
          <w:b/>
        </w:rPr>
      </w:pPr>
      <w:r w:rsidRPr="00150DB3">
        <w:rPr>
          <w:rFonts w:eastAsia="Times New Roman"/>
          <w:b/>
        </w:rPr>
        <w:t>Sharing of the Peace</w:t>
      </w:r>
    </w:p>
    <w:p w14:paraId="420066D2" w14:textId="77777777" w:rsidR="00C0716B" w:rsidRPr="00150DB3" w:rsidRDefault="00C0716B" w:rsidP="00C0716B">
      <w:pPr>
        <w:pStyle w:val="NoSpacing"/>
        <w:divId w:val="1723212720"/>
      </w:pPr>
      <w:r w:rsidRPr="00150DB3">
        <w:rPr>
          <w:b/>
          <w:bCs/>
        </w:rPr>
        <w:t>P:</w:t>
      </w:r>
      <w:r w:rsidRPr="00150DB3">
        <w:t xml:space="preserve"> The peace of Christ be with you always.</w:t>
      </w:r>
    </w:p>
    <w:p w14:paraId="247566CC" w14:textId="77777777" w:rsidR="00C0716B" w:rsidRPr="00150DB3" w:rsidRDefault="00C0716B" w:rsidP="00C0716B">
      <w:pPr>
        <w:pStyle w:val="NoSpacing"/>
        <w:divId w:val="1723212720"/>
      </w:pPr>
      <w:r w:rsidRPr="00150DB3">
        <w:rPr>
          <w:b/>
          <w:bCs/>
        </w:rPr>
        <w:t>C: And, also with you.</w:t>
      </w:r>
    </w:p>
    <w:p w14:paraId="40F84443" w14:textId="77777777" w:rsidR="00A05A02" w:rsidRPr="00150DB3" w:rsidRDefault="00A05A02" w:rsidP="00C0716B">
      <w:pPr>
        <w:pStyle w:val="Style2"/>
        <w:divId w:val="1723212720"/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</w:pPr>
    </w:p>
    <w:p w14:paraId="46F57826" w14:textId="6A685E58" w:rsidR="00C0716B" w:rsidRPr="00150DB3" w:rsidRDefault="00C0716B" w:rsidP="00C0716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  <w:t>You may be seated</w:t>
      </w:r>
      <w:r w:rsidRPr="00150DB3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2C4CC64B" w14:textId="0A356A6A" w:rsidR="00842E0D" w:rsidRPr="00150DB3" w:rsidRDefault="00842E0D" w:rsidP="00842E0D">
      <w:pPr>
        <w:pStyle w:val="Style2"/>
        <w:divId w:val="1723212720"/>
        <w:rPr>
          <w:rFonts w:ascii="Times New Roman" w:hAnsi="Times New Roman" w:cs="Times New Roman"/>
          <w:i/>
          <w:iCs/>
          <w:sz w:val="24"/>
          <w:szCs w:val="24"/>
        </w:rPr>
      </w:pPr>
      <w:r w:rsidRPr="00150DB3">
        <w:rPr>
          <w:rFonts w:ascii="Times New Roman" w:hAnsi="Times New Roman" w:cs="Times New Roman"/>
          <w:bCs/>
          <w:sz w:val="24"/>
          <w:szCs w:val="24"/>
        </w:rPr>
        <w:t xml:space="preserve">Offertory Hymn          </w:t>
      </w:r>
      <w:r w:rsidR="005F2FC9" w:rsidRPr="00150DB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="00A0365B" w:rsidRPr="00150DB3">
        <w:rPr>
          <w:rFonts w:ascii="Times New Roman" w:hAnsi="Times New Roman" w:cs="Times New Roman"/>
          <w:bCs/>
          <w:sz w:val="24"/>
          <w:szCs w:val="24"/>
        </w:rPr>
        <w:t xml:space="preserve">         </w:t>
      </w:r>
      <w:r w:rsidR="00D60703" w:rsidRPr="00150DB3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F831DE">
        <w:rPr>
          <w:rFonts w:ascii="Times New Roman" w:hAnsi="Times New Roman" w:cs="Times New Roman"/>
          <w:bCs/>
          <w:sz w:val="24"/>
          <w:szCs w:val="24"/>
        </w:rPr>
        <w:t xml:space="preserve">                  </w:t>
      </w:r>
      <w:r w:rsidR="00D60703" w:rsidRPr="00150DB3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Pr="00150DB3">
        <w:rPr>
          <w:rFonts w:ascii="Times New Roman" w:hAnsi="Times New Roman" w:cs="Times New Roman"/>
          <w:bCs/>
          <w:sz w:val="24"/>
          <w:szCs w:val="24"/>
        </w:rPr>
        <w:t>“</w:t>
      </w:r>
      <w:r w:rsidR="00AA5157" w:rsidRPr="00150DB3">
        <w:rPr>
          <w:rFonts w:ascii="Times New Roman" w:hAnsi="Times New Roman" w:cs="Times New Roman"/>
          <w:bCs/>
          <w:sz w:val="24"/>
          <w:szCs w:val="24"/>
        </w:rPr>
        <w:t xml:space="preserve">Stay </w:t>
      </w:r>
      <w:proofErr w:type="gramStart"/>
      <w:r w:rsidR="00AA5157" w:rsidRPr="00150DB3">
        <w:rPr>
          <w:rFonts w:ascii="Times New Roman" w:hAnsi="Times New Roman" w:cs="Times New Roman"/>
          <w:bCs/>
          <w:sz w:val="24"/>
          <w:szCs w:val="24"/>
        </w:rPr>
        <w:t>With</w:t>
      </w:r>
      <w:proofErr w:type="gramEnd"/>
      <w:r w:rsidR="00AA5157" w:rsidRPr="00150DB3">
        <w:rPr>
          <w:rFonts w:ascii="Times New Roman" w:hAnsi="Times New Roman" w:cs="Times New Roman"/>
          <w:bCs/>
          <w:sz w:val="24"/>
          <w:szCs w:val="24"/>
        </w:rPr>
        <w:t xml:space="preserve"> Me</w:t>
      </w:r>
      <w:r w:rsidRPr="00150DB3">
        <w:rPr>
          <w:rFonts w:ascii="Times New Roman" w:hAnsi="Times New Roman" w:cs="Times New Roman"/>
          <w:bCs/>
          <w:sz w:val="24"/>
          <w:szCs w:val="24"/>
        </w:rPr>
        <w:t>”</w:t>
      </w:r>
      <w:r w:rsidR="00D60703" w:rsidRPr="00150DB3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AA5157" w:rsidRPr="00150DB3">
        <w:rPr>
          <w:rFonts w:ascii="Times New Roman" w:hAnsi="Times New Roman" w:cs="Times New Roman"/>
          <w:bCs/>
          <w:sz w:val="24"/>
          <w:szCs w:val="24"/>
        </w:rPr>
        <w:t xml:space="preserve">                        </w:t>
      </w:r>
      <w:r w:rsidR="00F831DE">
        <w:rPr>
          <w:rFonts w:ascii="Times New Roman" w:hAnsi="Times New Roman" w:cs="Times New Roman"/>
          <w:bCs/>
          <w:sz w:val="24"/>
          <w:szCs w:val="24"/>
        </w:rPr>
        <w:t xml:space="preserve">                  </w:t>
      </w:r>
      <w:r w:rsidR="00AA5157" w:rsidRPr="00150DB3">
        <w:rPr>
          <w:rFonts w:ascii="Times New Roman" w:hAnsi="Times New Roman" w:cs="Times New Roman"/>
          <w:bCs/>
          <w:sz w:val="24"/>
          <w:szCs w:val="24"/>
        </w:rPr>
        <w:t>Sing Twice</w:t>
      </w:r>
      <w:r w:rsidR="00225FD7" w:rsidRPr="00150DB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0365B" w:rsidRPr="00150DB3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Pr="00150DB3">
        <w:rPr>
          <w:rFonts w:ascii="Times New Roman" w:hAnsi="Times New Roman" w:cs="Times New Roman"/>
          <w:bCs/>
          <w:sz w:val="24"/>
          <w:szCs w:val="24"/>
        </w:rPr>
        <w:t>#</w:t>
      </w:r>
      <w:r w:rsidR="00571E1B" w:rsidRPr="00150DB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A5157" w:rsidRPr="00150DB3">
        <w:rPr>
          <w:rFonts w:ascii="Times New Roman" w:hAnsi="Times New Roman" w:cs="Times New Roman"/>
          <w:bCs/>
          <w:sz w:val="24"/>
          <w:szCs w:val="24"/>
        </w:rPr>
        <w:t>348</w:t>
      </w:r>
    </w:p>
    <w:p w14:paraId="185FF07C" w14:textId="77777777" w:rsidR="00842E0D" w:rsidRPr="00150DB3" w:rsidRDefault="00842E0D" w:rsidP="00842E0D">
      <w:pPr>
        <w:divId w:val="1723212720"/>
        <w:rPr>
          <w:rFonts w:eastAsia="Times New Roman"/>
          <w:b/>
          <w:bCs/>
        </w:rPr>
      </w:pPr>
    </w:p>
    <w:p w14:paraId="3399723B" w14:textId="77777777" w:rsidR="00842E0D" w:rsidRPr="00150DB3" w:rsidRDefault="00842E0D" w:rsidP="00842E0D">
      <w:pPr>
        <w:divId w:val="1723212720"/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Offering Prayer</w:t>
      </w:r>
    </w:p>
    <w:p w14:paraId="20C00938" w14:textId="77777777" w:rsidR="00842E0D" w:rsidRPr="00150DB3" w:rsidRDefault="00842E0D" w:rsidP="00842E0D">
      <w:pPr>
        <w:divId w:val="1723212720"/>
        <w:rPr>
          <w:rFonts w:eastAsia="Times New Roman"/>
        </w:rPr>
      </w:pPr>
      <w:r w:rsidRPr="00150DB3">
        <w:rPr>
          <w:rFonts w:eastAsia="Times New Roman"/>
          <w:b/>
          <w:bCs/>
        </w:rPr>
        <w:t>P:</w:t>
      </w:r>
      <w:r w:rsidRPr="00150DB3">
        <w:rPr>
          <w:rFonts w:eastAsia="Times New Roman"/>
        </w:rPr>
        <w:t xml:space="preserve"> </w:t>
      </w:r>
      <w:r w:rsidRPr="00150DB3">
        <w:rPr>
          <w:rFonts w:eastAsia="Times New Roman"/>
          <w:b/>
          <w:bCs/>
        </w:rPr>
        <w:t>:</w:t>
      </w:r>
      <w:r w:rsidRPr="00150DB3">
        <w:rPr>
          <w:rFonts w:eastAsia="Times New Roman"/>
        </w:rPr>
        <w:t xml:space="preserve"> Liberating God,</w:t>
      </w:r>
    </w:p>
    <w:p w14:paraId="022E5D46" w14:textId="77777777" w:rsidR="00842E0D" w:rsidRPr="00150DB3" w:rsidRDefault="00842E0D" w:rsidP="00842E0D">
      <w:pPr>
        <w:divId w:val="1723212720"/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All: you break the bonds of injustice</w:t>
      </w:r>
    </w:p>
    <w:p w14:paraId="47BCF52F" w14:textId="77777777" w:rsidR="00842E0D" w:rsidRPr="00150DB3" w:rsidRDefault="00842E0D" w:rsidP="00842E0D">
      <w:pPr>
        <w:divId w:val="1723212720"/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and let the oppressed go free.</w:t>
      </w:r>
    </w:p>
    <w:p w14:paraId="3716F31B" w14:textId="77777777" w:rsidR="00842E0D" w:rsidRPr="00150DB3" w:rsidRDefault="00842E0D" w:rsidP="00842E0D">
      <w:pPr>
        <w:divId w:val="1723212720"/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 xml:space="preserve">Receive these offerings in </w:t>
      </w:r>
      <w:proofErr w:type="gramStart"/>
      <w:r w:rsidRPr="00150DB3">
        <w:rPr>
          <w:rFonts w:eastAsia="Times New Roman"/>
          <w:b/>
          <w:bCs/>
        </w:rPr>
        <w:t>thanksgiving</w:t>
      </w:r>
      <w:proofErr w:type="gramEnd"/>
    </w:p>
    <w:p w14:paraId="067913ED" w14:textId="77777777" w:rsidR="00842E0D" w:rsidRPr="00150DB3" w:rsidRDefault="00842E0D" w:rsidP="00842E0D">
      <w:pPr>
        <w:divId w:val="1723212720"/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for all your works of merciful power,</w:t>
      </w:r>
    </w:p>
    <w:p w14:paraId="6DFE18A7" w14:textId="77777777" w:rsidR="00842E0D" w:rsidRPr="00150DB3" w:rsidRDefault="00842E0D" w:rsidP="00842E0D">
      <w:pPr>
        <w:divId w:val="1723212720"/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and shape us as people of your justice and freedom.</w:t>
      </w:r>
    </w:p>
    <w:p w14:paraId="4804A94A" w14:textId="77777777" w:rsidR="00842E0D" w:rsidRPr="00150DB3" w:rsidRDefault="00842E0D" w:rsidP="00842E0D">
      <w:pPr>
        <w:divId w:val="1723212720"/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You we magnify and adore, through Jesus our Savior,</w:t>
      </w:r>
    </w:p>
    <w:p w14:paraId="75DF6800" w14:textId="77777777" w:rsidR="00842E0D" w:rsidRPr="00150DB3" w:rsidRDefault="00842E0D" w:rsidP="00842E0D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bCs/>
          <w:sz w:val="24"/>
          <w:szCs w:val="24"/>
        </w:rPr>
        <w:t>Amen.</w:t>
      </w:r>
    </w:p>
    <w:p w14:paraId="16A5CC54" w14:textId="77777777" w:rsidR="005E0438" w:rsidRPr="00150DB3" w:rsidRDefault="005E0438" w:rsidP="00571E1B">
      <w:pPr>
        <w:pStyle w:val="Style2"/>
        <w:divId w:val="1723212720"/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</w:pPr>
    </w:p>
    <w:p w14:paraId="719C5D99" w14:textId="7777777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50DB3"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  <w:t>Please stand</w:t>
      </w:r>
      <w:r w:rsidRPr="00150DB3">
        <w:rPr>
          <w:rFonts w:ascii="Times New Roman" w:hAnsi="Times New Roman" w:cs="Times New Roman"/>
          <w:i/>
          <w:iCs/>
          <w:color w:val="FF0000"/>
          <w:sz w:val="24"/>
          <w:szCs w:val="24"/>
        </w:rPr>
        <w:t>.</w:t>
      </w:r>
    </w:p>
    <w:p w14:paraId="16BFA16F" w14:textId="156C5EAC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 xml:space="preserve">Great Thanksgiving                                </w:t>
      </w:r>
      <w:r w:rsidR="00ED28B5">
        <w:rPr>
          <w:rFonts w:ascii="Times New Roman" w:hAnsi="Times New Roman" w:cs="Times New Roman"/>
          <w:sz w:val="24"/>
          <w:szCs w:val="24"/>
        </w:rPr>
        <w:t xml:space="preserve"> </w:t>
      </w:r>
      <w:r w:rsidRPr="00150DB3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A0365B" w:rsidRPr="00150DB3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8C514B" w:rsidRPr="00150DB3">
        <w:rPr>
          <w:rFonts w:ascii="Times New Roman" w:hAnsi="Times New Roman" w:cs="Times New Roman"/>
          <w:sz w:val="24"/>
          <w:szCs w:val="24"/>
        </w:rPr>
        <w:t xml:space="preserve"> </w:t>
      </w:r>
      <w:r w:rsidR="00A0365B" w:rsidRPr="00150DB3">
        <w:rPr>
          <w:rFonts w:ascii="Times New Roman" w:hAnsi="Times New Roman" w:cs="Times New Roman"/>
          <w:sz w:val="24"/>
          <w:szCs w:val="24"/>
        </w:rPr>
        <w:t xml:space="preserve"> </w:t>
      </w:r>
      <w:r w:rsidR="00F831DE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150DB3">
        <w:rPr>
          <w:rFonts w:ascii="Times New Roman" w:hAnsi="Times New Roman" w:cs="Times New Roman"/>
          <w:sz w:val="24"/>
          <w:szCs w:val="24"/>
        </w:rPr>
        <w:t>pg. 144</w:t>
      </w:r>
    </w:p>
    <w:p w14:paraId="50A0D3B3" w14:textId="7777777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  <w:sz w:val="24"/>
          <w:szCs w:val="24"/>
        </w:rPr>
      </w:pPr>
      <w:r w:rsidRPr="00150DB3">
        <w:rPr>
          <w:rFonts w:ascii="Times New Roman" w:hAnsi="Times New Roman" w:cs="Times New Roman"/>
          <w:b w:val="0"/>
          <w:bCs/>
          <w:sz w:val="24"/>
          <w:szCs w:val="24"/>
        </w:rPr>
        <w:t>P: The Lord be with you.</w:t>
      </w:r>
    </w:p>
    <w:p w14:paraId="44E65298" w14:textId="7777777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 xml:space="preserve">C: </w:t>
      </w:r>
      <w:proofErr w:type="gramStart"/>
      <w:r w:rsidRPr="00150DB3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Pr="00150DB3">
        <w:rPr>
          <w:rFonts w:ascii="Times New Roman" w:hAnsi="Times New Roman" w:cs="Times New Roman"/>
          <w:sz w:val="24"/>
          <w:szCs w:val="24"/>
        </w:rPr>
        <w:t>, with you.</w:t>
      </w:r>
    </w:p>
    <w:p w14:paraId="52FB5F85" w14:textId="7777777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  <w:sz w:val="24"/>
          <w:szCs w:val="24"/>
        </w:rPr>
      </w:pPr>
      <w:r w:rsidRPr="00150DB3">
        <w:rPr>
          <w:rFonts w:ascii="Times New Roman" w:hAnsi="Times New Roman" w:cs="Times New Roman"/>
          <w:b w:val="0"/>
          <w:bCs/>
          <w:sz w:val="24"/>
          <w:szCs w:val="24"/>
        </w:rPr>
        <w:t xml:space="preserve">P: </w:t>
      </w:r>
      <w:proofErr w:type="gramStart"/>
      <w:r w:rsidRPr="00150DB3">
        <w:rPr>
          <w:rFonts w:ascii="Times New Roman" w:hAnsi="Times New Roman" w:cs="Times New Roman"/>
          <w:b w:val="0"/>
          <w:bCs/>
          <w:sz w:val="24"/>
          <w:szCs w:val="24"/>
        </w:rPr>
        <w:t>Lift up</w:t>
      </w:r>
      <w:proofErr w:type="gramEnd"/>
      <w:r w:rsidRPr="00150DB3">
        <w:rPr>
          <w:rFonts w:ascii="Times New Roman" w:hAnsi="Times New Roman" w:cs="Times New Roman"/>
          <w:b w:val="0"/>
          <w:bCs/>
          <w:sz w:val="24"/>
          <w:szCs w:val="24"/>
        </w:rPr>
        <w:t xml:space="preserve"> your hearts.</w:t>
      </w:r>
    </w:p>
    <w:p w14:paraId="108C440A" w14:textId="7777777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>C: We lift them to the Lord.</w:t>
      </w:r>
    </w:p>
    <w:p w14:paraId="701AFB7D" w14:textId="7777777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  <w:sz w:val="24"/>
          <w:szCs w:val="24"/>
        </w:rPr>
      </w:pPr>
      <w:r w:rsidRPr="00150DB3">
        <w:rPr>
          <w:rFonts w:ascii="Times New Roman" w:hAnsi="Times New Roman" w:cs="Times New Roman"/>
          <w:b w:val="0"/>
          <w:bCs/>
          <w:sz w:val="24"/>
          <w:szCs w:val="24"/>
        </w:rPr>
        <w:t>P: Let us give thanks to the Lord our God.</w:t>
      </w:r>
    </w:p>
    <w:p w14:paraId="562ECBAB" w14:textId="7777777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>C: It is right to give our thanks and praise.</w:t>
      </w:r>
    </w:p>
    <w:p w14:paraId="5C483044" w14:textId="7777777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</w:p>
    <w:p w14:paraId="5870960A" w14:textId="7777777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>P:</w:t>
      </w:r>
      <w:r w:rsidRPr="00150DB3">
        <w:rPr>
          <w:rFonts w:ascii="Times New Roman" w:hAnsi="Times New Roman" w:cs="Times New Roman"/>
          <w:b w:val="0"/>
          <w:bCs/>
          <w:sz w:val="24"/>
          <w:szCs w:val="24"/>
        </w:rPr>
        <w:t xml:space="preserve"> It is indeed right, our duty and our joy; that we </w:t>
      </w:r>
      <w:proofErr w:type="gramStart"/>
      <w:r w:rsidRPr="00150DB3">
        <w:rPr>
          <w:rFonts w:ascii="Times New Roman" w:hAnsi="Times New Roman" w:cs="Times New Roman"/>
          <w:b w:val="0"/>
          <w:bCs/>
          <w:sz w:val="24"/>
          <w:szCs w:val="24"/>
        </w:rPr>
        <w:t>should at all times</w:t>
      </w:r>
      <w:proofErr w:type="gramEnd"/>
      <w:r w:rsidRPr="00150DB3">
        <w:rPr>
          <w:rFonts w:ascii="Times New Roman" w:hAnsi="Times New Roman" w:cs="Times New Roman"/>
          <w:b w:val="0"/>
          <w:bCs/>
          <w:sz w:val="24"/>
          <w:szCs w:val="24"/>
        </w:rPr>
        <w:t xml:space="preserve"> and in all places give thanks and praise….we praise your name and join their unending hymn…</w:t>
      </w:r>
    </w:p>
    <w:p w14:paraId="7238E8B4" w14:textId="7777777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</w:p>
    <w:p w14:paraId="0C4430E3" w14:textId="57659A07" w:rsidR="00571E1B" w:rsidRPr="00150DB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 xml:space="preserve">Holy, Holy, Holy                                     </w:t>
      </w:r>
      <w:r w:rsidR="00A517A4">
        <w:rPr>
          <w:rFonts w:ascii="Times New Roman" w:hAnsi="Times New Roman" w:cs="Times New Roman"/>
          <w:sz w:val="24"/>
          <w:szCs w:val="24"/>
        </w:rPr>
        <w:t xml:space="preserve"> </w:t>
      </w:r>
      <w:r w:rsidRPr="00150DB3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="00A0365B" w:rsidRPr="00150DB3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8C514B" w:rsidRPr="00150DB3">
        <w:rPr>
          <w:rFonts w:ascii="Times New Roman" w:hAnsi="Times New Roman" w:cs="Times New Roman"/>
          <w:sz w:val="24"/>
          <w:szCs w:val="24"/>
        </w:rPr>
        <w:t xml:space="preserve"> </w:t>
      </w:r>
      <w:r w:rsidR="00F831DE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150DB3">
        <w:rPr>
          <w:rFonts w:ascii="Times New Roman" w:hAnsi="Times New Roman" w:cs="Times New Roman"/>
          <w:sz w:val="24"/>
          <w:szCs w:val="24"/>
        </w:rPr>
        <w:t>pg. 144</w:t>
      </w:r>
    </w:p>
    <w:p w14:paraId="2F1432BB" w14:textId="77777777" w:rsidR="00765CBF" w:rsidRPr="00150DB3" w:rsidRDefault="00765CBF" w:rsidP="00765CBF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</w:p>
    <w:p w14:paraId="34EB079A" w14:textId="77777777" w:rsidR="000625D6" w:rsidRPr="00150DB3" w:rsidRDefault="00D448A1" w:rsidP="00D448A1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>Communion Prayer</w:t>
      </w:r>
    </w:p>
    <w:p w14:paraId="378F665A" w14:textId="77777777" w:rsidR="000625D6" w:rsidRPr="00150DB3" w:rsidRDefault="000625D6" w:rsidP="00D448A1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</w:p>
    <w:p w14:paraId="13566882" w14:textId="77777777" w:rsidR="00D448A1" w:rsidRPr="00150DB3" w:rsidRDefault="000625D6" w:rsidP="00D448A1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>Words of Institution</w:t>
      </w:r>
      <w:r w:rsidR="00D448A1" w:rsidRPr="00150DB3">
        <w:rPr>
          <w:rFonts w:ascii="Times New Roman" w:hAnsi="Times New Roman" w:cs="Times New Roman"/>
          <w:sz w:val="24"/>
          <w:szCs w:val="24"/>
        </w:rPr>
        <w:t xml:space="preserve">   </w:t>
      </w:r>
    </w:p>
    <w:bookmarkEnd w:id="4"/>
    <w:p w14:paraId="74F40696" w14:textId="77777777" w:rsidR="00DD54B0" w:rsidRPr="00150DB3" w:rsidRDefault="00DD54B0" w:rsidP="00C36B36">
      <w:pPr>
        <w:pStyle w:val="Style2"/>
        <w:rPr>
          <w:rFonts w:ascii="Times New Roman" w:hAnsi="Times New Roman" w:cs="Times New Roman"/>
          <w:b w:val="0"/>
          <w:bCs/>
          <w:i/>
          <w:iCs/>
          <w:color w:val="C00000"/>
          <w:sz w:val="24"/>
          <w:szCs w:val="24"/>
        </w:rPr>
      </w:pPr>
    </w:p>
    <w:p w14:paraId="2D1FD52D" w14:textId="6746BDF4" w:rsidR="00B43D5E" w:rsidRPr="00150DB3" w:rsidRDefault="005933E8" w:rsidP="00B43D5E">
      <w:pPr>
        <w:rPr>
          <w:i/>
          <w:iCs/>
        </w:rPr>
      </w:pPr>
      <w:r w:rsidRPr="00150DB3">
        <w:rPr>
          <w:rFonts w:eastAsia="Times New Roman"/>
          <w:b/>
          <w:bCs/>
        </w:rPr>
        <w:t>The Lord’s Prayer</w:t>
      </w:r>
      <w:r w:rsidR="00B311AE" w:rsidRPr="00150DB3">
        <w:rPr>
          <w:i/>
          <w:iCs/>
          <w:highlight w:val="yellow"/>
        </w:rPr>
        <w:t xml:space="preserve">  </w:t>
      </w:r>
    </w:p>
    <w:p w14:paraId="3941D7D8" w14:textId="77777777" w:rsidR="00D448A1" w:rsidRPr="00150DB3" w:rsidRDefault="008C514B" w:rsidP="00D448A1">
      <w:pPr>
        <w:rPr>
          <w:b/>
          <w:bCs/>
        </w:rPr>
      </w:pPr>
      <w:r w:rsidRPr="00150DB3">
        <w:rPr>
          <w:rFonts w:eastAsia="Times New Roman"/>
          <w:b/>
          <w:bCs/>
        </w:rPr>
        <w:t xml:space="preserve">Invitation to Communion                     </w:t>
      </w:r>
    </w:p>
    <w:p w14:paraId="2E0251A9" w14:textId="77777777" w:rsidR="008C514B" w:rsidRPr="00150DB3" w:rsidRDefault="008C514B" w:rsidP="00D448A1">
      <w:r w:rsidRPr="00150DB3">
        <w:rPr>
          <w:b/>
          <w:bCs/>
        </w:rPr>
        <w:t>P:</w:t>
      </w:r>
      <w:r w:rsidRPr="00150DB3">
        <w:t xml:space="preserve"> Behold the Lamb of God </w:t>
      </w:r>
    </w:p>
    <w:p w14:paraId="2A039238" w14:textId="77777777" w:rsidR="008C514B" w:rsidRPr="00150DB3" w:rsidRDefault="008C514B" w:rsidP="00D448A1">
      <w:r w:rsidRPr="00150DB3">
        <w:t>That takes away the sin of the world.</w:t>
      </w:r>
    </w:p>
    <w:p w14:paraId="660D2F4E" w14:textId="77777777" w:rsidR="008C514B" w:rsidRPr="00150DB3" w:rsidRDefault="008C514B" w:rsidP="00D448A1">
      <w:pPr>
        <w:rPr>
          <w:rFonts w:eastAsia="Times New Roman"/>
        </w:rPr>
      </w:pPr>
      <w:r w:rsidRPr="00150DB3">
        <w:t>Happy are those who are called to his banquet.</w:t>
      </w:r>
    </w:p>
    <w:p w14:paraId="22DCAFAF" w14:textId="62618D60" w:rsidR="000625D6" w:rsidRPr="00150DB3" w:rsidRDefault="000625D6" w:rsidP="00D448A1">
      <w:pPr>
        <w:rPr>
          <w:rFonts w:eastAsia="Times New Roman"/>
          <w:b/>
          <w:bCs/>
        </w:rPr>
      </w:pPr>
    </w:p>
    <w:p w14:paraId="45C1F830" w14:textId="162B77B7" w:rsidR="0018664A" w:rsidRPr="00150DB3" w:rsidRDefault="0018664A" w:rsidP="0018664A">
      <w:pPr>
        <w:pStyle w:val="Style2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  <w:t>Please be seated</w:t>
      </w:r>
      <w:r w:rsidRPr="00150DB3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074C9914" w14:textId="15EB5512" w:rsidR="00D448A1" w:rsidRPr="00150DB3" w:rsidRDefault="008C514B" w:rsidP="00D448A1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Lamb Of God</w:t>
      </w:r>
      <w:r w:rsidRPr="00150DB3">
        <w:rPr>
          <w:rFonts w:eastAsia="Times New Roman"/>
        </w:rPr>
        <w:t xml:space="preserve">                                                                                                           </w:t>
      </w:r>
      <w:r w:rsidR="00E073EA">
        <w:rPr>
          <w:rFonts w:eastAsia="Times New Roman"/>
        </w:rPr>
        <w:t xml:space="preserve">                                    </w:t>
      </w:r>
      <w:r w:rsidRPr="00150DB3">
        <w:rPr>
          <w:rFonts w:eastAsia="Times New Roman"/>
          <w:b/>
          <w:bCs/>
        </w:rPr>
        <w:t>pg.</w:t>
      </w:r>
      <w:r w:rsidRPr="00150DB3">
        <w:rPr>
          <w:rFonts w:eastAsia="Times New Roman"/>
        </w:rPr>
        <w:t xml:space="preserve"> </w:t>
      </w:r>
      <w:r w:rsidRPr="00150DB3">
        <w:rPr>
          <w:b/>
          <w:bCs/>
        </w:rPr>
        <w:t>146</w:t>
      </w:r>
    </w:p>
    <w:p w14:paraId="20995934" w14:textId="77777777" w:rsidR="008C514B" w:rsidRPr="00150DB3" w:rsidRDefault="008C514B" w:rsidP="00D448A1">
      <w:pPr>
        <w:rPr>
          <w:rFonts w:eastAsia="Times New Roman"/>
          <w:b/>
          <w:bCs/>
        </w:rPr>
      </w:pPr>
    </w:p>
    <w:p w14:paraId="35FFD790" w14:textId="148C1333" w:rsidR="001849FC" w:rsidRPr="00150DB3" w:rsidRDefault="00D448A1" w:rsidP="00D448A1">
      <w:pPr>
        <w:rPr>
          <w:b/>
          <w:bCs/>
        </w:rPr>
      </w:pPr>
      <w:r w:rsidRPr="00150DB3">
        <w:rPr>
          <w:rFonts w:eastAsia="Times New Roman"/>
          <w:b/>
          <w:bCs/>
        </w:rPr>
        <w:t xml:space="preserve">Communion Hymn </w:t>
      </w:r>
      <w:r w:rsidRPr="00150DB3">
        <w:rPr>
          <w:b/>
          <w:bCs/>
        </w:rPr>
        <w:t xml:space="preserve"> </w:t>
      </w:r>
      <w:r w:rsidR="00875C4B" w:rsidRPr="00150DB3">
        <w:rPr>
          <w:b/>
          <w:bCs/>
        </w:rPr>
        <w:t xml:space="preserve">  </w:t>
      </w:r>
      <w:r w:rsidR="00FD2991" w:rsidRPr="00150DB3">
        <w:rPr>
          <w:b/>
          <w:bCs/>
        </w:rPr>
        <w:t xml:space="preserve">    </w:t>
      </w:r>
      <w:r w:rsidR="00FD3B1D" w:rsidRPr="00150DB3">
        <w:rPr>
          <w:b/>
          <w:bCs/>
        </w:rPr>
        <w:t xml:space="preserve">              </w:t>
      </w:r>
      <w:r w:rsidR="00162B82">
        <w:rPr>
          <w:b/>
          <w:bCs/>
        </w:rPr>
        <w:t xml:space="preserve">                   </w:t>
      </w:r>
      <w:r w:rsidR="00FD3B1D" w:rsidRPr="00150DB3">
        <w:rPr>
          <w:b/>
          <w:bCs/>
        </w:rPr>
        <w:t xml:space="preserve">  </w:t>
      </w:r>
      <w:r w:rsidRPr="00150DB3">
        <w:rPr>
          <w:b/>
          <w:bCs/>
        </w:rPr>
        <w:t>“</w:t>
      </w:r>
      <w:r w:rsidR="00E760DB" w:rsidRPr="00150DB3">
        <w:rPr>
          <w:b/>
          <w:bCs/>
        </w:rPr>
        <w:t>Ah, Holy Jesus</w:t>
      </w:r>
      <w:r w:rsidRPr="00150DB3">
        <w:rPr>
          <w:b/>
          <w:bCs/>
        </w:rPr>
        <w:t xml:space="preserve">”  </w:t>
      </w:r>
      <w:r w:rsidR="00FD2991" w:rsidRPr="00150DB3">
        <w:rPr>
          <w:b/>
          <w:bCs/>
        </w:rPr>
        <w:t xml:space="preserve">  </w:t>
      </w:r>
      <w:r w:rsidR="00FD3B1D" w:rsidRPr="00150DB3">
        <w:rPr>
          <w:b/>
          <w:bCs/>
        </w:rPr>
        <w:t xml:space="preserve">                                     </w:t>
      </w:r>
      <w:r w:rsidR="00FD2991" w:rsidRPr="00150DB3">
        <w:rPr>
          <w:b/>
          <w:bCs/>
        </w:rPr>
        <w:t xml:space="preserve"> </w:t>
      </w:r>
      <w:r w:rsidR="00E760DB" w:rsidRPr="00150DB3">
        <w:rPr>
          <w:b/>
          <w:bCs/>
        </w:rPr>
        <w:t xml:space="preserve">   </w:t>
      </w:r>
      <w:r w:rsidR="00005B6D" w:rsidRPr="00150DB3">
        <w:rPr>
          <w:b/>
          <w:bCs/>
        </w:rPr>
        <w:t xml:space="preserve">  </w:t>
      </w:r>
      <w:r w:rsidR="00162B82">
        <w:rPr>
          <w:b/>
          <w:bCs/>
        </w:rPr>
        <w:t xml:space="preserve">                 </w:t>
      </w:r>
      <w:r w:rsidR="00005B6D" w:rsidRPr="00150DB3">
        <w:rPr>
          <w:b/>
          <w:bCs/>
        </w:rPr>
        <w:t xml:space="preserve"> </w:t>
      </w:r>
      <w:r w:rsidRPr="00150DB3">
        <w:rPr>
          <w:b/>
          <w:bCs/>
        </w:rPr>
        <w:t xml:space="preserve"># </w:t>
      </w:r>
      <w:r w:rsidR="00E760DB" w:rsidRPr="00150DB3">
        <w:rPr>
          <w:b/>
          <w:bCs/>
        </w:rPr>
        <w:t>349</w:t>
      </w:r>
    </w:p>
    <w:p w14:paraId="32FD8794" w14:textId="2C5877A6" w:rsidR="00D448A1" w:rsidRPr="00150DB3" w:rsidRDefault="00D448A1" w:rsidP="00D448A1">
      <w:pPr>
        <w:rPr>
          <w:rFonts w:eastAsia="Times New Roman"/>
          <w:b/>
          <w:bCs/>
        </w:rPr>
      </w:pPr>
    </w:p>
    <w:p w14:paraId="6CFE5E98" w14:textId="5B48DF61" w:rsidR="00C70032" w:rsidRPr="00150DB3" w:rsidRDefault="00C70032" w:rsidP="00D448A1">
      <w:pPr>
        <w:rPr>
          <w:rFonts w:eastAsia="Times New Roman"/>
          <w:i/>
          <w:iCs/>
          <w:color w:val="FF0000"/>
        </w:rPr>
      </w:pPr>
      <w:r w:rsidRPr="00150DB3">
        <w:rPr>
          <w:rFonts w:eastAsia="Times New Roman"/>
          <w:i/>
          <w:iCs/>
          <w:color w:val="FF0000"/>
        </w:rPr>
        <w:t>Please stand.</w:t>
      </w:r>
    </w:p>
    <w:p w14:paraId="4347118E" w14:textId="77777777" w:rsidR="00D448A1" w:rsidRPr="00150DB3" w:rsidRDefault="004F4996" w:rsidP="00D448A1">
      <w:pPr>
        <w:rPr>
          <w:rFonts w:eastAsia="Times New Roman"/>
          <w:b/>
          <w:bCs/>
        </w:rPr>
      </w:pPr>
      <w:r w:rsidRPr="00150DB3">
        <w:rPr>
          <w:rFonts w:eastAsia="Times New Roman"/>
          <w:b/>
          <w:bCs/>
        </w:rPr>
        <w:t>Blessing</w:t>
      </w:r>
    </w:p>
    <w:p w14:paraId="187957CB" w14:textId="77777777" w:rsidR="00D448A1" w:rsidRPr="00150DB3" w:rsidRDefault="004F4996" w:rsidP="00B43D5E">
      <w:r w:rsidRPr="00150DB3">
        <w:t xml:space="preserve">P: </w:t>
      </w:r>
      <w:r w:rsidR="000625D6" w:rsidRPr="00150DB3">
        <w:t>Almighty</w:t>
      </w:r>
      <w:r w:rsidRPr="00150DB3">
        <w:t xml:space="preserve"> God, the Father, and the Son and the Holy Spirit,</w:t>
      </w:r>
    </w:p>
    <w:p w14:paraId="0229CD1C" w14:textId="77777777" w:rsidR="004F4996" w:rsidRPr="00150DB3" w:rsidRDefault="004F4996" w:rsidP="00B43D5E">
      <w:r w:rsidRPr="00150DB3">
        <w:t>Bless you now and forever.</w:t>
      </w:r>
    </w:p>
    <w:p w14:paraId="0885FE04" w14:textId="77777777" w:rsidR="00DF69D7" w:rsidRDefault="00DF69D7" w:rsidP="00B43D5E">
      <w:pPr>
        <w:rPr>
          <w:b/>
          <w:bCs/>
        </w:rPr>
      </w:pPr>
    </w:p>
    <w:p w14:paraId="71EB1513" w14:textId="095E7A49" w:rsidR="004F4996" w:rsidRPr="00150DB3" w:rsidRDefault="004F4996" w:rsidP="00B43D5E">
      <w:pPr>
        <w:rPr>
          <w:b/>
          <w:bCs/>
        </w:rPr>
      </w:pPr>
      <w:r w:rsidRPr="00150DB3">
        <w:rPr>
          <w:b/>
          <w:bCs/>
        </w:rPr>
        <w:t>Prayer</w:t>
      </w:r>
    </w:p>
    <w:p w14:paraId="629470D0" w14:textId="77777777" w:rsidR="004F4996" w:rsidRPr="00150DB3" w:rsidRDefault="004F4996" w:rsidP="00B43D5E">
      <w:r w:rsidRPr="00150DB3">
        <w:t>P: God our Redeemer,</w:t>
      </w:r>
    </w:p>
    <w:p w14:paraId="73B8BF97" w14:textId="77777777" w:rsidR="004F4996" w:rsidRPr="00150DB3" w:rsidRDefault="004F4996" w:rsidP="00B43D5E">
      <w:pPr>
        <w:rPr>
          <w:b/>
          <w:bCs/>
        </w:rPr>
      </w:pPr>
      <w:r w:rsidRPr="00150DB3">
        <w:rPr>
          <w:b/>
          <w:bCs/>
        </w:rPr>
        <w:t>All: You have fed us at this table</w:t>
      </w:r>
    </w:p>
    <w:p w14:paraId="119AF081" w14:textId="77777777" w:rsidR="004F4996" w:rsidRPr="00150DB3" w:rsidRDefault="004F4996" w:rsidP="00B43D5E">
      <w:pPr>
        <w:rPr>
          <w:b/>
          <w:bCs/>
        </w:rPr>
      </w:pPr>
      <w:r w:rsidRPr="00150DB3">
        <w:rPr>
          <w:b/>
          <w:bCs/>
        </w:rPr>
        <w:t>With gifts of grace, truth, and life.</w:t>
      </w:r>
    </w:p>
    <w:p w14:paraId="00094707" w14:textId="77777777" w:rsidR="004F4996" w:rsidRPr="00150DB3" w:rsidRDefault="004F4996" w:rsidP="00B43D5E">
      <w:pPr>
        <w:rPr>
          <w:b/>
          <w:bCs/>
        </w:rPr>
      </w:pPr>
      <w:r w:rsidRPr="00150DB3">
        <w:rPr>
          <w:b/>
          <w:bCs/>
        </w:rPr>
        <w:t>As you have gathered us in joy,</w:t>
      </w:r>
    </w:p>
    <w:p w14:paraId="7EF699ED" w14:textId="77777777" w:rsidR="004F4996" w:rsidRPr="00150DB3" w:rsidRDefault="004F4996" w:rsidP="00B43D5E">
      <w:pPr>
        <w:rPr>
          <w:b/>
          <w:bCs/>
        </w:rPr>
      </w:pPr>
      <w:r w:rsidRPr="00150DB3">
        <w:rPr>
          <w:b/>
          <w:bCs/>
        </w:rPr>
        <w:t>Send us forth as messengers of your peace.</w:t>
      </w:r>
    </w:p>
    <w:p w14:paraId="557C16C1" w14:textId="77777777" w:rsidR="004F4996" w:rsidRPr="00150DB3" w:rsidRDefault="004F4996" w:rsidP="00B43D5E">
      <w:pPr>
        <w:rPr>
          <w:b/>
          <w:bCs/>
        </w:rPr>
      </w:pPr>
      <w:r w:rsidRPr="00150DB3">
        <w:rPr>
          <w:b/>
          <w:bCs/>
        </w:rPr>
        <w:t>Make us shine with the good news of your glory,</w:t>
      </w:r>
    </w:p>
    <w:p w14:paraId="1481C2C2" w14:textId="77777777" w:rsidR="004F4996" w:rsidRPr="00150DB3" w:rsidRDefault="004F4996" w:rsidP="00B43D5E">
      <w:pPr>
        <w:rPr>
          <w:b/>
          <w:bCs/>
        </w:rPr>
      </w:pPr>
      <w:r w:rsidRPr="00150DB3">
        <w:rPr>
          <w:b/>
          <w:bCs/>
        </w:rPr>
        <w:t>Born to us in Jesus Christ, our Savior and Lord. Amen.</w:t>
      </w:r>
    </w:p>
    <w:p w14:paraId="51193B62" w14:textId="77777777" w:rsidR="004F4996" w:rsidRPr="00150DB3" w:rsidRDefault="004F4996" w:rsidP="00B43D5E"/>
    <w:p w14:paraId="2C264CBA" w14:textId="77777777" w:rsidR="001E6283" w:rsidRDefault="001E6283" w:rsidP="00C309B2">
      <w:pPr>
        <w:pStyle w:val="NoSpacing"/>
        <w:rPr>
          <w:b/>
          <w:bCs/>
        </w:rPr>
      </w:pPr>
    </w:p>
    <w:p w14:paraId="260A6BA8" w14:textId="77777777" w:rsidR="001E6283" w:rsidRDefault="001E6283" w:rsidP="00C309B2">
      <w:pPr>
        <w:pStyle w:val="NoSpacing"/>
        <w:rPr>
          <w:b/>
          <w:bCs/>
        </w:rPr>
      </w:pPr>
    </w:p>
    <w:p w14:paraId="5B23AC1F" w14:textId="545A44B3" w:rsidR="003F1676" w:rsidRPr="00150DB3" w:rsidRDefault="003F1676" w:rsidP="00C309B2">
      <w:pPr>
        <w:pStyle w:val="NoSpacing"/>
        <w:rPr>
          <w:b/>
          <w:bCs/>
        </w:rPr>
      </w:pPr>
      <w:r w:rsidRPr="00150DB3">
        <w:rPr>
          <w:b/>
          <w:bCs/>
        </w:rPr>
        <w:t>B</w:t>
      </w:r>
      <w:r w:rsidR="00467CB4" w:rsidRPr="00150DB3">
        <w:rPr>
          <w:b/>
          <w:bCs/>
        </w:rPr>
        <w:t>enediction</w:t>
      </w:r>
    </w:p>
    <w:p w14:paraId="028EFF00" w14:textId="77777777" w:rsidR="00834F12" w:rsidRPr="00150DB3" w:rsidRDefault="00834F12" w:rsidP="00C309B2">
      <w:pPr>
        <w:pStyle w:val="NoSpacing"/>
        <w:rPr>
          <w:b/>
          <w:bCs/>
        </w:rPr>
      </w:pPr>
    </w:p>
    <w:p w14:paraId="42D95F64" w14:textId="26AF0E6D" w:rsidR="00DA12D2" w:rsidRPr="00150DB3" w:rsidRDefault="00C309B2" w:rsidP="00DA12D2">
      <w:pPr>
        <w:rPr>
          <w:rFonts w:eastAsia="Times New Roman"/>
        </w:rPr>
      </w:pPr>
      <w:r w:rsidRPr="00150DB3">
        <w:rPr>
          <w:b/>
          <w:bCs/>
        </w:rPr>
        <w:t xml:space="preserve">Closing Hymn  </w:t>
      </w:r>
      <w:r w:rsidR="00FF095C" w:rsidRPr="00150DB3">
        <w:rPr>
          <w:b/>
          <w:bCs/>
        </w:rPr>
        <w:t xml:space="preserve">  </w:t>
      </w:r>
      <w:r w:rsidR="00DA12D2" w:rsidRPr="00150DB3">
        <w:rPr>
          <w:b/>
          <w:bCs/>
        </w:rPr>
        <w:t xml:space="preserve">   </w:t>
      </w:r>
      <w:r w:rsidR="00C71EC2" w:rsidRPr="00150DB3">
        <w:rPr>
          <w:b/>
          <w:bCs/>
        </w:rPr>
        <w:t xml:space="preserve">            </w:t>
      </w:r>
      <w:r w:rsidR="004B5254" w:rsidRPr="00150DB3">
        <w:rPr>
          <w:b/>
          <w:bCs/>
        </w:rPr>
        <w:t xml:space="preserve">       </w:t>
      </w:r>
      <w:r w:rsidR="00162B82">
        <w:rPr>
          <w:b/>
          <w:bCs/>
        </w:rPr>
        <w:t xml:space="preserve">                  </w:t>
      </w:r>
      <w:r w:rsidR="00996752" w:rsidRPr="00150DB3">
        <w:rPr>
          <w:i/>
          <w:iCs/>
          <w:shd w:val="clear" w:color="auto" w:fill="FFFFFF"/>
        </w:rPr>
        <w:t xml:space="preserve"> </w:t>
      </w:r>
      <w:r w:rsidR="00DA12D2" w:rsidRPr="00150DB3">
        <w:rPr>
          <w:rFonts w:eastAsia="Times New Roman"/>
          <w:b/>
          <w:bCs/>
        </w:rPr>
        <w:t>“</w:t>
      </w:r>
      <w:r w:rsidR="00AE0435" w:rsidRPr="00150DB3">
        <w:rPr>
          <w:rFonts w:eastAsia="Times New Roman"/>
          <w:b/>
          <w:bCs/>
        </w:rPr>
        <w:t xml:space="preserve">Go </w:t>
      </w:r>
      <w:proofErr w:type="gramStart"/>
      <w:r w:rsidR="00AE0435" w:rsidRPr="00150DB3">
        <w:rPr>
          <w:rFonts w:eastAsia="Times New Roman"/>
          <w:b/>
          <w:bCs/>
        </w:rPr>
        <w:t>To</w:t>
      </w:r>
      <w:proofErr w:type="gramEnd"/>
      <w:r w:rsidR="00AE0435" w:rsidRPr="00150DB3">
        <w:rPr>
          <w:rFonts w:eastAsia="Times New Roman"/>
          <w:b/>
          <w:bCs/>
        </w:rPr>
        <w:t xml:space="preserve"> Dark Gethsemane</w:t>
      </w:r>
      <w:r w:rsidR="00DA12D2" w:rsidRPr="00150DB3">
        <w:rPr>
          <w:rFonts w:eastAsia="Times New Roman"/>
          <w:b/>
          <w:bCs/>
        </w:rPr>
        <w:t xml:space="preserve">” </w:t>
      </w:r>
      <w:r w:rsidR="00C71EC2" w:rsidRPr="00150DB3">
        <w:rPr>
          <w:rFonts w:eastAsia="Times New Roman"/>
          <w:b/>
          <w:bCs/>
        </w:rPr>
        <w:t xml:space="preserve"> </w:t>
      </w:r>
      <w:r w:rsidR="006E3F9A">
        <w:rPr>
          <w:rFonts w:eastAsia="Times New Roman"/>
          <w:b/>
          <w:bCs/>
        </w:rPr>
        <w:t xml:space="preserve"> </w:t>
      </w:r>
      <w:r w:rsidR="00FD3B1D" w:rsidRPr="00150DB3">
        <w:rPr>
          <w:rFonts w:eastAsia="Times New Roman"/>
          <w:b/>
          <w:bCs/>
        </w:rPr>
        <w:t xml:space="preserve">                                 </w:t>
      </w:r>
      <w:r w:rsidR="001003E4">
        <w:rPr>
          <w:rFonts w:eastAsia="Times New Roman"/>
          <w:b/>
          <w:bCs/>
        </w:rPr>
        <w:t xml:space="preserve">                  </w:t>
      </w:r>
      <w:r w:rsidR="000C4A1D" w:rsidRPr="00150DB3">
        <w:rPr>
          <w:rFonts w:eastAsia="Times New Roman"/>
          <w:b/>
          <w:bCs/>
        </w:rPr>
        <w:t>#</w:t>
      </w:r>
      <w:r w:rsidR="005301D8" w:rsidRPr="00150DB3">
        <w:rPr>
          <w:rFonts w:eastAsia="Times New Roman"/>
          <w:b/>
          <w:bCs/>
        </w:rPr>
        <w:t xml:space="preserve"> </w:t>
      </w:r>
      <w:r w:rsidR="00AE0435" w:rsidRPr="00150DB3">
        <w:rPr>
          <w:rFonts w:eastAsia="Times New Roman"/>
          <w:b/>
          <w:bCs/>
        </w:rPr>
        <w:t>347</w:t>
      </w:r>
      <w:r w:rsidR="00DA12D2" w:rsidRPr="00150DB3">
        <w:rPr>
          <w:rFonts w:eastAsia="Times New Roman"/>
          <w:b/>
          <w:bCs/>
        </w:rPr>
        <w:t xml:space="preserve">                           </w:t>
      </w:r>
    </w:p>
    <w:p w14:paraId="282D689B" w14:textId="77777777" w:rsidR="00353062" w:rsidRPr="00150DB3" w:rsidRDefault="00C309B2" w:rsidP="00C309B2">
      <w:pPr>
        <w:pStyle w:val="NoSpacing"/>
        <w:rPr>
          <w:i/>
          <w:iCs/>
        </w:rPr>
      </w:pPr>
      <w:r w:rsidRPr="00150DB3">
        <w:rPr>
          <w:b/>
          <w:bCs/>
          <w:shd w:val="clear" w:color="auto" w:fill="FFFFFF"/>
        </w:rPr>
        <w:tab/>
      </w:r>
      <w:r w:rsidRPr="00150DB3">
        <w:rPr>
          <w:b/>
          <w:bCs/>
          <w:shd w:val="clear" w:color="auto" w:fill="FFFFFF"/>
        </w:rPr>
        <w:tab/>
      </w:r>
      <w:r w:rsidRPr="00150DB3">
        <w:rPr>
          <w:b/>
          <w:bCs/>
          <w:shd w:val="clear" w:color="auto" w:fill="FFFFFF"/>
        </w:rPr>
        <w:tab/>
      </w:r>
      <w:r w:rsidRPr="00150DB3">
        <w:rPr>
          <w:b/>
          <w:bCs/>
          <w:shd w:val="clear" w:color="auto" w:fill="FFFFFF"/>
        </w:rPr>
        <w:tab/>
      </w:r>
      <w:r w:rsidR="00834F12" w:rsidRPr="00150DB3">
        <w:rPr>
          <w:b/>
          <w:bCs/>
          <w:shd w:val="clear" w:color="auto" w:fill="FFFFFF"/>
        </w:rPr>
        <w:t xml:space="preserve">       </w:t>
      </w:r>
      <w:r w:rsidR="00996752" w:rsidRPr="00150DB3">
        <w:rPr>
          <w:b/>
          <w:bCs/>
          <w:shd w:val="clear" w:color="auto" w:fill="FFFFFF"/>
        </w:rPr>
        <w:t xml:space="preserve"> </w:t>
      </w:r>
    </w:p>
    <w:p w14:paraId="7112D4A7" w14:textId="77777777" w:rsidR="0041627E" w:rsidRPr="00150DB3" w:rsidRDefault="004D3423" w:rsidP="00C309B2">
      <w:pPr>
        <w:pStyle w:val="Heading3"/>
        <w:spacing w:before="0" w:beforeAutospacing="0" w:after="0" w:afterAutospacing="0"/>
        <w:rPr>
          <w:rFonts w:eastAsia="Times New Roman"/>
          <w:sz w:val="24"/>
          <w:szCs w:val="24"/>
        </w:rPr>
      </w:pPr>
      <w:r w:rsidRPr="00150DB3">
        <w:rPr>
          <w:rFonts w:eastAsia="Times New Roman"/>
          <w:sz w:val="24"/>
          <w:szCs w:val="24"/>
        </w:rPr>
        <w:t>Dismissal</w:t>
      </w:r>
    </w:p>
    <w:p w14:paraId="750417CA" w14:textId="77777777" w:rsidR="00F3183B" w:rsidRPr="00150DB3" w:rsidRDefault="00F3183B" w:rsidP="00F3183B">
      <w:pPr>
        <w:rPr>
          <w:rFonts w:eastAsia="Times New Roman"/>
        </w:rPr>
      </w:pPr>
      <w:r w:rsidRPr="00150DB3">
        <w:rPr>
          <w:rFonts w:eastAsia="Times New Roman"/>
        </w:rPr>
        <w:t xml:space="preserve">P: </w:t>
      </w:r>
      <w:r w:rsidR="00225B50" w:rsidRPr="00150DB3">
        <w:rPr>
          <w:rFonts w:eastAsia="Times New Roman"/>
        </w:rPr>
        <w:t xml:space="preserve">Go in peace. Serve the Lord. </w:t>
      </w:r>
    </w:p>
    <w:p w14:paraId="3911A3E2" w14:textId="77777777" w:rsidR="00F3183B" w:rsidRPr="00150DB3" w:rsidRDefault="00F3183B" w:rsidP="00F3183B">
      <w:pPr>
        <w:rPr>
          <w:rFonts w:eastAsia="Times New Roman"/>
        </w:rPr>
      </w:pPr>
      <w:r w:rsidRPr="00150DB3">
        <w:rPr>
          <w:rFonts w:eastAsia="Times New Roman"/>
          <w:b/>
          <w:bCs/>
        </w:rPr>
        <w:t>C:Thanks be to God.</w:t>
      </w:r>
    </w:p>
    <w:p w14:paraId="74C8E68C" w14:textId="77777777" w:rsidR="000C4A1D" w:rsidRPr="00150DB3" w:rsidRDefault="000C4A1D" w:rsidP="00C838D3">
      <w:pPr>
        <w:pStyle w:val="Style2"/>
        <w:rPr>
          <w:rFonts w:ascii="Times New Roman" w:hAnsi="Times New Roman" w:cs="Times New Roman"/>
          <w:sz w:val="24"/>
          <w:szCs w:val="24"/>
        </w:rPr>
      </w:pPr>
    </w:p>
    <w:p w14:paraId="5A4173B5" w14:textId="77777777" w:rsidR="00C838D3" w:rsidRPr="00150DB3" w:rsidRDefault="00A53860" w:rsidP="00C838D3">
      <w:pPr>
        <w:pStyle w:val="Style2"/>
        <w:rPr>
          <w:rFonts w:ascii="Times New Roman" w:hAnsi="Times New Roman" w:cs="Times New Roman"/>
          <w:sz w:val="24"/>
          <w:szCs w:val="24"/>
        </w:rPr>
      </w:pPr>
      <w:r w:rsidRPr="00150DB3">
        <w:rPr>
          <w:rFonts w:ascii="Times New Roman" w:hAnsi="Times New Roman" w:cs="Times New Roman"/>
          <w:sz w:val="24"/>
          <w:szCs w:val="24"/>
        </w:rPr>
        <w:t>P</w:t>
      </w:r>
      <w:r w:rsidR="009B28E0" w:rsidRPr="00150DB3">
        <w:rPr>
          <w:rFonts w:ascii="Times New Roman" w:hAnsi="Times New Roman" w:cs="Times New Roman"/>
          <w:sz w:val="24"/>
          <w:szCs w:val="24"/>
        </w:rPr>
        <w:t>ost</w:t>
      </w:r>
      <w:r w:rsidRPr="00150DB3">
        <w:rPr>
          <w:rFonts w:ascii="Times New Roman" w:hAnsi="Times New Roman" w:cs="Times New Roman"/>
          <w:sz w:val="24"/>
          <w:szCs w:val="24"/>
        </w:rPr>
        <w:t>lude</w:t>
      </w:r>
    </w:p>
    <w:p w14:paraId="6463347B" w14:textId="77777777" w:rsidR="00162B82" w:rsidRDefault="00162B82" w:rsidP="00D60703">
      <w:pPr>
        <w:rPr>
          <w:i/>
          <w:iCs/>
        </w:rPr>
      </w:pPr>
    </w:p>
    <w:p w14:paraId="1CA5766E" w14:textId="77777777" w:rsidR="001E6283" w:rsidRDefault="001E6283" w:rsidP="00D60703">
      <w:pPr>
        <w:rPr>
          <w:i/>
          <w:iCs/>
        </w:rPr>
      </w:pPr>
    </w:p>
    <w:p w14:paraId="7E0921B2" w14:textId="77777777" w:rsidR="001E6283" w:rsidRDefault="001E6283" w:rsidP="00D60703">
      <w:pPr>
        <w:rPr>
          <w:i/>
          <w:iCs/>
        </w:rPr>
      </w:pPr>
    </w:p>
    <w:p w14:paraId="33371740" w14:textId="12BD2A36" w:rsidR="00D60703" w:rsidRPr="00150DB3" w:rsidRDefault="00D60703" w:rsidP="00D60703">
      <w:pPr>
        <w:rPr>
          <w:i/>
          <w:iCs/>
        </w:rPr>
      </w:pPr>
      <w:r w:rsidRPr="00150DB3">
        <w:rPr>
          <w:i/>
          <w:iCs/>
        </w:rPr>
        <w:t>On the first Sunday of the month an extra candle is placed on the altar.  It reminds us that Immanuel has a special relationship with the Lobatla Lutheran Parish in South Africa.  In 2009, Justice Pule, the parish pastor, visited Immanuel, a visit that was coordinated by Claudette and Ben Herring.  The Herrings visited South Africa in 2010, bringing a candle to be presented to the Lobatla congregation and informing its members that Immanuel would have an identical candle placed on its altar as a reminder of the special relationship that exists between the two congregations.  This is the 13</w:t>
      </w:r>
      <w:r w:rsidRPr="00150DB3">
        <w:rPr>
          <w:i/>
          <w:iCs/>
          <w:vertAlign w:val="superscript"/>
        </w:rPr>
        <w:t>th</w:t>
      </w:r>
      <w:r w:rsidRPr="00150DB3">
        <w:rPr>
          <w:i/>
          <w:iCs/>
        </w:rPr>
        <w:t xml:space="preserve"> year of the candle being placed on our altar.</w:t>
      </w:r>
    </w:p>
    <w:p w14:paraId="0EE8CECC" w14:textId="1452215C" w:rsidR="005C30C6" w:rsidRPr="00150DB3" w:rsidRDefault="005C30C6" w:rsidP="00C838D3">
      <w:pPr>
        <w:pStyle w:val="Style2"/>
        <w:rPr>
          <w:rFonts w:ascii="Times New Roman" w:hAnsi="Times New Roman" w:cs="Times New Roman"/>
          <w:sz w:val="24"/>
          <w:szCs w:val="24"/>
        </w:rPr>
      </w:pPr>
    </w:p>
    <w:p w14:paraId="2DD67135" w14:textId="77777777" w:rsidR="005C30C6" w:rsidRPr="00150DB3" w:rsidRDefault="005C30C6" w:rsidP="00C838D3">
      <w:pPr>
        <w:pStyle w:val="Style2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Y="-21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2340"/>
        <w:gridCol w:w="2160"/>
        <w:gridCol w:w="3415"/>
      </w:tblGrid>
      <w:tr w:rsidR="00D95514" w:rsidRPr="00150DB3" w14:paraId="7D838100" w14:textId="135B0591" w:rsidTr="00B45286">
        <w:trPr>
          <w:trHeight w:val="226"/>
        </w:trPr>
        <w:tc>
          <w:tcPr>
            <w:tcW w:w="10790" w:type="dxa"/>
            <w:gridSpan w:val="4"/>
            <w:shd w:val="clear" w:color="auto" w:fill="D9D9D9" w:themeFill="background1" w:themeFillShade="D9"/>
          </w:tcPr>
          <w:p w14:paraId="25F13A95" w14:textId="63CCEC38" w:rsidR="00D95514" w:rsidRPr="00150DB3" w:rsidRDefault="00D95514" w:rsidP="00EA7B1B">
            <w:pPr>
              <w:ind w:left="-3625" w:firstLine="1710"/>
              <w:jc w:val="center"/>
              <w:rPr>
                <w:rFonts w:eastAsiaTheme="minorHAnsi"/>
                <w:b/>
                <w:bCs/>
                <w:shd w:val="clear" w:color="auto" w:fill="D9D9D9" w:themeFill="background1" w:themeFillShade="D9"/>
              </w:rPr>
            </w:pPr>
            <w:r w:rsidRPr="00150DB3">
              <w:rPr>
                <w:rFonts w:eastAsiaTheme="minorHAnsi"/>
                <w:b/>
                <w:bCs/>
                <w:shd w:val="clear" w:color="auto" w:fill="D9D9D9" w:themeFill="background1" w:themeFillShade="D9"/>
              </w:rPr>
              <w:t xml:space="preserve">                           Worship</w:t>
            </w:r>
            <w:r w:rsidRPr="00150DB3">
              <w:rPr>
                <w:rFonts w:eastAsiaTheme="minorHAnsi"/>
                <w:b/>
                <w:bCs/>
              </w:rPr>
              <w:t xml:space="preserve"> Assistants – April 02, 2023</w:t>
            </w:r>
          </w:p>
        </w:tc>
      </w:tr>
      <w:tr w:rsidR="00D95514" w:rsidRPr="00150DB3" w14:paraId="3B9904AD" w14:textId="326134BB" w:rsidTr="005E29D1">
        <w:trPr>
          <w:trHeight w:val="338"/>
        </w:trPr>
        <w:tc>
          <w:tcPr>
            <w:tcW w:w="10790" w:type="dxa"/>
            <w:gridSpan w:val="4"/>
          </w:tcPr>
          <w:p w14:paraId="5630B22A" w14:textId="77777777" w:rsidR="00D95514" w:rsidRPr="00150DB3" w:rsidRDefault="00D95514" w:rsidP="00EA7B1B">
            <w:pPr>
              <w:jc w:val="center"/>
              <w:rPr>
                <w:rFonts w:eastAsiaTheme="minorHAnsi"/>
                <w:b/>
                <w:bCs/>
              </w:rPr>
            </w:pPr>
          </w:p>
        </w:tc>
      </w:tr>
      <w:tr w:rsidR="00D95514" w:rsidRPr="00150DB3" w14:paraId="124FEBEB" w14:textId="252FD2FF" w:rsidTr="00B80154">
        <w:trPr>
          <w:trHeight w:val="302"/>
        </w:trPr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785538CF" w14:textId="2F7B4351" w:rsidR="00D95514" w:rsidRPr="00150DB3" w:rsidRDefault="00D95514" w:rsidP="00EA7B1B">
            <w:pPr>
              <w:jc w:val="center"/>
              <w:rPr>
                <w:rFonts w:eastAsiaTheme="minorHAnsi"/>
                <w:b/>
                <w:bCs/>
              </w:rPr>
            </w:pPr>
            <w:r w:rsidRPr="00150DB3">
              <w:rPr>
                <w:rFonts w:eastAsiaTheme="minorHAnsi"/>
                <w:b/>
                <w:bCs/>
              </w:rPr>
              <w:t>Pianist / Organist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787166D7" w14:textId="77777777" w:rsidR="00D95514" w:rsidRPr="00150DB3" w:rsidRDefault="00D95514" w:rsidP="00EA7B1B">
            <w:pPr>
              <w:jc w:val="center"/>
              <w:rPr>
                <w:rFonts w:eastAsiaTheme="minorHAnsi"/>
                <w:b/>
                <w:bCs/>
              </w:rPr>
            </w:pPr>
            <w:r w:rsidRPr="00150DB3">
              <w:rPr>
                <w:rFonts w:eastAsiaTheme="minorHAnsi"/>
                <w:b/>
                <w:bCs/>
              </w:rPr>
              <w:t>Reader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318339DF" w14:textId="77777777" w:rsidR="00D95514" w:rsidRPr="00150DB3" w:rsidRDefault="00D95514" w:rsidP="00EA7B1B">
            <w:pPr>
              <w:jc w:val="center"/>
              <w:rPr>
                <w:rFonts w:eastAsiaTheme="minorHAnsi"/>
              </w:rPr>
            </w:pPr>
            <w:r w:rsidRPr="00150DB3">
              <w:rPr>
                <w:rFonts w:eastAsiaTheme="minorHAnsi"/>
                <w:b/>
                <w:bCs/>
              </w:rPr>
              <w:t>Usher</w:t>
            </w:r>
          </w:p>
        </w:tc>
        <w:tc>
          <w:tcPr>
            <w:tcW w:w="3415" w:type="dxa"/>
            <w:shd w:val="clear" w:color="auto" w:fill="D9D9D9" w:themeFill="background1" w:themeFillShade="D9"/>
          </w:tcPr>
          <w:p w14:paraId="36BE3D08" w14:textId="3B453BF8" w:rsidR="00D95514" w:rsidRPr="00150DB3" w:rsidRDefault="00D95514" w:rsidP="00D95514">
            <w:pPr>
              <w:jc w:val="center"/>
              <w:rPr>
                <w:rFonts w:eastAsiaTheme="minorHAnsi"/>
                <w:b/>
                <w:bCs/>
              </w:rPr>
            </w:pPr>
            <w:r w:rsidRPr="00150DB3">
              <w:rPr>
                <w:rFonts w:eastAsiaTheme="minorHAnsi"/>
                <w:b/>
                <w:bCs/>
              </w:rPr>
              <w:t>Communion</w:t>
            </w:r>
          </w:p>
        </w:tc>
      </w:tr>
      <w:tr w:rsidR="00D95514" w:rsidRPr="00150DB3" w14:paraId="0889850B" w14:textId="3B381ED1" w:rsidTr="00B80154">
        <w:trPr>
          <w:trHeight w:val="338"/>
        </w:trPr>
        <w:tc>
          <w:tcPr>
            <w:tcW w:w="2875" w:type="dxa"/>
            <w:shd w:val="clear" w:color="auto" w:fill="FFFFFF" w:themeFill="background1"/>
            <w:vAlign w:val="center"/>
          </w:tcPr>
          <w:p w14:paraId="1F1A49ED" w14:textId="017E1426" w:rsidR="00D95514" w:rsidRPr="00150DB3" w:rsidRDefault="00D95514" w:rsidP="00EA7B1B">
            <w:pPr>
              <w:jc w:val="center"/>
              <w:rPr>
                <w:rFonts w:eastAsiaTheme="minorHAnsi"/>
              </w:rPr>
            </w:pPr>
            <w:r w:rsidRPr="00150DB3">
              <w:rPr>
                <w:rFonts w:eastAsiaTheme="minorHAnsi"/>
              </w:rPr>
              <w:t>Karen Zuidema</w:t>
            </w:r>
          </w:p>
        </w:tc>
        <w:tc>
          <w:tcPr>
            <w:tcW w:w="2340" w:type="dxa"/>
            <w:vAlign w:val="center"/>
          </w:tcPr>
          <w:p w14:paraId="4E92BB60" w14:textId="77777777" w:rsidR="00D95514" w:rsidRPr="00150DB3" w:rsidRDefault="00D95514" w:rsidP="00EA7B1B">
            <w:pPr>
              <w:jc w:val="center"/>
              <w:rPr>
                <w:rFonts w:eastAsiaTheme="minorHAnsi"/>
              </w:rPr>
            </w:pPr>
            <w:r w:rsidRPr="00150DB3">
              <w:rPr>
                <w:rFonts w:eastAsiaTheme="minorHAnsi"/>
              </w:rPr>
              <w:t>Al Solomonson</w:t>
            </w:r>
          </w:p>
        </w:tc>
        <w:tc>
          <w:tcPr>
            <w:tcW w:w="2160" w:type="dxa"/>
            <w:vAlign w:val="center"/>
          </w:tcPr>
          <w:p w14:paraId="6E2B2724" w14:textId="77777777" w:rsidR="00D95514" w:rsidRPr="00150DB3" w:rsidRDefault="00D95514" w:rsidP="00EA7B1B">
            <w:pPr>
              <w:jc w:val="center"/>
              <w:rPr>
                <w:rFonts w:eastAsiaTheme="minorHAnsi"/>
              </w:rPr>
            </w:pPr>
            <w:r w:rsidRPr="00150DB3">
              <w:rPr>
                <w:rFonts w:eastAsiaTheme="minorHAnsi"/>
              </w:rPr>
              <w:t>Bruce Knox</w:t>
            </w:r>
          </w:p>
        </w:tc>
        <w:tc>
          <w:tcPr>
            <w:tcW w:w="3415" w:type="dxa"/>
          </w:tcPr>
          <w:p w14:paraId="730319A1" w14:textId="0B8FEB3F" w:rsidR="00D95514" w:rsidRPr="00150DB3" w:rsidRDefault="00D95514" w:rsidP="00EA7B1B">
            <w:pPr>
              <w:jc w:val="center"/>
              <w:rPr>
                <w:rFonts w:eastAsiaTheme="minorHAnsi"/>
              </w:rPr>
            </w:pPr>
            <w:r w:rsidRPr="00150DB3">
              <w:rPr>
                <w:rFonts w:eastAsiaTheme="minorHAnsi"/>
              </w:rPr>
              <w:t>Bob Henning</w:t>
            </w:r>
          </w:p>
        </w:tc>
      </w:tr>
      <w:tr w:rsidR="00325C24" w:rsidRPr="00150DB3" w14:paraId="09D4D1AE" w14:textId="58FB304B" w:rsidTr="007E51B8">
        <w:trPr>
          <w:trHeight w:val="163"/>
        </w:trPr>
        <w:tc>
          <w:tcPr>
            <w:tcW w:w="10790" w:type="dxa"/>
            <w:gridSpan w:val="4"/>
            <w:shd w:val="clear" w:color="auto" w:fill="D9D9D9" w:themeFill="background1" w:themeFillShade="D9"/>
            <w:vAlign w:val="center"/>
          </w:tcPr>
          <w:p w14:paraId="3778A25C" w14:textId="4A6866C7" w:rsidR="00325C24" w:rsidRPr="00150DB3" w:rsidRDefault="00325C24" w:rsidP="00EA7B1B">
            <w:pPr>
              <w:jc w:val="center"/>
              <w:rPr>
                <w:rFonts w:eastAsiaTheme="minorHAnsi"/>
                <w:b/>
                <w:bCs/>
              </w:rPr>
            </w:pPr>
            <w:r w:rsidRPr="00150DB3">
              <w:rPr>
                <w:rFonts w:eastAsiaTheme="minorHAnsi"/>
                <w:b/>
                <w:bCs/>
              </w:rPr>
              <w:t xml:space="preserve">Altar Guild </w:t>
            </w:r>
            <w:r w:rsidRPr="00150DB3">
              <w:rPr>
                <w:rFonts w:eastAsiaTheme="minorHAnsi"/>
              </w:rPr>
              <w:t xml:space="preserve"> Holly Westaby &amp; Kathy Knox</w:t>
            </w:r>
          </w:p>
        </w:tc>
      </w:tr>
    </w:tbl>
    <w:p w14:paraId="3E510B10" w14:textId="45B30775" w:rsidR="007D27E5" w:rsidRPr="00150DB3" w:rsidRDefault="00624BCD" w:rsidP="00942406">
      <w:r w:rsidRPr="00150DB3">
        <w:rPr>
          <w:b/>
          <w:bCs/>
        </w:rPr>
        <w:t xml:space="preserve">Prayer Concerns: Joanne Diestelhorst, Joan Bonstead, </w:t>
      </w:r>
      <w:r w:rsidR="009863C9" w:rsidRPr="00150DB3">
        <w:rPr>
          <w:b/>
          <w:bCs/>
        </w:rPr>
        <w:t xml:space="preserve"> </w:t>
      </w:r>
      <w:r w:rsidRPr="00150DB3">
        <w:rPr>
          <w:b/>
          <w:bCs/>
        </w:rPr>
        <w:t>Judi McGill</w:t>
      </w:r>
      <w:r w:rsidR="002E0B14" w:rsidRPr="00150DB3">
        <w:rPr>
          <w:b/>
          <w:bCs/>
        </w:rPr>
        <w:t>, Tom McDonell, Phyllis Hustedt</w:t>
      </w:r>
      <w:r w:rsidR="00657BB2" w:rsidRPr="00150DB3">
        <w:rPr>
          <w:b/>
          <w:bCs/>
        </w:rPr>
        <w:t>’s family</w:t>
      </w:r>
      <w:r w:rsidR="002E0B14" w:rsidRPr="00150DB3">
        <w:rPr>
          <w:b/>
          <w:bCs/>
        </w:rPr>
        <w:t>, Thelma Bursik, Esther Osterby</w:t>
      </w:r>
      <w:r w:rsidR="002C2F84" w:rsidRPr="00150DB3">
        <w:rPr>
          <w:b/>
          <w:bCs/>
        </w:rPr>
        <w:t>, Brent Harring</w:t>
      </w:r>
      <w:r w:rsidR="00657BB2" w:rsidRPr="00150DB3">
        <w:rPr>
          <w:b/>
          <w:bCs/>
        </w:rPr>
        <w:t xml:space="preserve">, </w:t>
      </w:r>
      <w:r w:rsidR="000625D6" w:rsidRPr="00150DB3">
        <w:rPr>
          <w:b/>
          <w:bCs/>
        </w:rPr>
        <w:t>Pat Stricker</w:t>
      </w:r>
      <w:r w:rsidR="007357D5" w:rsidRPr="00150DB3">
        <w:rPr>
          <w:b/>
          <w:bCs/>
        </w:rPr>
        <w:t>’s Family</w:t>
      </w:r>
      <w:r w:rsidR="00195BDE" w:rsidRPr="00150DB3">
        <w:rPr>
          <w:b/>
          <w:bCs/>
        </w:rPr>
        <w:t xml:space="preserve"> </w:t>
      </w:r>
      <w:r w:rsidR="002C2F84" w:rsidRPr="00150DB3">
        <w:rPr>
          <w:b/>
          <w:bCs/>
        </w:rPr>
        <w:t xml:space="preserve"> </w:t>
      </w:r>
      <w:r w:rsidR="002C2F84" w:rsidRPr="00150DB3">
        <w:t>(contact ILC office to update)</w:t>
      </w:r>
    </w:p>
    <w:p w14:paraId="0031E3AE" w14:textId="3E1C10CC" w:rsidR="00CF54CD" w:rsidRPr="00150DB3" w:rsidRDefault="00CF54CD" w:rsidP="00942406">
      <w:pPr>
        <w:rPr>
          <w:i/>
          <w:iCs/>
          <w:color w:val="FF0000"/>
        </w:rPr>
      </w:pPr>
      <w:r w:rsidRPr="00150DB3">
        <w:rPr>
          <w:i/>
          <w:iCs/>
          <w:color w:val="FF0000"/>
        </w:rPr>
        <w:t xml:space="preserve">Thank you for your prayers and cards, and a special thanks to all who set up, </w:t>
      </w:r>
      <w:r w:rsidR="00B80154" w:rsidRPr="00150DB3">
        <w:rPr>
          <w:i/>
          <w:iCs/>
          <w:color w:val="FF0000"/>
        </w:rPr>
        <w:t>served,</w:t>
      </w:r>
      <w:r w:rsidRPr="00150DB3">
        <w:rPr>
          <w:i/>
          <w:iCs/>
          <w:color w:val="FF0000"/>
        </w:rPr>
        <w:t xml:space="preserve"> and cleaned up after the luncheon. It was much appreciated.  -  The family of George Klinker.</w:t>
      </w:r>
    </w:p>
    <w:p w14:paraId="46224B17" w14:textId="77777777" w:rsidR="007D27E5" w:rsidRPr="00150DB3" w:rsidRDefault="007D27E5" w:rsidP="00942406"/>
    <w:p w14:paraId="2CA788E0" w14:textId="77777777" w:rsidR="00BD35D7" w:rsidRPr="00150DB3" w:rsidRDefault="00D91726" w:rsidP="009129E5">
      <w:pPr>
        <w:rPr>
          <w:b/>
          <w:bCs/>
        </w:rPr>
      </w:pPr>
      <w:r w:rsidRPr="00150DB3">
        <w:rPr>
          <w:b/>
          <w:bCs/>
        </w:rPr>
        <w:t xml:space="preserve">April 6, 2023.  Maundy Thursday at Immanuel </w:t>
      </w:r>
      <w:r w:rsidR="00E61F07" w:rsidRPr="00150DB3">
        <w:rPr>
          <w:b/>
          <w:bCs/>
        </w:rPr>
        <w:t xml:space="preserve">@ </w:t>
      </w:r>
      <w:r w:rsidRPr="00150DB3">
        <w:rPr>
          <w:b/>
          <w:bCs/>
        </w:rPr>
        <w:t>6 pm.  Pastor Schruba will be leading the  worship.</w:t>
      </w:r>
    </w:p>
    <w:p w14:paraId="323AB2D9" w14:textId="77777777" w:rsidR="00E61F07" w:rsidRPr="00150DB3" w:rsidRDefault="00E61F07" w:rsidP="009129E5">
      <w:pPr>
        <w:rPr>
          <w:b/>
          <w:bCs/>
        </w:rPr>
      </w:pPr>
    </w:p>
    <w:p w14:paraId="10EBEE86" w14:textId="2A772A59" w:rsidR="00E61F07" w:rsidRPr="00150DB3" w:rsidRDefault="00E61F07" w:rsidP="009129E5">
      <w:pPr>
        <w:rPr>
          <w:b/>
          <w:bCs/>
        </w:rPr>
      </w:pPr>
      <w:r w:rsidRPr="00150DB3">
        <w:rPr>
          <w:b/>
          <w:bCs/>
        </w:rPr>
        <w:t>April 7</w:t>
      </w:r>
      <w:r w:rsidRPr="00150DB3">
        <w:rPr>
          <w:b/>
          <w:bCs/>
          <w:vertAlign w:val="superscript"/>
        </w:rPr>
        <w:t xml:space="preserve">, </w:t>
      </w:r>
      <w:r w:rsidRPr="00150DB3">
        <w:rPr>
          <w:b/>
          <w:bCs/>
        </w:rPr>
        <w:t>2023. Good Friday</w:t>
      </w:r>
      <w:r w:rsidR="009668B4" w:rsidRPr="00150DB3">
        <w:rPr>
          <w:b/>
          <w:bCs/>
        </w:rPr>
        <w:t xml:space="preserve"> Services</w:t>
      </w:r>
      <w:r w:rsidRPr="00150DB3">
        <w:rPr>
          <w:b/>
          <w:bCs/>
        </w:rPr>
        <w:t xml:space="preserve">.  Worship will not be held at Immanuel.  </w:t>
      </w:r>
    </w:p>
    <w:p w14:paraId="38A07518" w14:textId="233BCABD" w:rsidR="009668B4" w:rsidRPr="00150DB3" w:rsidRDefault="009668B4" w:rsidP="00FF3C75">
      <w:pPr>
        <w:jc w:val="center"/>
        <w:rPr>
          <w:b/>
          <w:bCs/>
        </w:rPr>
      </w:pPr>
      <w:r w:rsidRPr="00150DB3">
        <w:rPr>
          <w:b/>
          <w:bCs/>
        </w:rPr>
        <w:t>St. Stephen worship is at 12:15 pm</w:t>
      </w:r>
    </w:p>
    <w:p w14:paraId="6984F979" w14:textId="47DD6DD5" w:rsidR="009668B4" w:rsidRPr="00150DB3" w:rsidRDefault="009668B4" w:rsidP="00FF3C75">
      <w:pPr>
        <w:jc w:val="center"/>
        <w:rPr>
          <w:b/>
          <w:bCs/>
        </w:rPr>
      </w:pPr>
      <w:r w:rsidRPr="00150DB3">
        <w:rPr>
          <w:b/>
          <w:bCs/>
        </w:rPr>
        <w:t>Pilgrim Lutheran is at 6:30 pm</w:t>
      </w:r>
    </w:p>
    <w:p w14:paraId="462A4D4A" w14:textId="77777777" w:rsidR="00E61F07" w:rsidRPr="00150DB3" w:rsidRDefault="00E61F07" w:rsidP="009129E5">
      <w:pPr>
        <w:rPr>
          <w:b/>
          <w:bCs/>
        </w:rPr>
      </w:pPr>
    </w:p>
    <w:p w14:paraId="5FE3FC14" w14:textId="31FC863B" w:rsidR="00E61F07" w:rsidRPr="00150DB3" w:rsidRDefault="00E61F07" w:rsidP="009129E5">
      <w:pPr>
        <w:rPr>
          <w:b/>
          <w:bCs/>
        </w:rPr>
      </w:pPr>
      <w:r w:rsidRPr="00150DB3">
        <w:rPr>
          <w:b/>
          <w:bCs/>
        </w:rPr>
        <w:t xml:space="preserve">April 9, 2023.  Easter </w:t>
      </w:r>
      <w:r w:rsidR="00B80154" w:rsidRPr="00150DB3">
        <w:rPr>
          <w:b/>
          <w:bCs/>
        </w:rPr>
        <w:t xml:space="preserve">Service </w:t>
      </w:r>
      <w:r w:rsidRPr="00150DB3">
        <w:rPr>
          <w:b/>
          <w:bCs/>
        </w:rPr>
        <w:t>at Immanuel @ 9 am.</w:t>
      </w:r>
    </w:p>
    <w:p w14:paraId="484A7032" w14:textId="77777777" w:rsidR="00E61F07" w:rsidRPr="00150DB3" w:rsidRDefault="00E61F07" w:rsidP="009129E5">
      <w:pPr>
        <w:rPr>
          <w:b/>
          <w:bCs/>
        </w:rPr>
      </w:pPr>
    </w:p>
    <w:p w14:paraId="6ABEFB57" w14:textId="3FB65947" w:rsidR="00E61F07" w:rsidRPr="00150DB3" w:rsidRDefault="00E61F07" w:rsidP="009129E5">
      <w:r w:rsidRPr="00150DB3">
        <w:rPr>
          <w:b/>
          <w:bCs/>
        </w:rPr>
        <w:t xml:space="preserve">April 14 – 16, 2023. First Annual Festival of Christian Arts and Culture at the Zion Lutheran Church.  </w:t>
      </w:r>
      <w:r w:rsidRPr="00150DB3">
        <w:t xml:space="preserve">The Weekend will begin with Vespers, Friday @ 6:30 pm and followed by artist Kelly Schumacher at 7:00 pm. </w:t>
      </w:r>
      <w:r w:rsidR="00097F48" w:rsidRPr="00150DB3">
        <w:t>Saturday @ 7 :00 pm are Poet Tanner Olson and guitarist Blake Flattley. Sunday @ 9:00 am is guest Preacher Dr. Mark Mattes followed by the Eastern Organ Concert at 3:00 pm. All events are free and open to the public.</w:t>
      </w:r>
    </w:p>
    <w:p w14:paraId="518BDC72" w14:textId="7D94F194" w:rsidR="00B80154" w:rsidRPr="00150DB3" w:rsidRDefault="00B80154" w:rsidP="009129E5"/>
    <w:p w14:paraId="5604B7BF" w14:textId="098C1871" w:rsidR="00B80154" w:rsidRPr="00150DB3" w:rsidRDefault="00B80154" w:rsidP="009129E5">
      <w:r w:rsidRPr="00150DB3">
        <w:rPr>
          <w:b/>
          <w:bCs/>
        </w:rPr>
        <w:t>April 22, 2023.  Wisconsin River Valley Women of the ELCA Spring Event.</w:t>
      </w:r>
      <w:r w:rsidRPr="00150DB3">
        <w:t xml:space="preserve">  Hosted by St. John Lutheran Church 901 11</w:t>
      </w:r>
      <w:r w:rsidRPr="00150DB3">
        <w:rPr>
          <w:vertAlign w:val="superscript"/>
        </w:rPr>
        <w:t>th</w:t>
      </w:r>
      <w:r w:rsidRPr="00150DB3">
        <w:t xml:space="preserve"> Street, Mosinee WI 54455. Registration begins at 8:30 am.  Program concludes at 12:45 pm.  All ELCA women are invited.</w:t>
      </w:r>
    </w:p>
    <w:p w14:paraId="7CD066E1" w14:textId="77777777" w:rsidR="00BF1010" w:rsidRPr="00150DB3" w:rsidRDefault="00BF1010" w:rsidP="009129E5">
      <w:pPr>
        <w:rPr>
          <w:b/>
          <w:bCs/>
        </w:rPr>
      </w:pPr>
    </w:p>
    <w:p w14:paraId="1ADA0FC5" w14:textId="1F58DE7A" w:rsidR="009668B4" w:rsidRPr="00150DB3" w:rsidRDefault="009668B4" w:rsidP="009129E5">
      <w:pPr>
        <w:rPr>
          <w:b/>
          <w:bCs/>
        </w:rPr>
      </w:pPr>
      <w:r w:rsidRPr="00150DB3">
        <w:rPr>
          <w:b/>
          <w:bCs/>
        </w:rPr>
        <w:t xml:space="preserve">New committee:  The Care for Creation Committee:  Stewardship for the Earth. Members </w:t>
      </w:r>
      <w:r w:rsidR="006C5AA3" w:rsidRPr="00150DB3">
        <w:rPr>
          <w:b/>
          <w:bCs/>
        </w:rPr>
        <w:t>include</w:t>
      </w:r>
      <w:r w:rsidR="00BF1010" w:rsidRPr="00150DB3">
        <w:rPr>
          <w:b/>
          <w:bCs/>
        </w:rPr>
        <w:t xml:space="preserve"> Dan Zinsmeister </w:t>
      </w:r>
      <w:r w:rsidR="00E40125">
        <w:rPr>
          <w:b/>
          <w:bCs/>
        </w:rPr>
        <w:t>(C</w:t>
      </w:r>
      <w:r w:rsidR="00BF1010" w:rsidRPr="00150DB3">
        <w:rPr>
          <w:b/>
          <w:bCs/>
        </w:rPr>
        <w:t>hair</w:t>
      </w:r>
      <w:r w:rsidR="00E40125">
        <w:rPr>
          <w:b/>
          <w:bCs/>
        </w:rPr>
        <w:t>)</w:t>
      </w:r>
      <w:r w:rsidR="00BF1010" w:rsidRPr="00150DB3">
        <w:rPr>
          <w:b/>
          <w:bCs/>
        </w:rPr>
        <w:t xml:space="preserve">, Bob Henning, Bruce Knox, Jim Stolen.  </w:t>
      </w:r>
      <w:r w:rsidR="00BF1010" w:rsidRPr="00150DB3">
        <w:t>Additional members encouraged. Currently they are working with WPS to improve the energy efficiency of the church by conducting a free audit.</w:t>
      </w:r>
    </w:p>
    <w:p w14:paraId="041AD188" w14:textId="77777777" w:rsidR="009668B4" w:rsidRPr="00150DB3" w:rsidRDefault="009668B4" w:rsidP="009129E5">
      <w:pPr>
        <w:rPr>
          <w:b/>
          <w:bCs/>
        </w:rPr>
      </w:pPr>
    </w:p>
    <w:p w14:paraId="5FFDAB23" w14:textId="3A9BBFD3" w:rsidR="00A7080C" w:rsidRPr="00150DB3" w:rsidRDefault="00A7080C" w:rsidP="009129E5">
      <w:r w:rsidRPr="00150DB3">
        <w:rPr>
          <w:b/>
          <w:bCs/>
        </w:rPr>
        <w:t xml:space="preserve">Men’s Discussion Group </w:t>
      </w:r>
      <w:r w:rsidRPr="00150DB3">
        <w:t>meets Thursdays at 7:30 am, in the Koinonia room.  New participants are always welcome.</w:t>
      </w:r>
    </w:p>
    <w:p w14:paraId="10F4F13A" w14:textId="77777777" w:rsidR="004839CB" w:rsidRPr="00150DB3" w:rsidRDefault="004839CB" w:rsidP="00A00E4B"/>
    <w:p w14:paraId="1FD6EFD3" w14:textId="0C96F593" w:rsidR="005127CF" w:rsidRPr="00150DB3" w:rsidRDefault="005127CF" w:rsidP="009129E5">
      <w:pPr>
        <w:rPr>
          <w:b/>
          <w:bCs/>
        </w:rPr>
      </w:pPr>
      <w:r w:rsidRPr="00150DB3">
        <w:rPr>
          <w:b/>
          <w:bCs/>
        </w:rPr>
        <w:t>Volunteers needed to visit the homebound</w:t>
      </w:r>
      <w:r w:rsidR="005C30C6" w:rsidRPr="00150DB3">
        <w:rPr>
          <w:b/>
          <w:bCs/>
        </w:rPr>
        <w:t>.</w:t>
      </w:r>
    </w:p>
    <w:p w14:paraId="13BB3C82" w14:textId="77777777" w:rsidR="006912C3" w:rsidRPr="00150DB3" w:rsidRDefault="006912C3" w:rsidP="006912C3">
      <w:pPr>
        <w:pStyle w:val="BulletinHeading"/>
        <w:spacing w:line="276" w:lineRule="auto"/>
        <w:rPr>
          <w:b w:val="0"/>
          <w:bCs w:val="0"/>
          <w:sz w:val="24"/>
          <w:szCs w:val="24"/>
        </w:rPr>
      </w:pPr>
    </w:p>
    <w:p w14:paraId="110D0C50" w14:textId="77777777" w:rsidR="00432549" w:rsidRPr="00150DB3" w:rsidRDefault="00942406" w:rsidP="009129E5">
      <w:r w:rsidRPr="00150DB3">
        <w:rPr>
          <w:b/>
          <w:bCs/>
        </w:rPr>
        <w:t xml:space="preserve">Volunteers needed to Host Coffee Hours. </w:t>
      </w:r>
      <w:r w:rsidRPr="00150DB3">
        <w:t xml:space="preserve">There is a sign-up sheet in the kitchen. </w:t>
      </w:r>
    </w:p>
    <w:p w14:paraId="3C9E1EAC" w14:textId="221F057C" w:rsidR="00EB4D52" w:rsidRPr="00150DB3" w:rsidRDefault="009129E5" w:rsidP="009129E5">
      <w:pPr>
        <w:rPr>
          <w:rStyle w:val="Hyperlink"/>
        </w:rPr>
      </w:pPr>
      <w:r w:rsidRPr="00150DB3">
        <w:rPr>
          <w:b/>
          <w:bCs/>
        </w:rPr>
        <w:t xml:space="preserve">Attendance </w:t>
      </w:r>
      <w:r w:rsidR="00FD3B1D" w:rsidRPr="00150DB3">
        <w:rPr>
          <w:b/>
          <w:bCs/>
        </w:rPr>
        <w:t>on 0</w:t>
      </w:r>
      <w:r w:rsidR="005C30C6" w:rsidRPr="00150DB3">
        <w:rPr>
          <w:b/>
          <w:bCs/>
        </w:rPr>
        <w:t>3</w:t>
      </w:r>
      <w:r w:rsidR="00FD3B1D" w:rsidRPr="00150DB3">
        <w:rPr>
          <w:b/>
          <w:bCs/>
        </w:rPr>
        <w:t>/26/2023 4</w:t>
      </w:r>
      <w:r w:rsidR="00777F43" w:rsidRPr="00150DB3">
        <w:rPr>
          <w:b/>
          <w:bCs/>
        </w:rPr>
        <w:t>4</w:t>
      </w:r>
    </w:p>
    <w:p w14:paraId="190B7C83" w14:textId="77777777" w:rsidR="00432549" w:rsidRPr="00150DB3" w:rsidRDefault="00432549" w:rsidP="00D213A0"/>
    <w:p w14:paraId="68B460C4" w14:textId="77777777" w:rsidR="00016AB4" w:rsidRPr="00150DB3" w:rsidRDefault="00D213A0" w:rsidP="00C838D3">
      <w:pPr>
        <w:rPr>
          <w:rStyle w:val="Hyperlink"/>
        </w:rPr>
      </w:pPr>
      <w:r w:rsidRPr="00150DB3">
        <w:t xml:space="preserve">Our Sister Church is the Lobatla Parish. Address </w:t>
      </w:r>
      <w:proofErr w:type="gramStart"/>
      <w:r w:rsidRPr="00150DB3">
        <w:t>is:</w:t>
      </w:r>
      <w:proofErr w:type="gramEnd"/>
      <w:r w:rsidRPr="00150DB3">
        <w:t xml:space="preserve"> c/o Moruti (Pastor) Rev. G.M. Nkale, P.O. Box 160, Motswedi 2870, Republic of South Africa. Email for Pastor: </w:t>
      </w:r>
      <w:hyperlink r:id="rId11" w:history="1">
        <w:r w:rsidRPr="00150DB3">
          <w:rPr>
            <w:rStyle w:val="Hyperlink"/>
          </w:rPr>
          <w:t>nkalesto@gmail.com</w:t>
        </w:r>
      </w:hyperlink>
      <w:r w:rsidRPr="00150DB3">
        <w:rPr>
          <w:rStyle w:val="Hyperlink"/>
        </w:rPr>
        <w:t xml:space="preserve">   </w:t>
      </w:r>
    </w:p>
    <w:p w14:paraId="6AF11B5D" w14:textId="77777777" w:rsidR="00A00E4B" w:rsidRPr="00150DB3" w:rsidRDefault="00A00E4B" w:rsidP="00A00E4B"/>
    <w:p w14:paraId="3EB3A8A9" w14:textId="77777777" w:rsidR="00A00E4B" w:rsidRPr="007C64F4" w:rsidRDefault="00A00E4B" w:rsidP="00C838D3">
      <w:pPr>
        <w:rPr>
          <w:rFonts w:eastAsia="Times New Roman"/>
          <w:sz w:val="22"/>
          <w:szCs w:val="22"/>
        </w:rPr>
      </w:pPr>
      <w:r w:rsidRPr="007C64F4">
        <w:rPr>
          <w:sz w:val="22"/>
          <w:szCs w:val="22"/>
        </w:rPr>
        <w:t>From sundaysandseasons.com. Copyright © 2022 Augsburg Fortress. All rights reserved. Reprinted by permission under Augsburg Fortress Liturgies Annual License #SAS014524. New Revised Standard Version Bible, Copyright © 1989. Revised Common Lectionary, Copyright © 1992 Consultation on Common Texts, admin Augsburg Fortress. Used by permission.</w:t>
      </w:r>
    </w:p>
    <w:sectPr w:rsidR="00A00E4B" w:rsidRPr="007C64F4" w:rsidSect="00E94945"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FB857" w14:textId="77777777" w:rsidR="005313B1" w:rsidRDefault="005313B1" w:rsidP="004D3423">
      <w:r>
        <w:separator/>
      </w:r>
    </w:p>
  </w:endnote>
  <w:endnote w:type="continuationSeparator" w:id="0">
    <w:p w14:paraId="7ED22A0E" w14:textId="77777777" w:rsidR="005313B1" w:rsidRDefault="005313B1" w:rsidP="004D3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SBSymbol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6893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68AE57" w14:textId="77777777" w:rsidR="00F91010" w:rsidRDefault="00F910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F4F853" w14:textId="77777777" w:rsidR="00F91010" w:rsidRDefault="00F91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4E97A" w14:textId="77777777" w:rsidR="005313B1" w:rsidRDefault="005313B1" w:rsidP="004D3423">
      <w:r>
        <w:separator/>
      </w:r>
    </w:p>
  </w:footnote>
  <w:footnote w:type="continuationSeparator" w:id="0">
    <w:p w14:paraId="52F049C9" w14:textId="77777777" w:rsidR="005313B1" w:rsidRDefault="005313B1" w:rsidP="004D34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AwNDSyNDe1tDBT0lEKTi0uzszPAykwNKoFAHAFqCEtAAAA"/>
  </w:docVars>
  <w:rsids>
    <w:rsidRoot w:val="004D3423"/>
    <w:rsid w:val="00003A27"/>
    <w:rsid w:val="00005B6D"/>
    <w:rsid w:val="00014BFE"/>
    <w:rsid w:val="00016AB4"/>
    <w:rsid w:val="00016CBD"/>
    <w:rsid w:val="00020435"/>
    <w:rsid w:val="000210DE"/>
    <w:rsid w:val="0002193B"/>
    <w:rsid w:val="00025268"/>
    <w:rsid w:val="00027FDA"/>
    <w:rsid w:val="0003332F"/>
    <w:rsid w:val="00036674"/>
    <w:rsid w:val="0003718E"/>
    <w:rsid w:val="00041E58"/>
    <w:rsid w:val="0004375E"/>
    <w:rsid w:val="00045877"/>
    <w:rsid w:val="00046FCB"/>
    <w:rsid w:val="00053849"/>
    <w:rsid w:val="00055142"/>
    <w:rsid w:val="000625D6"/>
    <w:rsid w:val="00062D4E"/>
    <w:rsid w:val="000654C0"/>
    <w:rsid w:val="0008138D"/>
    <w:rsid w:val="00083D98"/>
    <w:rsid w:val="00086F0F"/>
    <w:rsid w:val="0009532D"/>
    <w:rsid w:val="00097F48"/>
    <w:rsid w:val="000B7774"/>
    <w:rsid w:val="000C0D26"/>
    <w:rsid w:val="000C4A1D"/>
    <w:rsid w:val="000D16FF"/>
    <w:rsid w:val="000D6472"/>
    <w:rsid w:val="000F236E"/>
    <w:rsid w:val="000F3FB8"/>
    <w:rsid w:val="000F4F76"/>
    <w:rsid w:val="001003E4"/>
    <w:rsid w:val="001006CC"/>
    <w:rsid w:val="0010342C"/>
    <w:rsid w:val="001038B0"/>
    <w:rsid w:val="00120E49"/>
    <w:rsid w:val="00121BA7"/>
    <w:rsid w:val="00122B0F"/>
    <w:rsid w:val="00123398"/>
    <w:rsid w:val="0012724D"/>
    <w:rsid w:val="00130B28"/>
    <w:rsid w:val="00140D13"/>
    <w:rsid w:val="00143C89"/>
    <w:rsid w:val="00146746"/>
    <w:rsid w:val="00150DB3"/>
    <w:rsid w:val="001561EE"/>
    <w:rsid w:val="0016010B"/>
    <w:rsid w:val="0016086E"/>
    <w:rsid w:val="00162B82"/>
    <w:rsid w:val="00162B8E"/>
    <w:rsid w:val="001637F6"/>
    <w:rsid w:val="0016439F"/>
    <w:rsid w:val="00167830"/>
    <w:rsid w:val="0017612B"/>
    <w:rsid w:val="001810D8"/>
    <w:rsid w:val="001845EC"/>
    <w:rsid w:val="001849FC"/>
    <w:rsid w:val="0018664A"/>
    <w:rsid w:val="00187452"/>
    <w:rsid w:val="00195BDE"/>
    <w:rsid w:val="001A6504"/>
    <w:rsid w:val="001A734F"/>
    <w:rsid w:val="001B25F1"/>
    <w:rsid w:val="001B5465"/>
    <w:rsid w:val="001D0A99"/>
    <w:rsid w:val="001D6402"/>
    <w:rsid w:val="001E3361"/>
    <w:rsid w:val="001E61C5"/>
    <w:rsid w:val="001E6283"/>
    <w:rsid w:val="001E65EF"/>
    <w:rsid w:val="001F02F9"/>
    <w:rsid w:val="001F40A6"/>
    <w:rsid w:val="001F4B3C"/>
    <w:rsid w:val="00204193"/>
    <w:rsid w:val="00205D77"/>
    <w:rsid w:val="00206312"/>
    <w:rsid w:val="00210319"/>
    <w:rsid w:val="0021141C"/>
    <w:rsid w:val="002134BF"/>
    <w:rsid w:val="0021632B"/>
    <w:rsid w:val="00225B50"/>
    <w:rsid w:val="00225FD7"/>
    <w:rsid w:val="002279F9"/>
    <w:rsid w:val="0023032F"/>
    <w:rsid w:val="00230512"/>
    <w:rsid w:val="002408EB"/>
    <w:rsid w:val="002478A3"/>
    <w:rsid w:val="00256A58"/>
    <w:rsid w:val="00262AE6"/>
    <w:rsid w:val="00270238"/>
    <w:rsid w:val="002702B8"/>
    <w:rsid w:val="00273D20"/>
    <w:rsid w:val="00294FB1"/>
    <w:rsid w:val="002A7FA3"/>
    <w:rsid w:val="002C2BD4"/>
    <w:rsid w:val="002C2F84"/>
    <w:rsid w:val="002C396E"/>
    <w:rsid w:val="002C7811"/>
    <w:rsid w:val="002D1557"/>
    <w:rsid w:val="002D39EC"/>
    <w:rsid w:val="002D42D7"/>
    <w:rsid w:val="002D68B5"/>
    <w:rsid w:val="002E0B14"/>
    <w:rsid w:val="002E1FB6"/>
    <w:rsid w:val="002E2427"/>
    <w:rsid w:val="002E4DAA"/>
    <w:rsid w:val="002E6054"/>
    <w:rsid w:val="002E64D1"/>
    <w:rsid w:val="003037F9"/>
    <w:rsid w:val="00325C24"/>
    <w:rsid w:val="003312A0"/>
    <w:rsid w:val="00331684"/>
    <w:rsid w:val="00332ECB"/>
    <w:rsid w:val="00336226"/>
    <w:rsid w:val="0033647C"/>
    <w:rsid w:val="00337567"/>
    <w:rsid w:val="00350495"/>
    <w:rsid w:val="00353062"/>
    <w:rsid w:val="00356B29"/>
    <w:rsid w:val="00357BA2"/>
    <w:rsid w:val="0036222C"/>
    <w:rsid w:val="00362DE8"/>
    <w:rsid w:val="0036529B"/>
    <w:rsid w:val="00380422"/>
    <w:rsid w:val="003A6064"/>
    <w:rsid w:val="003A7975"/>
    <w:rsid w:val="003B4EFD"/>
    <w:rsid w:val="003C3E5A"/>
    <w:rsid w:val="003C47A3"/>
    <w:rsid w:val="003C787D"/>
    <w:rsid w:val="003D2DD3"/>
    <w:rsid w:val="003D2FC6"/>
    <w:rsid w:val="003D577B"/>
    <w:rsid w:val="003D702A"/>
    <w:rsid w:val="003E7794"/>
    <w:rsid w:val="003F0CE4"/>
    <w:rsid w:val="003F1676"/>
    <w:rsid w:val="003F1F03"/>
    <w:rsid w:val="003F4E61"/>
    <w:rsid w:val="003F560C"/>
    <w:rsid w:val="003F5C53"/>
    <w:rsid w:val="00401591"/>
    <w:rsid w:val="00414518"/>
    <w:rsid w:val="00414D36"/>
    <w:rsid w:val="0041627E"/>
    <w:rsid w:val="0042007A"/>
    <w:rsid w:val="00425ABD"/>
    <w:rsid w:val="00425E5F"/>
    <w:rsid w:val="00432549"/>
    <w:rsid w:val="00441722"/>
    <w:rsid w:val="0045301C"/>
    <w:rsid w:val="00467CB4"/>
    <w:rsid w:val="0047497D"/>
    <w:rsid w:val="00477158"/>
    <w:rsid w:val="004839CB"/>
    <w:rsid w:val="00485717"/>
    <w:rsid w:val="00485758"/>
    <w:rsid w:val="00493003"/>
    <w:rsid w:val="00494F6A"/>
    <w:rsid w:val="00497136"/>
    <w:rsid w:val="004B0909"/>
    <w:rsid w:val="004B390C"/>
    <w:rsid w:val="004B40CC"/>
    <w:rsid w:val="004B5254"/>
    <w:rsid w:val="004B5A67"/>
    <w:rsid w:val="004B7E3C"/>
    <w:rsid w:val="004D12E9"/>
    <w:rsid w:val="004D1AE1"/>
    <w:rsid w:val="004D3423"/>
    <w:rsid w:val="004E0F8D"/>
    <w:rsid w:val="004E5399"/>
    <w:rsid w:val="004E749A"/>
    <w:rsid w:val="004F1A66"/>
    <w:rsid w:val="004F4996"/>
    <w:rsid w:val="00504006"/>
    <w:rsid w:val="00504490"/>
    <w:rsid w:val="005048AE"/>
    <w:rsid w:val="00507237"/>
    <w:rsid w:val="0051035E"/>
    <w:rsid w:val="005127CF"/>
    <w:rsid w:val="005265E2"/>
    <w:rsid w:val="005301D8"/>
    <w:rsid w:val="005313B1"/>
    <w:rsid w:val="00534C97"/>
    <w:rsid w:val="005461FF"/>
    <w:rsid w:val="00550053"/>
    <w:rsid w:val="00550731"/>
    <w:rsid w:val="0055251C"/>
    <w:rsid w:val="00565272"/>
    <w:rsid w:val="00571E1B"/>
    <w:rsid w:val="00573BF7"/>
    <w:rsid w:val="005803EC"/>
    <w:rsid w:val="0058750F"/>
    <w:rsid w:val="00590621"/>
    <w:rsid w:val="005933E8"/>
    <w:rsid w:val="00597025"/>
    <w:rsid w:val="005A0C62"/>
    <w:rsid w:val="005A0D60"/>
    <w:rsid w:val="005A2AA5"/>
    <w:rsid w:val="005B6EEC"/>
    <w:rsid w:val="005C30C6"/>
    <w:rsid w:val="005C3E4B"/>
    <w:rsid w:val="005C5727"/>
    <w:rsid w:val="005D594B"/>
    <w:rsid w:val="005E0438"/>
    <w:rsid w:val="005E1D93"/>
    <w:rsid w:val="005E4F23"/>
    <w:rsid w:val="005F2FC9"/>
    <w:rsid w:val="0060551C"/>
    <w:rsid w:val="00606E64"/>
    <w:rsid w:val="0061119A"/>
    <w:rsid w:val="00611A3B"/>
    <w:rsid w:val="00615855"/>
    <w:rsid w:val="0061631B"/>
    <w:rsid w:val="006168AF"/>
    <w:rsid w:val="0062336D"/>
    <w:rsid w:val="00624BCD"/>
    <w:rsid w:val="00630B84"/>
    <w:rsid w:val="0064025F"/>
    <w:rsid w:val="006402AE"/>
    <w:rsid w:val="00657BB2"/>
    <w:rsid w:val="00662526"/>
    <w:rsid w:val="00662E8F"/>
    <w:rsid w:val="00667B37"/>
    <w:rsid w:val="006865A2"/>
    <w:rsid w:val="006912C3"/>
    <w:rsid w:val="00696F52"/>
    <w:rsid w:val="006B291F"/>
    <w:rsid w:val="006C2295"/>
    <w:rsid w:val="006C5AA3"/>
    <w:rsid w:val="006D1539"/>
    <w:rsid w:val="006D31E0"/>
    <w:rsid w:val="006D7E36"/>
    <w:rsid w:val="006E30F0"/>
    <w:rsid w:val="006E3965"/>
    <w:rsid w:val="006E3F9A"/>
    <w:rsid w:val="006F14D2"/>
    <w:rsid w:val="00704836"/>
    <w:rsid w:val="00706314"/>
    <w:rsid w:val="00710A98"/>
    <w:rsid w:val="00712A30"/>
    <w:rsid w:val="0072628B"/>
    <w:rsid w:val="007347D0"/>
    <w:rsid w:val="007357D5"/>
    <w:rsid w:val="00746B43"/>
    <w:rsid w:val="00750496"/>
    <w:rsid w:val="007619D7"/>
    <w:rsid w:val="00764FC2"/>
    <w:rsid w:val="00765374"/>
    <w:rsid w:val="00765CBF"/>
    <w:rsid w:val="00773EBF"/>
    <w:rsid w:val="00777F43"/>
    <w:rsid w:val="007824AF"/>
    <w:rsid w:val="00783F11"/>
    <w:rsid w:val="007A1A3B"/>
    <w:rsid w:val="007A1C32"/>
    <w:rsid w:val="007A1DBF"/>
    <w:rsid w:val="007A6DA8"/>
    <w:rsid w:val="007C2149"/>
    <w:rsid w:val="007C44C1"/>
    <w:rsid w:val="007C64F4"/>
    <w:rsid w:val="007D27E5"/>
    <w:rsid w:val="007E2CDC"/>
    <w:rsid w:val="007E38EC"/>
    <w:rsid w:val="007E477E"/>
    <w:rsid w:val="007E4982"/>
    <w:rsid w:val="00800CCE"/>
    <w:rsid w:val="00801B05"/>
    <w:rsid w:val="00812B70"/>
    <w:rsid w:val="00812FF1"/>
    <w:rsid w:val="00820B1F"/>
    <w:rsid w:val="00825C1C"/>
    <w:rsid w:val="008330CA"/>
    <w:rsid w:val="00833AEC"/>
    <w:rsid w:val="00834F12"/>
    <w:rsid w:val="00835EA6"/>
    <w:rsid w:val="00841B7C"/>
    <w:rsid w:val="00842A9B"/>
    <w:rsid w:val="00842E0D"/>
    <w:rsid w:val="00844337"/>
    <w:rsid w:val="00844DB7"/>
    <w:rsid w:val="0084557E"/>
    <w:rsid w:val="00845EF1"/>
    <w:rsid w:val="00846BFC"/>
    <w:rsid w:val="00846DEF"/>
    <w:rsid w:val="0085129F"/>
    <w:rsid w:val="00852889"/>
    <w:rsid w:val="008537BD"/>
    <w:rsid w:val="0085668F"/>
    <w:rsid w:val="00864D39"/>
    <w:rsid w:val="00872200"/>
    <w:rsid w:val="00873DDF"/>
    <w:rsid w:val="008749EB"/>
    <w:rsid w:val="00875C4B"/>
    <w:rsid w:val="008768AB"/>
    <w:rsid w:val="008870A1"/>
    <w:rsid w:val="00897D68"/>
    <w:rsid w:val="008A303D"/>
    <w:rsid w:val="008A74A1"/>
    <w:rsid w:val="008B5343"/>
    <w:rsid w:val="008C122E"/>
    <w:rsid w:val="008C2019"/>
    <w:rsid w:val="008C514B"/>
    <w:rsid w:val="008D27AF"/>
    <w:rsid w:val="008D5519"/>
    <w:rsid w:val="008D59FA"/>
    <w:rsid w:val="008D66CB"/>
    <w:rsid w:val="008E24F8"/>
    <w:rsid w:val="008E509F"/>
    <w:rsid w:val="008E5E41"/>
    <w:rsid w:val="008F083B"/>
    <w:rsid w:val="00901954"/>
    <w:rsid w:val="00905A0B"/>
    <w:rsid w:val="00911896"/>
    <w:rsid w:val="009129E5"/>
    <w:rsid w:val="00915861"/>
    <w:rsid w:val="00921D94"/>
    <w:rsid w:val="0093491F"/>
    <w:rsid w:val="0094073B"/>
    <w:rsid w:val="00942406"/>
    <w:rsid w:val="009435BE"/>
    <w:rsid w:val="009668B4"/>
    <w:rsid w:val="0096728B"/>
    <w:rsid w:val="00971597"/>
    <w:rsid w:val="00973FEB"/>
    <w:rsid w:val="0097526A"/>
    <w:rsid w:val="009863C9"/>
    <w:rsid w:val="009913AA"/>
    <w:rsid w:val="00992A9D"/>
    <w:rsid w:val="00993A7D"/>
    <w:rsid w:val="00996752"/>
    <w:rsid w:val="009967CF"/>
    <w:rsid w:val="009A1A39"/>
    <w:rsid w:val="009A59DE"/>
    <w:rsid w:val="009B23D9"/>
    <w:rsid w:val="009B28E0"/>
    <w:rsid w:val="009B2E5C"/>
    <w:rsid w:val="009B594E"/>
    <w:rsid w:val="009B7216"/>
    <w:rsid w:val="009C105F"/>
    <w:rsid w:val="009C241B"/>
    <w:rsid w:val="009C2BE5"/>
    <w:rsid w:val="009D03F4"/>
    <w:rsid w:val="009D33EB"/>
    <w:rsid w:val="009E18A8"/>
    <w:rsid w:val="009E3119"/>
    <w:rsid w:val="009E43C2"/>
    <w:rsid w:val="009F24FD"/>
    <w:rsid w:val="009F77CB"/>
    <w:rsid w:val="00A00E4B"/>
    <w:rsid w:val="00A0365B"/>
    <w:rsid w:val="00A05A02"/>
    <w:rsid w:val="00A13D90"/>
    <w:rsid w:val="00A13E83"/>
    <w:rsid w:val="00A17E58"/>
    <w:rsid w:val="00A204CB"/>
    <w:rsid w:val="00A20984"/>
    <w:rsid w:val="00A239FA"/>
    <w:rsid w:val="00A25EC2"/>
    <w:rsid w:val="00A33E47"/>
    <w:rsid w:val="00A416CB"/>
    <w:rsid w:val="00A4488D"/>
    <w:rsid w:val="00A50C47"/>
    <w:rsid w:val="00A517A4"/>
    <w:rsid w:val="00A53860"/>
    <w:rsid w:val="00A7080C"/>
    <w:rsid w:val="00A80C91"/>
    <w:rsid w:val="00A87082"/>
    <w:rsid w:val="00A90A48"/>
    <w:rsid w:val="00A970BC"/>
    <w:rsid w:val="00AA447C"/>
    <w:rsid w:val="00AA5157"/>
    <w:rsid w:val="00AC31E0"/>
    <w:rsid w:val="00AC4252"/>
    <w:rsid w:val="00AC4A9B"/>
    <w:rsid w:val="00AD472E"/>
    <w:rsid w:val="00AE0435"/>
    <w:rsid w:val="00AE12B5"/>
    <w:rsid w:val="00AF5798"/>
    <w:rsid w:val="00B0159B"/>
    <w:rsid w:val="00B05DEF"/>
    <w:rsid w:val="00B061B5"/>
    <w:rsid w:val="00B20280"/>
    <w:rsid w:val="00B311AE"/>
    <w:rsid w:val="00B354D9"/>
    <w:rsid w:val="00B42623"/>
    <w:rsid w:val="00B43D5E"/>
    <w:rsid w:val="00B53830"/>
    <w:rsid w:val="00B618D8"/>
    <w:rsid w:val="00B66541"/>
    <w:rsid w:val="00B6790A"/>
    <w:rsid w:val="00B67D07"/>
    <w:rsid w:val="00B7140E"/>
    <w:rsid w:val="00B73728"/>
    <w:rsid w:val="00B80154"/>
    <w:rsid w:val="00B83087"/>
    <w:rsid w:val="00B86BE8"/>
    <w:rsid w:val="00B90288"/>
    <w:rsid w:val="00B9030C"/>
    <w:rsid w:val="00B9363C"/>
    <w:rsid w:val="00B9396D"/>
    <w:rsid w:val="00B97D34"/>
    <w:rsid w:val="00BB6D20"/>
    <w:rsid w:val="00BB7331"/>
    <w:rsid w:val="00BC1744"/>
    <w:rsid w:val="00BC370A"/>
    <w:rsid w:val="00BC3F4D"/>
    <w:rsid w:val="00BC6957"/>
    <w:rsid w:val="00BC6DDD"/>
    <w:rsid w:val="00BC7993"/>
    <w:rsid w:val="00BD0F3D"/>
    <w:rsid w:val="00BD237F"/>
    <w:rsid w:val="00BD350A"/>
    <w:rsid w:val="00BD35D7"/>
    <w:rsid w:val="00BE3643"/>
    <w:rsid w:val="00BE3C67"/>
    <w:rsid w:val="00BE410D"/>
    <w:rsid w:val="00BE7128"/>
    <w:rsid w:val="00BF1010"/>
    <w:rsid w:val="00C0716B"/>
    <w:rsid w:val="00C11BE6"/>
    <w:rsid w:val="00C20174"/>
    <w:rsid w:val="00C2139F"/>
    <w:rsid w:val="00C309B2"/>
    <w:rsid w:val="00C32607"/>
    <w:rsid w:val="00C34AC0"/>
    <w:rsid w:val="00C36B36"/>
    <w:rsid w:val="00C41188"/>
    <w:rsid w:val="00C52DF2"/>
    <w:rsid w:val="00C56601"/>
    <w:rsid w:val="00C65B9A"/>
    <w:rsid w:val="00C65F0E"/>
    <w:rsid w:val="00C70032"/>
    <w:rsid w:val="00C71EC2"/>
    <w:rsid w:val="00C773A5"/>
    <w:rsid w:val="00C81629"/>
    <w:rsid w:val="00C838D3"/>
    <w:rsid w:val="00C90B6A"/>
    <w:rsid w:val="00C92EE4"/>
    <w:rsid w:val="00C96432"/>
    <w:rsid w:val="00C96A76"/>
    <w:rsid w:val="00CA48CC"/>
    <w:rsid w:val="00CA4933"/>
    <w:rsid w:val="00CB21D2"/>
    <w:rsid w:val="00CB3CAE"/>
    <w:rsid w:val="00CC3618"/>
    <w:rsid w:val="00CE12BA"/>
    <w:rsid w:val="00CE2EF8"/>
    <w:rsid w:val="00CE52EF"/>
    <w:rsid w:val="00CF0744"/>
    <w:rsid w:val="00CF3479"/>
    <w:rsid w:val="00CF4F9F"/>
    <w:rsid w:val="00CF5011"/>
    <w:rsid w:val="00CF54CD"/>
    <w:rsid w:val="00CF573A"/>
    <w:rsid w:val="00D010EF"/>
    <w:rsid w:val="00D033A9"/>
    <w:rsid w:val="00D06106"/>
    <w:rsid w:val="00D11928"/>
    <w:rsid w:val="00D13024"/>
    <w:rsid w:val="00D213A0"/>
    <w:rsid w:val="00D36804"/>
    <w:rsid w:val="00D42E04"/>
    <w:rsid w:val="00D448A1"/>
    <w:rsid w:val="00D5378F"/>
    <w:rsid w:val="00D57A56"/>
    <w:rsid w:val="00D60703"/>
    <w:rsid w:val="00D64DE6"/>
    <w:rsid w:val="00D7313B"/>
    <w:rsid w:val="00D77AD6"/>
    <w:rsid w:val="00D9088B"/>
    <w:rsid w:val="00D91726"/>
    <w:rsid w:val="00D94204"/>
    <w:rsid w:val="00D95514"/>
    <w:rsid w:val="00DA12D2"/>
    <w:rsid w:val="00DA32A3"/>
    <w:rsid w:val="00DA3BDA"/>
    <w:rsid w:val="00DA6004"/>
    <w:rsid w:val="00DB24B7"/>
    <w:rsid w:val="00DB495F"/>
    <w:rsid w:val="00DC0E31"/>
    <w:rsid w:val="00DC33CB"/>
    <w:rsid w:val="00DC396B"/>
    <w:rsid w:val="00DD1AE4"/>
    <w:rsid w:val="00DD54B0"/>
    <w:rsid w:val="00DE4C31"/>
    <w:rsid w:val="00DE7AB8"/>
    <w:rsid w:val="00DF0F54"/>
    <w:rsid w:val="00DF2EC1"/>
    <w:rsid w:val="00DF69D7"/>
    <w:rsid w:val="00DF7EA9"/>
    <w:rsid w:val="00E0055B"/>
    <w:rsid w:val="00E01561"/>
    <w:rsid w:val="00E04728"/>
    <w:rsid w:val="00E063D4"/>
    <w:rsid w:val="00E0717C"/>
    <w:rsid w:val="00E073EA"/>
    <w:rsid w:val="00E11D35"/>
    <w:rsid w:val="00E1330F"/>
    <w:rsid w:val="00E17241"/>
    <w:rsid w:val="00E33827"/>
    <w:rsid w:val="00E36AED"/>
    <w:rsid w:val="00E37B85"/>
    <w:rsid w:val="00E40125"/>
    <w:rsid w:val="00E43C60"/>
    <w:rsid w:val="00E44C10"/>
    <w:rsid w:val="00E47682"/>
    <w:rsid w:val="00E553F6"/>
    <w:rsid w:val="00E55A77"/>
    <w:rsid w:val="00E5750E"/>
    <w:rsid w:val="00E61F07"/>
    <w:rsid w:val="00E63973"/>
    <w:rsid w:val="00E6545C"/>
    <w:rsid w:val="00E67D6A"/>
    <w:rsid w:val="00E70060"/>
    <w:rsid w:val="00E760DB"/>
    <w:rsid w:val="00E947FC"/>
    <w:rsid w:val="00E94945"/>
    <w:rsid w:val="00EA3875"/>
    <w:rsid w:val="00EB301A"/>
    <w:rsid w:val="00EB458E"/>
    <w:rsid w:val="00EB4D52"/>
    <w:rsid w:val="00EB6104"/>
    <w:rsid w:val="00EB7D62"/>
    <w:rsid w:val="00EC02F0"/>
    <w:rsid w:val="00EC63F9"/>
    <w:rsid w:val="00ED2882"/>
    <w:rsid w:val="00ED28B5"/>
    <w:rsid w:val="00EE348E"/>
    <w:rsid w:val="00EE34A3"/>
    <w:rsid w:val="00EF0B9D"/>
    <w:rsid w:val="00F0274C"/>
    <w:rsid w:val="00F15801"/>
    <w:rsid w:val="00F20509"/>
    <w:rsid w:val="00F22D89"/>
    <w:rsid w:val="00F25B4A"/>
    <w:rsid w:val="00F271BA"/>
    <w:rsid w:val="00F27316"/>
    <w:rsid w:val="00F3183B"/>
    <w:rsid w:val="00F32368"/>
    <w:rsid w:val="00F332CC"/>
    <w:rsid w:val="00F365F4"/>
    <w:rsid w:val="00F379A2"/>
    <w:rsid w:val="00F424A6"/>
    <w:rsid w:val="00F522AF"/>
    <w:rsid w:val="00F568D5"/>
    <w:rsid w:val="00F6275C"/>
    <w:rsid w:val="00F67DA4"/>
    <w:rsid w:val="00F748E0"/>
    <w:rsid w:val="00F826FB"/>
    <w:rsid w:val="00F831DE"/>
    <w:rsid w:val="00F91010"/>
    <w:rsid w:val="00FB25EF"/>
    <w:rsid w:val="00FB54EE"/>
    <w:rsid w:val="00FC17C2"/>
    <w:rsid w:val="00FD2991"/>
    <w:rsid w:val="00FD3B1D"/>
    <w:rsid w:val="00FD4CD7"/>
    <w:rsid w:val="00FE0CC7"/>
    <w:rsid w:val="00FF095C"/>
    <w:rsid w:val="00FF3C75"/>
    <w:rsid w:val="00FF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3719AC"/>
  <w15:chartTrackingRefBased/>
  <w15:docId w15:val="{FB5EE408-26D4-4B42-931F-A10B7CD8E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pPr>
      <w:spacing w:after="120"/>
    </w:pPr>
  </w:style>
  <w:style w:type="paragraph" w:styleId="NormalWeb">
    <w:name w:val="Normal (Web)"/>
    <w:basedOn w:val="Normal"/>
    <w:uiPriority w:val="99"/>
    <w:unhideWhenUsed/>
    <w:pPr>
      <w:spacing w:after="120"/>
    </w:pPr>
  </w:style>
  <w:style w:type="paragraph" w:customStyle="1" w:styleId="plainpara">
    <w:name w:val="plainpara"/>
    <w:basedOn w:val="Normal"/>
    <w:pPr>
      <w:spacing w:after="240"/>
    </w:pPr>
  </w:style>
  <w:style w:type="paragraph" w:customStyle="1" w:styleId="sdgdayname">
    <w:name w:val="sdgdayname"/>
    <w:basedOn w:val="Normal"/>
    <w:pPr>
      <w:spacing w:after="120"/>
      <w:jc w:val="center"/>
    </w:pPr>
    <w:rPr>
      <w:sz w:val="48"/>
      <w:szCs w:val="48"/>
    </w:rPr>
  </w:style>
  <w:style w:type="paragraph" w:customStyle="1" w:styleId="sectionhead">
    <w:name w:val="sectionhead"/>
    <w:basedOn w:val="Normal"/>
    <w:pPr>
      <w:spacing w:before="240"/>
    </w:pPr>
    <w:rPr>
      <w:b/>
      <w:bCs/>
      <w:sz w:val="36"/>
      <w:szCs w:val="36"/>
    </w:rPr>
  </w:style>
  <w:style w:type="paragraph" w:customStyle="1" w:styleId="sdgdevotitle">
    <w:name w:val="sdgdevotitle"/>
    <w:basedOn w:val="Normal"/>
    <w:pPr>
      <w:spacing w:after="120"/>
      <w:jc w:val="center"/>
    </w:pPr>
    <w:rPr>
      <w:sz w:val="36"/>
      <w:szCs w:val="36"/>
    </w:rPr>
  </w:style>
  <w:style w:type="paragraph" w:customStyle="1" w:styleId="sdgcategoryheader">
    <w:name w:val="sdgcategoryheader"/>
    <w:basedOn w:val="Normal"/>
    <w:pPr>
      <w:spacing w:after="120"/>
    </w:pPr>
    <w:rPr>
      <w:b/>
      <w:bCs/>
      <w:sz w:val="29"/>
      <w:szCs w:val="29"/>
    </w:rPr>
  </w:style>
  <w:style w:type="paragraph" w:customStyle="1" w:styleId="sdgnormalpara">
    <w:name w:val="sdgnormalpara"/>
    <w:basedOn w:val="Normal"/>
    <w:pPr>
      <w:ind w:firstLine="480"/>
    </w:pPr>
  </w:style>
  <w:style w:type="paragraph" w:customStyle="1" w:styleId="sdgfootnote">
    <w:name w:val="sdgfootnote"/>
    <w:basedOn w:val="Normal"/>
    <w:rPr>
      <w:sz w:val="20"/>
      <w:szCs w:val="20"/>
    </w:rPr>
  </w:style>
  <w:style w:type="paragraph" w:customStyle="1" w:styleId="sdgfirstpara">
    <w:name w:val="sdgfirstpara"/>
    <w:basedOn w:val="Normal"/>
  </w:style>
  <w:style w:type="paragraph" w:customStyle="1" w:styleId="sdgprayerpara">
    <w:name w:val="sdgprayerpara"/>
    <w:basedOn w:val="Normal"/>
    <w:pPr>
      <w:spacing w:before="240" w:after="120"/>
    </w:pPr>
  </w:style>
  <w:style w:type="paragraph" w:customStyle="1" w:styleId="commentarydayname">
    <w:name w:val="commentarydayname"/>
    <w:basedOn w:val="Normal"/>
    <w:rPr>
      <w:b/>
      <w:bCs/>
      <w:sz w:val="28"/>
      <w:szCs w:val="28"/>
    </w:rPr>
  </w:style>
  <w:style w:type="paragraph" w:customStyle="1" w:styleId="commentaryauthor">
    <w:name w:val="commentaryauthor"/>
    <w:basedOn w:val="Normal"/>
    <w:pPr>
      <w:spacing w:after="120"/>
    </w:pPr>
    <w:rPr>
      <w:b/>
      <w:bCs/>
      <w:sz w:val="28"/>
      <w:szCs w:val="28"/>
    </w:rPr>
  </w:style>
  <w:style w:type="paragraph" w:customStyle="1" w:styleId="line">
    <w:name w:val="line"/>
    <w:basedOn w:val="Normal"/>
  </w:style>
  <w:style w:type="paragraph" w:customStyle="1" w:styleId="resourcesubsection">
    <w:name w:val="resourcesubsection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footnotelink">
    <w:name w:val="footnotelink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number">
    <w:name w:val="footnotenumber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">
    <w:name w:val="footnote"/>
    <w:basedOn w:val="Normal"/>
    <w:rPr>
      <w:sz w:val="20"/>
      <w:szCs w:val="20"/>
    </w:rPr>
  </w:style>
  <w:style w:type="paragraph" w:customStyle="1" w:styleId="globalsongicon">
    <w:name w:val="globalsongicon"/>
    <w:basedOn w:val="Normal"/>
    <w:pPr>
      <w:spacing w:before="100" w:beforeAutospacing="1" w:after="100" w:afterAutospacing="1"/>
      <w:ind w:right="75"/>
    </w:pPr>
  </w:style>
  <w:style w:type="paragraph" w:customStyle="1" w:styleId="hymnofdayicon">
    <w:name w:val="hymnofdayicon"/>
    <w:basedOn w:val="Normal"/>
    <w:pPr>
      <w:spacing w:before="100" w:beforeAutospacing="1" w:after="100" w:afterAutospacing="1"/>
      <w:ind w:right="75"/>
    </w:pPr>
  </w:style>
  <w:style w:type="paragraph" w:customStyle="1" w:styleId="praisesongicon">
    <w:name w:val="praisesongicon"/>
    <w:basedOn w:val="Normal"/>
    <w:pPr>
      <w:spacing w:before="100" w:beforeAutospacing="1" w:after="100" w:afterAutospacing="1"/>
      <w:ind w:right="75"/>
    </w:pPr>
  </w:style>
  <w:style w:type="paragraph" w:customStyle="1" w:styleId="preludesongicon">
    <w:name w:val="preludesongicon"/>
    <w:basedOn w:val="Normal"/>
    <w:pPr>
      <w:spacing w:before="100" w:beforeAutospacing="1" w:after="100" w:afterAutospacing="1"/>
      <w:ind w:right="75"/>
    </w:pPr>
  </w:style>
  <w:style w:type="paragraph" w:customStyle="1" w:styleId="firstreadingicon">
    <w:name w:val="firstreadingicon"/>
    <w:basedOn w:val="Normal"/>
    <w:pPr>
      <w:spacing w:before="100" w:beforeAutospacing="1" w:after="100" w:afterAutospacing="1"/>
      <w:ind w:right="75"/>
    </w:pPr>
  </w:style>
  <w:style w:type="paragraph" w:customStyle="1" w:styleId="secondreadingicon">
    <w:name w:val="secondreadingicon"/>
    <w:basedOn w:val="Normal"/>
    <w:pPr>
      <w:spacing w:before="100" w:beforeAutospacing="1" w:after="100" w:afterAutospacing="1"/>
      <w:ind w:right="75"/>
    </w:pPr>
  </w:style>
  <w:style w:type="paragraph" w:customStyle="1" w:styleId="psalmreadingicon">
    <w:name w:val="psalmreadingicon"/>
    <w:basedOn w:val="Normal"/>
    <w:pPr>
      <w:spacing w:before="100" w:beforeAutospacing="1" w:after="100" w:afterAutospacing="1"/>
      <w:ind w:right="75"/>
    </w:pPr>
  </w:style>
  <w:style w:type="paragraph" w:customStyle="1" w:styleId="gospelreadingicon">
    <w:name w:val="gospelreadingicon"/>
    <w:basedOn w:val="Normal"/>
    <w:pPr>
      <w:spacing w:before="100" w:beforeAutospacing="1" w:after="100" w:afterAutospacing="1"/>
      <w:ind w:right="75"/>
    </w:pPr>
  </w:style>
  <w:style w:type="paragraph" w:customStyle="1" w:styleId="commemheader">
    <w:name w:val="commem_header"/>
    <w:basedOn w:val="Normal"/>
    <w:pPr>
      <w:spacing w:before="180" w:after="100" w:afterAutospacing="1"/>
    </w:pPr>
    <w:rPr>
      <w:b/>
      <w:bCs/>
    </w:rPr>
  </w:style>
  <w:style w:type="paragraph" w:customStyle="1" w:styleId="commemdate">
    <w:name w:val="commem_date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sermontitle">
    <w:name w:val="sermon_title"/>
    <w:basedOn w:val="Normal"/>
    <w:pPr>
      <w:spacing w:before="300" w:after="150"/>
    </w:pPr>
    <w:rPr>
      <w:sz w:val="53"/>
      <w:szCs w:val="53"/>
    </w:rPr>
  </w:style>
  <w:style w:type="paragraph" w:customStyle="1" w:styleId="headertitle">
    <w:name w:val="header_title"/>
    <w:basedOn w:val="Normal"/>
    <w:pPr>
      <w:spacing w:after="100" w:afterAutospacing="1"/>
    </w:pPr>
    <w:rPr>
      <w:b/>
      <w:bCs/>
      <w:sz w:val="36"/>
      <w:szCs w:val="36"/>
    </w:rPr>
  </w:style>
  <w:style w:type="paragraph" w:customStyle="1" w:styleId="proclamationtitle">
    <w:name w:val="proclamation_title"/>
    <w:basedOn w:val="Normal"/>
    <w:pPr>
      <w:spacing w:before="100" w:beforeAutospacing="1" w:after="150"/>
    </w:pPr>
    <w:rPr>
      <w:sz w:val="53"/>
      <w:szCs w:val="53"/>
    </w:rPr>
  </w:style>
  <w:style w:type="paragraph" w:customStyle="1" w:styleId="authorname">
    <w:name w:val="author_name"/>
    <w:basedOn w:val="Normal"/>
    <w:pPr>
      <w:spacing w:before="100" w:beforeAutospacing="1" w:after="100" w:afterAutospacing="1"/>
    </w:pPr>
    <w:rPr>
      <w:b/>
      <w:bCs/>
      <w:color w:val="007FB5"/>
      <w:sz w:val="31"/>
      <w:szCs w:val="31"/>
    </w:rPr>
  </w:style>
  <w:style w:type="paragraph" w:customStyle="1" w:styleId="scripture">
    <w:name w:val="scripture"/>
    <w:basedOn w:val="Normal"/>
    <w:pPr>
      <w:spacing w:before="100" w:beforeAutospacing="1" w:after="100" w:afterAutospacing="1"/>
    </w:pPr>
    <w:rPr>
      <w:b/>
      <w:bCs/>
      <w:color w:val="0000FF"/>
    </w:rPr>
  </w:style>
  <w:style w:type="paragraph" w:customStyle="1" w:styleId="scripturedownload">
    <w:name w:val="scripturedownload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body">
    <w:name w:val="body"/>
    <w:basedOn w:val="Normal"/>
    <w:pPr>
      <w:spacing w:before="100" w:beforeAutospacing="1" w:after="100" w:afterAutospacing="1"/>
    </w:pPr>
  </w:style>
  <w:style w:type="paragraph" w:customStyle="1" w:styleId="hymnal">
    <w:name w:val="hymnal"/>
    <w:basedOn w:val="Normal"/>
    <w:pPr>
      <w:spacing w:before="100" w:beforeAutospacing="1" w:after="120"/>
    </w:pPr>
  </w:style>
  <w:style w:type="paragraph" w:customStyle="1" w:styleId="rubric">
    <w:name w:val="rubric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passagetext">
    <w:name w:val="passagetext"/>
    <w:basedOn w:val="Normal"/>
    <w:pPr>
      <w:spacing w:before="100" w:beforeAutospacing="1" w:after="120"/>
    </w:pPr>
  </w:style>
  <w:style w:type="paragraph" w:customStyle="1" w:styleId="passageintro">
    <w:name w:val="passageintro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hymnalfile">
    <w:name w:val="hymnalfile"/>
    <w:basedOn w:val="Normal"/>
    <w:pPr>
      <w:spacing w:before="100" w:beforeAutospacing="1" w:after="120"/>
    </w:pPr>
  </w:style>
  <w:style w:type="paragraph" w:customStyle="1" w:styleId="hymnalrcl">
    <w:name w:val="hymnalrcl"/>
    <w:basedOn w:val="Normal"/>
    <w:pPr>
      <w:spacing w:before="100" w:beforeAutospacing="1" w:after="120"/>
    </w:pPr>
  </w:style>
  <w:style w:type="paragraph" w:customStyle="1" w:styleId="refrain">
    <w:name w:val="refrain"/>
    <w:basedOn w:val="Normal"/>
    <w:pPr>
      <w:spacing w:before="100" w:beforeAutospacing="1" w:after="120"/>
    </w:pPr>
    <w:rPr>
      <w:b/>
      <w:bCs/>
    </w:rPr>
  </w:style>
  <w:style w:type="paragraph" w:customStyle="1" w:styleId="readingintro">
    <w:name w:val="reading_intro"/>
    <w:basedOn w:val="Normal"/>
    <w:pPr>
      <w:spacing w:before="120" w:after="120"/>
    </w:pPr>
    <w:rPr>
      <w:i/>
      <w:iCs/>
    </w:rPr>
  </w:style>
  <w:style w:type="paragraph" w:customStyle="1" w:styleId="point">
    <w:name w:val="point"/>
    <w:basedOn w:val="Normal"/>
    <w:pP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redtext">
    <w:name w:val="redtext"/>
    <w:basedOn w:val="Normal"/>
    <w:pPr>
      <w:spacing w:before="100" w:beforeAutospacing="1" w:after="100" w:afterAutospacing="1"/>
    </w:pPr>
    <w:rPr>
      <w:color w:val="CC0000"/>
    </w:rPr>
  </w:style>
  <w:style w:type="paragraph" w:customStyle="1" w:styleId="poetrylineversenumber-1">
    <w:name w:val="poetrylineversenumber-1"/>
    <w:basedOn w:val="Normal"/>
    <w:pPr>
      <w:spacing w:before="100" w:beforeAutospacing="1" w:after="100" w:afterAutospacing="1"/>
      <w:jc w:val="right"/>
    </w:pPr>
  </w:style>
  <w:style w:type="paragraph" w:customStyle="1" w:styleId="poetrylineversenumber-2">
    <w:name w:val="poetrylineversenumber-2"/>
    <w:basedOn w:val="Normal"/>
    <w:pPr>
      <w:spacing w:before="100" w:beforeAutospacing="1" w:after="100" w:afterAutospacing="1"/>
      <w:jc w:val="right"/>
    </w:pPr>
  </w:style>
  <w:style w:type="paragraph" w:customStyle="1" w:styleId="poetrylineversenumber-3">
    <w:name w:val="poetrylineversenumber-3"/>
    <w:basedOn w:val="Normal"/>
    <w:pPr>
      <w:spacing w:before="100" w:beforeAutospacing="1" w:after="100" w:afterAutospacing="1"/>
      <w:jc w:val="right"/>
    </w:pPr>
  </w:style>
  <w:style w:type="paragraph" w:customStyle="1" w:styleId="poetrylinestarttext-1">
    <w:name w:val="poetrylinestarttext-1"/>
    <w:basedOn w:val="Normal"/>
    <w:pPr>
      <w:spacing w:before="100" w:beforeAutospacing="1" w:after="100" w:afterAutospacing="1"/>
      <w:ind w:left="720"/>
    </w:pPr>
  </w:style>
  <w:style w:type="paragraph" w:customStyle="1" w:styleId="poetrylinestarttext-2">
    <w:name w:val="poetrylinestarttext-2"/>
    <w:basedOn w:val="Normal"/>
    <w:pPr>
      <w:spacing w:before="100" w:beforeAutospacing="1" w:after="100" w:afterAutospacing="1"/>
      <w:ind w:left="1200"/>
    </w:pPr>
  </w:style>
  <w:style w:type="paragraph" w:customStyle="1" w:styleId="poetrylinestarttext-3">
    <w:name w:val="poetrylinestarttext-3"/>
    <w:basedOn w:val="Normal"/>
    <w:pPr>
      <w:spacing w:before="100" w:beforeAutospacing="1" w:after="100" w:afterAutospacing="1"/>
      <w:ind w:left="1680"/>
    </w:pPr>
  </w:style>
  <w:style w:type="character" w:customStyle="1" w:styleId="redtext1">
    <w:name w:val="redtext1"/>
    <w:basedOn w:val="DefaultParagraphFont"/>
    <w:rPr>
      <w:color w:val="CC000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scripturedownload1">
    <w:name w:val="scripturedownload1"/>
    <w:basedOn w:val="DefaultParagraphFont"/>
    <w:rPr>
      <w:b/>
      <w:bCs/>
      <w:sz w:val="24"/>
      <w:szCs w:val="24"/>
    </w:rPr>
  </w:style>
  <w:style w:type="character" w:customStyle="1" w:styleId="refrain1">
    <w:name w:val="refrain1"/>
    <w:basedOn w:val="DefaultParagraphFont"/>
    <w:rPr>
      <w:b/>
      <w:bCs/>
      <w:caps w:val="0"/>
    </w:rPr>
  </w:style>
  <w:style w:type="character" w:styleId="Hyperlink">
    <w:name w:val="Hyperlink"/>
    <w:basedOn w:val="DefaultParagraphFont"/>
    <w:uiPriority w:val="99"/>
    <w:unhideWhenUsed/>
    <w:rsid w:val="004D3423"/>
    <w:rPr>
      <w:color w:val="0000FF"/>
      <w:u w:val="single"/>
    </w:rPr>
  </w:style>
  <w:style w:type="character" w:customStyle="1" w:styleId="bold">
    <w:name w:val="bold"/>
    <w:uiPriority w:val="1"/>
    <w:qFormat/>
    <w:rsid w:val="004D3423"/>
    <w:rPr>
      <w:b/>
    </w:rPr>
  </w:style>
  <w:style w:type="character" w:customStyle="1" w:styleId="lsb">
    <w:name w:val="lsb"/>
    <w:uiPriority w:val="1"/>
    <w:qFormat/>
    <w:rsid w:val="004D3423"/>
    <w:rPr>
      <w:rFonts w:ascii="LSBSymbol" w:hAnsi="LSBSymbol"/>
    </w:rPr>
  </w:style>
  <w:style w:type="paragraph" w:customStyle="1" w:styleId="liturgy">
    <w:name w:val="liturgy"/>
    <w:qFormat/>
    <w:rsid w:val="004D3423"/>
    <w:pPr>
      <w:tabs>
        <w:tab w:val="left" w:pos="630"/>
      </w:tabs>
      <w:ind w:left="648" w:hanging="432"/>
    </w:pPr>
    <w:rPr>
      <w:rFonts w:cs="Segoe UI Symbol"/>
      <w:color w:val="000000"/>
      <w:sz w:val="24"/>
      <w:szCs w:val="18"/>
    </w:rPr>
  </w:style>
  <w:style w:type="paragraph" w:styleId="NoSpacing">
    <w:name w:val="No Spacing"/>
    <w:link w:val="NoSpacingChar"/>
    <w:uiPriority w:val="1"/>
    <w:qFormat/>
    <w:rsid w:val="004D3423"/>
    <w:rPr>
      <w:rFonts w:eastAsiaTheme="minorHAns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342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3423"/>
    <w:rPr>
      <w:rFonts w:eastAsiaTheme="minorEastAsia"/>
    </w:rPr>
  </w:style>
  <w:style w:type="character" w:styleId="FootnoteReference">
    <w:name w:val="footnote reference"/>
    <w:basedOn w:val="DefaultParagraphFont"/>
    <w:uiPriority w:val="99"/>
    <w:semiHidden/>
    <w:unhideWhenUsed/>
    <w:rsid w:val="004D3423"/>
    <w:rPr>
      <w:vertAlign w:val="superscript"/>
    </w:rPr>
  </w:style>
  <w:style w:type="paragraph" w:customStyle="1" w:styleId="Style2">
    <w:name w:val="Style2"/>
    <w:basedOn w:val="NoSpacing"/>
    <w:link w:val="Style2Char"/>
    <w:qFormat/>
    <w:rsid w:val="00C2139F"/>
    <w:rPr>
      <w:rFonts w:asciiTheme="majorBidi" w:eastAsia="Times New Roman" w:hAnsiTheme="majorBidi" w:cstheme="majorBidi"/>
      <w:b/>
      <w:sz w:val="28"/>
      <w:szCs w:val="28"/>
    </w:rPr>
  </w:style>
  <w:style w:type="character" w:customStyle="1" w:styleId="Style2Char">
    <w:name w:val="Style2 Char"/>
    <w:basedOn w:val="DefaultParagraphFont"/>
    <w:link w:val="Style2"/>
    <w:rsid w:val="00C2139F"/>
    <w:rPr>
      <w:rFonts w:asciiTheme="majorBidi" w:hAnsiTheme="majorBidi" w:cstheme="majorBidi"/>
      <w:b/>
      <w:sz w:val="28"/>
      <w:szCs w:val="28"/>
    </w:rPr>
  </w:style>
  <w:style w:type="paragraph" w:customStyle="1" w:styleId="Normal1">
    <w:name w:val="Normal1"/>
    <w:basedOn w:val="Normal"/>
    <w:rsid w:val="00003A27"/>
    <w:pPr>
      <w:spacing w:before="100" w:beforeAutospacing="1" w:after="100" w:afterAutospacing="1"/>
    </w:pPr>
    <w:rPr>
      <w:rFonts w:eastAsia="Times New Roman"/>
    </w:rPr>
  </w:style>
  <w:style w:type="character" w:customStyle="1" w:styleId="normal10">
    <w:name w:val="normal1"/>
    <w:basedOn w:val="DefaultParagraphFont"/>
    <w:rsid w:val="00003A27"/>
  </w:style>
  <w:style w:type="paragraph" w:styleId="Header">
    <w:name w:val="header"/>
    <w:basedOn w:val="Normal"/>
    <w:link w:val="Head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01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010"/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39"/>
    <w:rsid w:val="003D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1E65EF"/>
    <w:rPr>
      <w:rFonts w:eastAsiaTheme="minorHAnsi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B4D5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70A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37BD"/>
    <w:rPr>
      <w:color w:val="605E5C"/>
      <w:shd w:val="clear" w:color="auto" w:fill="E1DFDD"/>
    </w:rPr>
  </w:style>
  <w:style w:type="paragraph" w:customStyle="1" w:styleId="prayer">
    <w:name w:val="prayer"/>
    <w:qFormat/>
    <w:rsid w:val="00C36B36"/>
    <w:pPr>
      <w:spacing w:line="360" w:lineRule="auto"/>
      <w:ind w:firstLine="360"/>
    </w:pPr>
    <w:rPr>
      <w:sz w:val="24"/>
      <w:szCs w:val="24"/>
    </w:rPr>
  </w:style>
  <w:style w:type="paragraph" w:customStyle="1" w:styleId="BulletinHeading">
    <w:name w:val="Bulletin Heading"/>
    <w:basedOn w:val="Normal"/>
    <w:link w:val="BulletinHeadingChar"/>
    <w:qFormat/>
    <w:rsid w:val="00B05DEF"/>
    <w:pPr>
      <w:tabs>
        <w:tab w:val="right" w:pos="10440"/>
      </w:tabs>
      <w:outlineLvl w:val="2"/>
    </w:pPr>
    <w:rPr>
      <w:rFonts w:eastAsia="Times New Roman"/>
      <w:b/>
      <w:bCs/>
      <w:sz w:val="28"/>
      <w:szCs w:val="28"/>
    </w:rPr>
  </w:style>
  <w:style w:type="character" w:customStyle="1" w:styleId="BulletinHeadingChar">
    <w:name w:val="Bulletin Heading Char"/>
    <w:basedOn w:val="DefaultParagraphFont"/>
    <w:link w:val="BulletinHeading"/>
    <w:rsid w:val="00B05DEF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77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5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37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67092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42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2595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40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92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226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7284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7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9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9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81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542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693898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7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92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11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7286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20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438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532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367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5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91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612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743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890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218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0431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87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3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3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8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39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3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637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8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4406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6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2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019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6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4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5341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6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kalesto@gmail.com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immanuelwausau.org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8170E7EB6E34AA187028482CEA5BC" ma:contentTypeVersion="4" ma:contentTypeDescription="Create a new document." ma:contentTypeScope="" ma:versionID="d0991c5fb6de0c49491ac49f61588ede">
  <xsd:schema xmlns:xsd="http://www.w3.org/2001/XMLSchema" xmlns:xs="http://www.w3.org/2001/XMLSchema" xmlns:p="http://schemas.microsoft.com/office/2006/metadata/properties" xmlns:ns3="89d298eb-4031-42f7-8345-124944c53820" targetNamespace="http://schemas.microsoft.com/office/2006/metadata/properties" ma:root="true" ma:fieldsID="1671a00d0ed11c873389f581ec3c7cfb" ns3:_="">
    <xsd:import namespace="89d298eb-4031-42f7-8345-124944c538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298eb-4031-42f7-8345-124944c53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284F14-4E6F-4EB8-A4CD-825D4E594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298eb-4031-42f7-8345-124944c53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7C7C48-A64D-450E-BFE1-59AD6F0F7D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D6D2BF-BCB7-48A4-985F-622D3BCA44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AC23A10-4DBD-4AAC-8658-2657BA8844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1338</Words>
  <Characters>7631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DayTexts 07-31-2022</vt:lpstr>
      <vt:lpstr>    Sunday, April 02, 2023 Palm Sunday, Year A</vt:lpstr>
      <vt:lpstr>    </vt:lpstr>
      <vt:lpstr>    We welcome Pastor Jeff Martinson to Immanuel and thank him for doing the service</vt:lpstr>
      <vt:lpstr>    </vt:lpstr>
      <vt:lpstr>    Prelude</vt:lpstr>
      <vt:lpstr>        Announcements </vt:lpstr>
      <vt:lpstr>        </vt:lpstr>
      <vt:lpstr>        Prayer of the Day</vt:lpstr>
      <vt:lpstr>        Gospel: Matthew 26:14 – 27:66</vt:lpstr>
      <vt:lpstr>        Dismissal</vt:lpstr>
      <vt:lpstr>        </vt:lpstr>
    </vt:vector>
  </TitlesOfParts>
  <Company/>
  <LinksUpToDate>false</LinksUpToDate>
  <CharactersWithSpaces>8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Texts 07-31-2022</dc:title>
  <dc:subject/>
  <dc:creator>MIchelle Cowan</dc:creator>
  <cp:keywords/>
  <dc:description/>
  <cp:lastModifiedBy>Administrative Assistant</cp:lastModifiedBy>
  <cp:revision>84</cp:revision>
  <cp:lastPrinted>2023-03-30T16:58:00Z</cp:lastPrinted>
  <dcterms:created xsi:type="dcterms:W3CDTF">2023-03-28T17:31:00Z</dcterms:created>
  <dcterms:modified xsi:type="dcterms:W3CDTF">2023-03-30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8170E7EB6E34AA187028482CEA5BC</vt:lpwstr>
  </property>
  <property fmtid="{D5CDD505-2E9C-101B-9397-08002B2CF9AE}" pid="3" name="GrammarlyDocumentId">
    <vt:lpwstr>18b7b47fa006f8aaea15f4a52fb6580f51e5fbecad923b39d260cfa04a51d513</vt:lpwstr>
  </property>
</Properties>
</file>